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0AA3" w:rsidRPr="00C21249" w:rsidRDefault="00CA0AA3" w:rsidP="00CA0AA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8"/>
          <w:u w:val="single"/>
        </w:rPr>
      </w:pPr>
      <w:r w:rsidRPr="00C21249">
        <w:rPr>
          <w:rFonts w:ascii="Times New Roman" w:hAnsi="Times New Roman" w:cs="Times New Roman"/>
          <w:b/>
          <w:bCs/>
          <w:sz w:val="24"/>
          <w:szCs w:val="28"/>
          <w:u w:val="single"/>
        </w:rPr>
        <w:t>Oilseeds unit</w:t>
      </w:r>
    </w:p>
    <w:p w:rsidR="00CA0AA3" w:rsidRPr="00C21249" w:rsidRDefault="00CA0AA3" w:rsidP="00CA0AA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8"/>
        </w:rPr>
      </w:pPr>
      <w:r w:rsidRPr="00C21249">
        <w:rPr>
          <w:rFonts w:ascii="Times New Roman" w:hAnsi="Times New Roman" w:cs="Times New Roman"/>
          <w:b/>
          <w:bCs/>
          <w:sz w:val="24"/>
          <w:szCs w:val="28"/>
        </w:rPr>
        <w:t>Room No.542-A, Krishi Bhawan</w:t>
      </w:r>
    </w:p>
    <w:p w:rsidR="00CA0AA3" w:rsidRDefault="00CA0AA3" w:rsidP="00CA0AA3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CA0AA3" w:rsidRPr="00DD51F1" w:rsidRDefault="00CA0AA3" w:rsidP="00CA0AA3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hri. Jit</w:t>
      </w:r>
      <w:r w:rsidRPr="00DD51F1">
        <w:rPr>
          <w:rFonts w:ascii="Times New Roman" w:hAnsi="Times New Roman" w:cs="Times New Roman"/>
          <w:b/>
          <w:sz w:val="24"/>
          <w:szCs w:val="24"/>
        </w:rPr>
        <w:t>endra Kumar, AD (OS)</w:t>
      </w:r>
    </w:p>
    <w:p w:rsidR="00F15545" w:rsidRDefault="00F15545" w:rsidP="006F4945">
      <w:pPr>
        <w:pStyle w:val="ListParagraph"/>
        <w:numPr>
          <w:ilvl w:val="0"/>
          <w:numId w:val="5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harge of Mini Mission-I of NMOOP</w:t>
      </w:r>
    </w:p>
    <w:p w:rsidR="00CA0AA3" w:rsidRPr="00F15545" w:rsidRDefault="00CA0AA3" w:rsidP="00F15545">
      <w:pPr>
        <w:pStyle w:val="ListParagraph"/>
        <w:numPr>
          <w:ilvl w:val="0"/>
          <w:numId w:val="5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Scrutiny of State-wise Annual Action Plan  of MM-I</w:t>
      </w:r>
      <w:r w:rsidR="00F15545">
        <w:rPr>
          <w:rFonts w:ascii="Times New Roman" w:hAnsi="Times New Roman" w:cs="Times New Roman"/>
          <w:sz w:val="24"/>
          <w:szCs w:val="24"/>
        </w:rPr>
        <w:t xml:space="preserve"> (Oilseeds)</w:t>
      </w:r>
      <w:r w:rsidRPr="00DD51F1">
        <w:rPr>
          <w:rFonts w:ascii="Times New Roman" w:hAnsi="Times New Roman" w:cs="Times New Roman"/>
          <w:sz w:val="24"/>
          <w:szCs w:val="24"/>
        </w:rPr>
        <w:t xml:space="preserve"> of NMOOP</w:t>
      </w:r>
      <w:r w:rsidR="006F4945">
        <w:rPr>
          <w:rFonts w:ascii="Times New Roman" w:hAnsi="Times New Roman" w:cs="Times New Roman"/>
          <w:sz w:val="24"/>
          <w:szCs w:val="24"/>
        </w:rPr>
        <w:t>,  State proposals under RKVY, progress report</w:t>
      </w:r>
      <w:r w:rsidR="00F15545">
        <w:rPr>
          <w:rFonts w:ascii="Times New Roman" w:hAnsi="Times New Roman" w:cs="Times New Roman"/>
          <w:sz w:val="24"/>
          <w:szCs w:val="24"/>
        </w:rPr>
        <w:t>s of NMOOP</w:t>
      </w:r>
      <w:r w:rsidR="006F4945">
        <w:rPr>
          <w:rFonts w:ascii="Times New Roman" w:hAnsi="Times New Roman" w:cs="Times New Roman"/>
          <w:sz w:val="24"/>
          <w:szCs w:val="24"/>
        </w:rPr>
        <w:t>,</w:t>
      </w:r>
      <w:r w:rsidR="00F1554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15545" w:rsidRDefault="00CA0AA3" w:rsidP="006F4945">
      <w:pPr>
        <w:pStyle w:val="ListParagraph"/>
        <w:numPr>
          <w:ilvl w:val="0"/>
          <w:numId w:val="5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 xml:space="preserve">Preparation of </w:t>
      </w:r>
      <w:r w:rsidR="006F4945">
        <w:rPr>
          <w:rFonts w:ascii="Times New Roman" w:hAnsi="Times New Roman" w:cs="Times New Roman"/>
          <w:sz w:val="24"/>
          <w:szCs w:val="24"/>
        </w:rPr>
        <w:t xml:space="preserve">State and crop wise </w:t>
      </w:r>
      <w:r w:rsidRPr="00DD51F1">
        <w:rPr>
          <w:rFonts w:ascii="Times New Roman" w:hAnsi="Times New Roman" w:cs="Times New Roman"/>
          <w:sz w:val="24"/>
          <w:szCs w:val="24"/>
        </w:rPr>
        <w:t>National Production Target</w:t>
      </w:r>
      <w:r w:rsidR="006F4945">
        <w:rPr>
          <w:rFonts w:ascii="Times New Roman" w:hAnsi="Times New Roman" w:cs="Times New Roman"/>
          <w:sz w:val="24"/>
          <w:szCs w:val="24"/>
        </w:rPr>
        <w:t xml:space="preserve">, budget outcome, </w:t>
      </w:r>
      <w:r w:rsidR="00F15545">
        <w:rPr>
          <w:rFonts w:ascii="Times New Roman" w:hAnsi="Times New Roman" w:cs="Times New Roman"/>
          <w:sz w:val="24"/>
          <w:szCs w:val="24"/>
        </w:rPr>
        <w:t xml:space="preserve">demands of grants, </w:t>
      </w:r>
      <w:r w:rsidR="006F4945">
        <w:rPr>
          <w:rFonts w:ascii="Times New Roman" w:hAnsi="Times New Roman" w:cs="Times New Roman"/>
          <w:sz w:val="24"/>
          <w:szCs w:val="24"/>
        </w:rPr>
        <w:t>St</w:t>
      </w:r>
      <w:r w:rsidR="00F15545">
        <w:rPr>
          <w:rFonts w:ascii="Times New Roman" w:hAnsi="Times New Roman" w:cs="Times New Roman"/>
          <w:sz w:val="24"/>
          <w:szCs w:val="24"/>
        </w:rPr>
        <w:t xml:space="preserve">ate’s brief note </w:t>
      </w:r>
      <w:r w:rsidR="006F4945">
        <w:rPr>
          <w:rFonts w:ascii="Times New Roman" w:hAnsi="Times New Roman" w:cs="Times New Roman"/>
          <w:sz w:val="24"/>
          <w:szCs w:val="24"/>
        </w:rPr>
        <w:t>for use of Hon`ble AM/MoS (A)</w:t>
      </w:r>
      <w:r w:rsidR="00F15545">
        <w:rPr>
          <w:rFonts w:ascii="Times New Roman" w:hAnsi="Times New Roman" w:cs="Times New Roman"/>
          <w:sz w:val="24"/>
          <w:szCs w:val="24"/>
        </w:rPr>
        <w:t xml:space="preserve"> and Senior Officers of DAC&amp;FW </w:t>
      </w:r>
    </w:p>
    <w:p w:rsidR="00CA0AA3" w:rsidRPr="006F4945" w:rsidRDefault="00F15545" w:rsidP="00F15545">
      <w:pPr>
        <w:pStyle w:val="ListParagraph"/>
        <w:numPr>
          <w:ilvl w:val="0"/>
          <w:numId w:val="5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6F4945">
        <w:rPr>
          <w:rFonts w:ascii="Times New Roman" w:hAnsi="Times New Roman" w:cs="Times New Roman"/>
          <w:sz w:val="24"/>
          <w:szCs w:val="24"/>
        </w:rPr>
        <w:t>eply to PMO References, RTI</w:t>
      </w:r>
      <w:r>
        <w:rPr>
          <w:rFonts w:ascii="Times New Roman" w:hAnsi="Times New Roman" w:cs="Times New Roman"/>
          <w:sz w:val="24"/>
          <w:szCs w:val="24"/>
        </w:rPr>
        <w:t xml:space="preserve">, NITI Aayog, </w:t>
      </w:r>
      <w:r w:rsidR="006F4945">
        <w:rPr>
          <w:rFonts w:ascii="Times New Roman" w:hAnsi="Times New Roman" w:cs="Times New Roman"/>
          <w:sz w:val="24"/>
          <w:szCs w:val="24"/>
        </w:rPr>
        <w:t>Publi</w:t>
      </w:r>
      <w:r>
        <w:rPr>
          <w:rFonts w:ascii="Times New Roman" w:hAnsi="Times New Roman" w:cs="Times New Roman"/>
          <w:sz w:val="24"/>
          <w:szCs w:val="24"/>
        </w:rPr>
        <w:t xml:space="preserve">c Grievances related to MM-I,  Parliamentary Matters and </w:t>
      </w:r>
      <w:r w:rsidR="006F4945">
        <w:rPr>
          <w:rFonts w:ascii="Times New Roman" w:hAnsi="Times New Roman" w:cs="Times New Roman"/>
          <w:sz w:val="24"/>
          <w:szCs w:val="24"/>
        </w:rPr>
        <w:t>VIP References</w:t>
      </w:r>
      <w:r>
        <w:rPr>
          <w:rFonts w:ascii="Times New Roman" w:hAnsi="Times New Roman" w:cs="Times New Roman"/>
          <w:sz w:val="24"/>
          <w:szCs w:val="24"/>
        </w:rPr>
        <w:t xml:space="preserve"> and Parliamentary question of Oilseeds.</w:t>
      </w:r>
    </w:p>
    <w:p w:rsidR="006F4945" w:rsidRDefault="006F4945" w:rsidP="00CA0AA3">
      <w:pPr>
        <w:pStyle w:val="ListParagraph"/>
        <w:numPr>
          <w:ilvl w:val="0"/>
          <w:numId w:val="5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organize Seminars/Workshop/meetings related to MM-I Unit of NMOOP,</w:t>
      </w:r>
    </w:p>
    <w:p w:rsidR="00CA0AA3" w:rsidRPr="006F4945" w:rsidRDefault="006F4945" w:rsidP="006F4945">
      <w:pPr>
        <w:pStyle w:val="ListParagraph"/>
        <w:numPr>
          <w:ilvl w:val="0"/>
          <w:numId w:val="5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rdination with the Directorates of Oilseeds Development, Hyderabad &amp; other Ministries</w:t>
      </w:r>
    </w:p>
    <w:p w:rsidR="00CA0AA3" w:rsidRPr="006F4945" w:rsidRDefault="00CA0AA3" w:rsidP="006F4945">
      <w:pPr>
        <w:pStyle w:val="ListParagraph"/>
        <w:numPr>
          <w:ilvl w:val="0"/>
          <w:numId w:val="5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Updating latest crop production technologies with respect to Oilseed crops</w:t>
      </w:r>
      <w:r w:rsidR="00F15545">
        <w:rPr>
          <w:rFonts w:ascii="Times New Roman" w:hAnsi="Times New Roman" w:cs="Times New Roman"/>
          <w:sz w:val="24"/>
          <w:szCs w:val="24"/>
        </w:rPr>
        <w:t>, revision of NMOOP Norms.</w:t>
      </w:r>
    </w:p>
    <w:p w:rsidR="00CA0AA3" w:rsidRPr="00432B96" w:rsidRDefault="00CA0AA3" w:rsidP="00CA0AA3">
      <w:pPr>
        <w:pStyle w:val="ListParagraph"/>
        <w:numPr>
          <w:ilvl w:val="0"/>
          <w:numId w:val="5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 w:rsidRPr="00432B96">
        <w:rPr>
          <w:rFonts w:ascii="Times New Roman" w:hAnsi="Times New Roman" w:cs="Times New Roman"/>
          <w:sz w:val="24"/>
          <w:szCs w:val="24"/>
        </w:rPr>
        <w:t>Monitoring of MM-I in implementing Coordination with implementing States and ICAR Institutes and other divisions of DAC&amp;FW</w:t>
      </w:r>
    </w:p>
    <w:p w:rsidR="00CA0AA3" w:rsidRDefault="00CA0AA3" w:rsidP="00CA0AA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:rsidR="00CA0AA3" w:rsidRPr="00DD51F1" w:rsidRDefault="00CA0AA3" w:rsidP="00CA0AA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D51F1">
        <w:rPr>
          <w:rFonts w:ascii="Times New Roman" w:hAnsi="Times New Roman" w:cs="Times New Roman"/>
          <w:b/>
          <w:bCs/>
          <w:sz w:val="24"/>
          <w:szCs w:val="24"/>
        </w:rPr>
        <w:t>Smt. Arya Lekshmi. V, STA(OS)</w:t>
      </w:r>
    </w:p>
    <w:p w:rsidR="00CA0AA3" w:rsidRPr="00DD51F1" w:rsidRDefault="004A6A63" w:rsidP="00CA0AA3">
      <w:pPr>
        <w:pStyle w:val="ListParagraph"/>
        <w:numPr>
          <w:ilvl w:val="0"/>
          <w:numId w:val="13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alysis and put up the </w:t>
      </w:r>
      <w:r w:rsidR="00CA0AA3" w:rsidRPr="00DD51F1">
        <w:rPr>
          <w:rFonts w:ascii="Times New Roman" w:hAnsi="Times New Roman" w:cs="Times New Roman"/>
          <w:sz w:val="24"/>
          <w:szCs w:val="24"/>
        </w:rPr>
        <w:t xml:space="preserve"> FRs</w:t>
      </w:r>
    </w:p>
    <w:p w:rsidR="00CA0AA3" w:rsidRPr="00DD51F1" w:rsidRDefault="004A6A63" w:rsidP="00CA0AA3">
      <w:pPr>
        <w:pStyle w:val="ListParagraph"/>
        <w:numPr>
          <w:ilvl w:val="0"/>
          <w:numId w:val="13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paration of Power Point presentation o</w:t>
      </w:r>
      <w:r w:rsidR="00712EDD">
        <w:rPr>
          <w:rFonts w:ascii="Times New Roman" w:hAnsi="Times New Roman" w:cs="Times New Roman"/>
          <w:sz w:val="24"/>
          <w:szCs w:val="24"/>
        </w:rPr>
        <w:t xml:space="preserve">n oil seeds, Budget outcome </w:t>
      </w:r>
      <w:r>
        <w:rPr>
          <w:rFonts w:ascii="Times New Roman" w:hAnsi="Times New Roman" w:cs="Times New Roman"/>
          <w:sz w:val="24"/>
          <w:szCs w:val="24"/>
        </w:rPr>
        <w:t>NPT</w:t>
      </w:r>
      <w:r w:rsidR="00712EDD">
        <w:rPr>
          <w:rFonts w:ascii="Times New Roman" w:hAnsi="Times New Roman" w:cs="Times New Roman"/>
          <w:sz w:val="24"/>
          <w:szCs w:val="24"/>
        </w:rPr>
        <w:t xml:space="preserve"> &amp; reply to VIP Reference relating to MM-I</w:t>
      </w:r>
    </w:p>
    <w:p w:rsidR="00CA0AA3" w:rsidRPr="00712EDD" w:rsidRDefault="00CA0AA3" w:rsidP="00712EDD">
      <w:pPr>
        <w:pStyle w:val="ListParagraph"/>
        <w:numPr>
          <w:ilvl w:val="0"/>
          <w:numId w:val="13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Examination of Annual Action Plan from the State</w:t>
      </w:r>
      <w:r w:rsidR="00712EDD">
        <w:rPr>
          <w:rFonts w:ascii="Times New Roman" w:hAnsi="Times New Roman" w:cs="Times New Roman"/>
          <w:sz w:val="24"/>
          <w:szCs w:val="24"/>
        </w:rPr>
        <w:t xml:space="preserve"> &amp; compilation of approved  AAP, State proposals under RKVY and Scrutiny of the </w:t>
      </w:r>
      <w:r w:rsidRPr="00712EDD">
        <w:rPr>
          <w:rFonts w:ascii="Times New Roman" w:hAnsi="Times New Roman" w:cs="Times New Roman"/>
          <w:sz w:val="24"/>
          <w:szCs w:val="24"/>
        </w:rPr>
        <w:t>progress report</w:t>
      </w:r>
    </w:p>
    <w:p w:rsidR="00CA0AA3" w:rsidRPr="004A6A63" w:rsidRDefault="00CA0AA3" w:rsidP="004A6A63">
      <w:pPr>
        <w:pStyle w:val="ListParagraph"/>
        <w:numPr>
          <w:ilvl w:val="0"/>
          <w:numId w:val="13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Sending MPR to Programmer for uploading on the website</w:t>
      </w:r>
    </w:p>
    <w:p w:rsidR="00CA0AA3" w:rsidRPr="00DD51F1" w:rsidRDefault="00CA0AA3" w:rsidP="00896E15">
      <w:pPr>
        <w:pStyle w:val="ListParagraph"/>
        <w:numPr>
          <w:ilvl w:val="0"/>
          <w:numId w:val="13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 xml:space="preserve">Assistance in Organization </w:t>
      </w:r>
      <w:r w:rsidR="00F15545">
        <w:rPr>
          <w:rFonts w:ascii="Times New Roman" w:hAnsi="Times New Roman" w:cs="Times New Roman"/>
          <w:sz w:val="24"/>
          <w:szCs w:val="24"/>
        </w:rPr>
        <w:t>of Seminars/ Workshop/ meetings.</w:t>
      </w:r>
    </w:p>
    <w:p w:rsidR="00CA0AA3" w:rsidRPr="00896E15" w:rsidRDefault="00CA0AA3" w:rsidP="00896E15">
      <w:pPr>
        <w:pStyle w:val="ListParagraph"/>
        <w:numPr>
          <w:ilvl w:val="0"/>
          <w:numId w:val="13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Colle</w:t>
      </w:r>
      <w:r>
        <w:rPr>
          <w:rFonts w:ascii="Times New Roman" w:hAnsi="Times New Roman" w:cs="Times New Roman"/>
          <w:sz w:val="24"/>
          <w:szCs w:val="24"/>
        </w:rPr>
        <w:t>ction of materials</w:t>
      </w:r>
      <w:r w:rsidR="00712EDD">
        <w:rPr>
          <w:rFonts w:ascii="Times New Roman" w:hAnsi="Times New Roman" w:cs="Times New Roman"/>
          <w:sz w:val="24"/>
          <w:szCs w:val="24"/>
        </w:rPr>
        <w:t xml:space="preserve"> from other Divisions of DAC&amp;FW </w:t>
      </w:r>
      <w:r>
        <w:rPr>
          <w:rFonts w:ascii="Times New Roman" w:hAnsi="Times New Roman" w:cs="Times New Roman"/>
          <w:sz w:val="24"/>
          <w:szCs w:val="24"/>
        </w:rPr>
        <w:t xml:space="preserve"> for rep</w:t>
      </w:r>
      <w:r w:rsidR="00712EDD">
        <w:rPr>
          <w:rFonts w:ascii="Times New Roman" w:hAnsi="Times New Roman" w:cs="Times New Roman"/>
          <w:sz w:val="24"/>
          <w:szCs w:val="24"/>
        </w:rPr>
        <w:t>ly to</w:t>
      </w:r>
      <w:r w:rsidRPr="00DD51F1">
        <w:rPr>
          <w:rFonts w:ascii="Times New Roman" w:hAnsi="Times New Roman" w:cs="Times New Roman"/>
          <w:sz w:val="24"/>
          <w:szCs w:val="24"/>
        </w:rPr>
        <w:t xml:space="preserve"> </w:t>
      </w:r>
      <w:r w:rsidR="00712EDD">
        <w:rPr>
          <w:rFonts w:ascii="Times New Roman" w:hAnsi="Times New Roman" w:cs="Times New Roman"/>
          <w:sz w:val="24"/>
          <w:szCs w:val="24"/>
        </w:rPr>
        <w:t>Parliamentary Matters.</w:t>
      </w:r>
    </w:p>
    <w:p w:rsidR="00CA0AA3" w:rsidRDefault="004A6A63" w:rsidP="00CA0AA3">
      <w:pPr>
        <w:pStyle w:val="ListParagraph"/>
        <w:numPr>
          <w:ilvl w:val="0"/>
          <w:numId w:val="13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ending training/kis</w:t>
      </w:r>
      <w:r w:rsidR="00CA0AA3" w:rsidRPr="00DD51F1">
        <w:rPr>
          <w:rFonts w:ascii="Times New Roman" w:hAnsi="Times New Roman" w:cs="Times New Roman"/>
          <w:sz w:val="24"/>
          <w:szCs w:val="24"/>
        </w:rPr>
        <w:t>san mela</w:t>
      </w:r>
    </w:p>
    <w:p w:rsidR="00CA0AA3" w:rsidRPr="00DD51F1" w:rsidRDefault="00CA0AA3" w:rsidP="004A6A63">
      <w:pPr>
        <w:pStyle w:val="ListParagraph"/>
        <w:spacing w:after="0"/>
        <w:ind w:left="540"/>
        <w:rPr>
          <w:rFonts w:ascii="Times New Roman" w:hAnsi="Times New Roman" w:cs="Times New Roman"/>
          <w:sz w:val="24"/>
          <w:szCs w:val="24"/>
        </w:rPr>
      </w:pPr>
    </w:p>
    <w:p w:rsidR="00CA0AA3" w:rsidRDefault="00CA0AA3" w:rsidP="00CA0AA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:rsidR="00CA0AA3" w:rsidRPr="00DD51F1" w:rsidRDefault="00CA0AA3" w:rsidP="00CA0AA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hri </w:t>
      </w:r>
      <w:r w:rsidRPr="00DD51F1">
        <w:rPr>
          <w:rFonts w:ascii="Times New Roman" w:hAnsi="Times New Roman" w:cs="Times New Roman"/>
          <w:b/>
          <w:bCs/>
          <w:sz w:val="24"/>
          <w:szCs w:val="24"/>
        </w:rPr>
        <w:t>M. R. Meena, SSA (OS)</w:t>
      </w:r>
    </w:p>
    <w:p w:rsidR="00CA0AA3" w:rsidRPr="00712EDD" w:rsidRDefault="00CA0AA3" w:rsidP="00712EDD">
      <w:pPr>
        <w:pStyle w:val="ListParagraph"/>
        <w:numPr>
          <w:ilvl w:val="0"/>
          <w:numId w:val="6"/>
        </w:numPr>
        <w:spacing w:after="0"/>
        <w:ind w:left="540"/>
        <w:rPr>
          <w:rFonts w:ascii="Times New Roman" w:hAnsi="Times New Roman" w:cs="Times New Roman"/>
          <w:b/>
          <w:bCs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Assistance in preparation of reply to Parliamentary Matters</w:t>
      </w:r>
      <w:r w:rsidR="00712EDD">
        <w:rPr>
          <w:rFonts w:ascii="Times New Roman" w:hAnsi="Times New Roman" w:cs="Times New Roman"/>
          <w:sz w:val="24"/>
          <w:szCs w:val="24"/>
        </w:rPr>
        <w:t xml:space="preserve">, </w:t>
      </w:r>
      <w:r w:rsidR="00712EDD" w:rsidRPr="00DD51F1">
        <w:rPr>
          <w:rFonts w:ascii="Times New Roman" w:hAnsi="Times New Roman" w:cs="Times New Roman"/>
          <w:sz w:val="24"/>
          <w:szCs w:val="24"/>
        </w:rPr>
        <w:t xml:space="preserve">VIP Reference </w:t>
      </w:r>
      <w:r w:rsidR="00712EDD">
        <w:rPr>
          <w:rFonts w:ascii="Times New Roman" w:hAnsi="Times New Roman" w:cs="Times New Roman"/>
          <w:sz w:val="24"/>
          <w:szCs w:val="24"/>
        </w:rPr>
        <w:t>and m</w:t>
      </w:r>
      <w:r w:rsidRPr="00712EDD">
        <w:rPr>
          <w:rFonts w:ascii="Times New Roman" w:hAnsi="Times New Roman" w:cs="Times New Roman"/>
          <w:sz w:val="24"/>
          <w:szCs w:val="24"/>
        </w:rPr>
        <w:t>aterials for RTI and Public</w:t>
      </w:r>
      <w:r w:rsidR="00712EDD">
        <w:rPr>
          <w:rFonts w:ascii="Times New Roman" w:hAnsi="Times New Roman" w:cs="Times New Roman"/>
          <w:sz w:val="24"/>
          <w:szCs w:val="24"/>
        </w:rPr>
        <w:t xml:space="preserve"> Grievances.</w:t>
      </w:r>
    </w:p>
    <w:p w:rsidR="00B429C2" w:rsidRPr="00712EDD" w:rsidRDefault="00CA0AA3" w:rsidP="00712EDD">
      <w:pPr>
        <w:pStyle w:val="ListParagraph"/>
        <w:numPr>
          <w:ilvl w:val="0"/>
          <w:numId w:val="6"/>
        </w:numPr>
        <w:ind w:left="540"/>
        <w:rPr>
          <w:rFonts w:ascii="Times New Roman" w:hAnsi="Times New Roman" w:cs="Times New Roman"/>
          <w:b/>
          <w:bCs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Maintenance of files</w:t>
      </w:r>
    </w:p>
    <w:p w:rsidR="00CA0AA3" w:rsidRPr="00DD51F1" w:rsidRDefault="00CA0AA3" w:rsidP="00CA0AA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hri </w:t>
      </w:r>
      <w:r w:rsidRPr="00DD51F1">
        <w:rPr>
          <w:rFonts w:ascii="Times New Roman" w:hAnsi="Times New Roman" w:cs="Times New Roman"/>
          <w:b/>
          <w:bCs/>
          <w:sz w:val="24"/>
          <w:szCs w:val="24"/>
        </w:rPr>
        <w:t>Ramesh Kumar, JSA (OS)</w:t>
      </w:r>
    </w:p>
    <w:p w:rsidR="00CA0AA3" w:rsidRPr="00896E15" w:rsidRDefault="00CA0AA3" w:rsidP="00896E15">
      <w:pPr>
        <w:pStyle w:val="ListParagraph"/>
        <w:numPr>
          <w:ilvl w:val="0"/>
          <w:numId w:val="7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Hindi Typing of letters f</w:t>
      </w:r>
      <w:r w:rsidR="00896E15">
        <w:rPr>
          <w:rFonts w:ascii="Times New Roman" w:hAnsi="Times New Roman" w:cs="Times New Roman"/>
          <w:sz w:val="24"/>
          <w:szCs w:val="24"/>
        </w:rPr>
        <w:t>or reply to parliament question</w:t>
      </w:r>
      <w:r w:rsidR="0090107F">
        <w:rPr>
          <w:rFonts w:ascii="Times New Roman" w:hAnsi="Times New Roman" w:cs="Times New Roman"/>
          <w:sz w:val="24"/>
          <w:szCs w:val="24"/>
        </w:rPr>
        <w:t>s</w:t>
      </w:r>
      <w:r w:rsidR="00896E15">
        <w:rPr>
          <w:rFonts w:ascii="Times New Roman" w:hAnsi="Times New Roman" w:cs="Times New Roman"/>
          <w:sz w:val="24"/>
          <w:szCs w:val="24"/>
        </w:rPr>
        <w:t xml:space="preserve">, </w:t>
      </w:r>
      <w:r w:rsidR="00896E15" w:rsidRPr="00DD51F1">
        <w:rPr>
          <w:rFonts w:ascii="Times New Roman" w:hAnsi="Times New Roman" w:cs="Times New Roman"/>
          <w:sz w:val="24"/>
          <w:szCs w:val="24"/>
        </w:rPr>
        <w:t xml:space="preserve"> RTI</w:t>
      </w:r>
      <w:r w:rsidR="00896E15">
        <w:rPr>
          <w:rFonts w:ascii="Times New Roman" w:hAnsi="Times New Roman" w:cs="Times New Roman"/>
          <w:sz w:val="24"/>
          <w:szCs w:val="24"/>
        </w:rPr>
        <w:t>, VIP references.</w:t>
      </w:r>
    </w:p>
    <w:p w:rsidR="00CA0AA3" w:rsidRPr="00DD51F1" w:rsidRDefault="00CA0AA3" w:rsidP="00CA0AA3">
      <w:pPr>
        <w:pStyle w:val="ListParagraph"/>
        <w:numPr>
          <w:ilvl w:val="0"/>
          <w:numId w:val="7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Collection and compilation of brief notes</w:t>
      </w:r>
    </w:p>
    <w:p w:rsidR="00CA0AA3" w:rsidRPr="00DD51F1" w:rsidRDefault="00CA0AA3" w:rsidP="00CA0AA3">
      <w:pPr>
        <w:pStyle w:val="ListParagraph"/>
        <w:numPr>
          <w:ilvl w:val="0"/>
          <w:numId w:val="7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Maintenance of File Record and weed</w:t>
      </w:r>
      <w:r w:rsidR="0090107F">
        <w:rPr>
          <w:rFonts w:ascii="Times New Roman" w:hAnsi="Times New Roman" w:cs="Times New Roman"/>
          <w:sz w:val="24"/>
          <w:szCs w:val="24"/>
        </w:rPr>
        <w:t>ing</w:t>
      </w:r>
      <w:r w:rsidRPr="00DD51F1">
        <w:rPr>
          <w:rFonts w:ascii="Times New Roman" w:hAnsi="Times New Roman" w:cs="Times New Roman"/>
          <w:sz w:val="24"/>
          <w:szCs w:val="24"/>
        </w:rPr>
        <w:t xml:space="preserve"> out of  old files</w:t>
      </w:r>
    </w:p>
    <w:p w:rsidR="00CA0AA3" w:rsidRPr="00DD51F1" w:rsidRDefault="00CA0AA3" w:rsidP="00CA0AA3">
      <w:pPr>
        <w:pStyle w:val="ListParagraph"/>
        <w:numPr>
          <w:ilvl w:val="0"/>
          <w:numId w:val="7"/>
        </w:numPr>
        <w:spacing w:after="0"/>
        <w:ind w:left="5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ary</w:t>
      </w:r>
      <w:r w:rsidRPr="00DD51F1">
        <w:rPr>
          <w:rFonts w:ascii="Times New Roman" w:hAnsi="Times New Roman" w:cs="Times New Roman"/>
          <w:sz w:val="24"/>
          <w:szCs w:val="24"/>
        </w:rPr>
        <w:t xml:space="preserve"> and dispatch</w:t>
      </w:r>
    </w:p>
    <w:p w:rsidR="0090107F" w:rsidRDefault="0090107F" w:rsidP="00CA0AA3">
      <w:pPr>
        <w:pStyle w:val="NoSpacing"/>
        <w:ind w:left="36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90107F" w:rsidRDefault="0090107F" w:rsidP="00CA0AA3">
      <w:pPr>
        <w:pStyle w:val="NoSpacing"/>
        <w:ind w:left="36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A0AA3" w:rsidRPr="005370B9" w:rsidRDefault="00CA0AA3" w:rsidP="00CA0AA3">
      <w:pPr>
        <w:pStyle w:val="NoSpacing"/>
        <w:ind w:left="36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370B9">
        <w:rPr>
          <w:rFonts w:ascii="Times New Roman" w:hAnsi="Times New Roman" w:cs="Times New Roman"/>
          <w:b/>
          <w:sz w:val="24"/>
          <w:szCs w:val="24"/>
          <w:u w:val="single"/>
        </w:rPr>
        <w:t>Central Agency Unit,</w:t>
      </w:r>
    </w:p>
    <w:p w:rsidR="00CA0AA3" w:rsidRDefault="00CA0AA3" w:rsidP="00CA0AA3">
      <w:pPr>
        <w:pStyle w:val="NoSpacing"/>
        <w:spacing w:after="240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0B9">
        <w:rPr>
          <w:rFonts w:ascii="Times New Roman" w:hAnsi="Times New Roman" w:cs="Times New Roman"/>
          <w:b/>
          <w:sz w:val="24"/>
          <w:szCs w:val="24"/>
        </w:rPr>
        <w:t>Room No.535, Krishi Bhawan</w:t>
      </w:r>
    </w:p>
    <w:p w:rsidR="00CA0AA3" w:rsidRPr="00045F6F" w:rsidRDefault="00CA0AA3" w:rsidP="00CA0AA3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DD51F1">
        <w:rPr>
          <w:rFonts w:ascii="Times New Roman" w:hAnsi="Times New Roman" w:cs="Times New Roman"/>
          <w:b/>
          <w:sz w:val="24"/>
          <w:szCs w:val="24"/>
        </w:rPr>
        <w:t>Sh</w:t>
      </w:r>
      <w:r>
        <w:rPr>
          <w:rFonts w:ascii="Times New Roman" w:hAnsi="Times New Roman" w:cs="Times New Roman"/>
          <w:b/>
          <w:sz w:val="24"/>
          <w:szCs w:val="24"/>
        </w:rPr>
        <w:t>ri</w:t>
      </w:r>
      <w:r w:rsidRPr="00DD51F1">
        <w:rPr>
          <w:rFonts w:ascii="Times New Roman" w:hAnsi="Times New Roman" w:cs="Times New Roman"/>
          <w:b/>
          <w:sz w:val="24"/>
          <w:szCs w:val="24"/>
        </w:rPr>
        <w:t xml:space="preserve"> T.P. Singh, AC (OS)      </w:t>
      </w:r>
    </w:p>
    <w:p w:rsidR="00CA0AA3" w:rsidRDefault="00CA0AA3" w:rsidP="00CA0AA3">
      <w:pPr>
        <w:pStyle w:val="NoSpacing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crutiny</w:t>
      </w:r>
      <w:r w:rsidRPr="00DD51F1">
        <w:rPr>
          <w:rFonts w:ascii="Times New Roman" w:hAnsi="Times New Roman" w:cs="Times New Roman"/>
          <w:bCs/>
          <w:sz w:val="24"/>
          <w:szCs w:val="24"/>
        </w:rPr>
        <w:t xml:space="preserve"> of Crops-wise Annual Actio</w:t>
      </w:r>
      <w:r w:rsidR="004A6A63">
        <w:rPr>
          <w:rFonts w:ascii="Times New Roman" w:hAnsi="Times New Roman" w:cs="Times New Roman"/>
          <w:bCs/>
          <w:sz w:val="24"/>
          <w:szCs w:val="24"/>
        </w:rPr>
        <w:t>n Plan</w:t>
      </w:r>
      <w:r w:rsidR="00F15545">
        <w:rPr>
          <w:rFonts w:ascii="Times New Roman" w:hAnsi="Times New Roman" w:cs="Times New Roman"/>
          <w:bCs/>
          <w:sz w:val="24"/>
          <w:szCs w:val="24"/>
        </w:rPr>
        <w:t xml:space="preserve"> (AAP)</w:t>
      </w:r>
      <w:r w:rsidR="004A6A63">
        <w:rPr>
          <w:rFonts w:ascii="Times New Roman" w:hAnsi="Times New Roman" w:cs="Times New Roman"/>
          <w:bCs/>
          <w:sz w:val="24"/>
          <w:szCs w:val="24"/>
        </w:rPr>
        <w:t xml:space="preserve"> of Central Seed Agencies, bills and release of f</w:t>
      </w:r>
      <w:r w:rsidR="0090107F">
        <w:rPr>
          <w:rFonts w:ascii="Times New Roman" w:hAnsi="Times New Roman" w:cs="Times New Roman"/>
          <w:bCs/>
          <w:sz w:val="24"/>
          <w:szCs w:val="24"/>
        </w:rPr>
        <w:t>und to central agencies.</w:t>
      </w:r>
    </w:p>
    <w:p w:rsidR="00AF2EF5" w:rsidRPr="00432B96" w:rsidRDefault="00AF2EF5" w:rsidP="00CA0AA3">
      <w:pPr>
        <w:pStyle w:val="NoSpacing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crutiny of Crop wise/KVKwise, AAP of ICAR – KIVKs for conducting cluster demonstration.</w:t>
      </w:r>
    </w:p>
    <w:p w:rsidR="00CA0AA3" w:rsidRPr="00896E15" w:rsidRDefault="00CA0AA3" w:rsidP="00896E15">
      <w:pPr>
        <w:pStyle w:val="NoSpacing"/>
        <w:numPr>
          <w:ilvl w:val="0"/>
          <w:numId w:val="1"/>
        </w:numPr>
        <w:spacing w:line="276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45B04">
        <w:rPr>
          <w:rFonts w:ascii="Times New Roman" w:hAnsi="Times New Roman" w:cs="Times New Roman"/>
          <w:bCs/>
          <w:sz w:val="24"/>
          <w:szCs w:val="24"/>
        </w:rPr>
        <w:t xml:space="preserve">Pursuing Parliament Questions , Parliament Assurances, </w:t>
      </w:r>
      <w:r w:rsidR="00945B04" w:rsidRPr="00DD51F1">
        <w:rPr>
          <w:rFonts w:ascii="Times New Roman" w:hAnsi="Times New Roman" w:cs="Times New Roman"/>
          <w:bCs/>
          <w:sz w:val="24"/>
          <w:szCs w:val="24"/>
        </w:rPr>
        <w:t>VIP, Farmers Organizations reference relating to CA Unit.</w:t>
      </w:r>
    </w:p>
    <w:p w:rsidR="00CA0AA3" w:rsidRPr="00432B96" w:rsidRDefault="00CA0AA3" w:rsidP="00CA0AA3">
      <w:pPr>
        <w:pStyle w:val="NoSpacing"/>
        <w:numPr>
          <w:ilvl w:val="0"/>
          <w:numId w:val="1"/>
        </w:numPr>
        <w:spacing w:line="276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32B96">
        <w:rPr>
          <w:rFonts w:ascii="Times New Roman" w:hAnsi="Times New Roman" w:cs="Times New Roman"/>
          <w:bCs/>
          <w:sz w:val="24"/>
          <w:szCs w:val="24"/>
        </w:rPr>
        <w:t>Interact with the higher officials viz. Secretary (AC&amp;FW), Agriculture Commissioner, Joint Secretary (Oilseeds), Director (Oilseeds), Add</w:t>
      </w:r>
      <w:r w:rsidR="00AF2EF5">
        <w:rPr>
          <w:rFonts w:ascii="Times New Roman" w:hAnsi="Times New Roman" w:cs="Times New Roman"/>
          <w:bCs/>
          <w:sz w:val="24"/>
          <w:szCs w:val="24"/>
        </w:rPr>
        <w:t>itional Commissioner (Oilseeds), DC (Seeds)</w:t>
      </w:r>
    </w:p>
    <w:p w:rsidR="00CA0AA3" w:rsidRPr="00945B04" w:rsidRDefault="0090107F" w:rsidP="00945B04">
      <w:pPr>
        <w:pStyle w:val="NoSpacing"/>
        <w:numPr>
          <w:ilvl w:val="0"/>
          <w:numId w:val="1"/>
        </w:numPr>
        <w:spacing w:line="276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ordination</w:t>
      </w:r>
      <w:r w:rsidR="00CA0AA3" w:rsidRPr="00DD51F1">
        <w:rPr>
          <w:rFonts w:ascii="Times New Roman" w:hAnsi="Times New Roman" w:cs="Times New Roman"/>
          <w:bCs/>
          <w:sz w:val="24"/>
          <w:szCs w:val="24"/>
        </w:rPr>
        <w:t xml:space="preserve"> with the Central Seed Agencies, ICAR, SAUs, KVKS </w:t>
      </w:r>
      <w:r w:rsidR="00CA0AA3">
        <w:rPr>
          <w:rFonts w:ascii="Times New Roman" w:hAnsi="Times New Roman" w:cs="Times New Roman"/>
          <w:bCs/>
          <w:sz w:val="24"/>
          <w:szCs w:val="24"/>
        </w:rPr>
        <w:t>/ATARI</w:t>
      </w:r>
    </w:p>
    <w:p w:rsidR="00CA0AA3" w:rsidRDefault="00CA0AA3" w:rsidP="00CA0AA3">
      <w:pPr>
        <w:pStyle w:val="NoSpacing"/>
        <w:numPr>
          <w:ilvl w:val="0"/>
          <w:numId w:val="1"/>
        </w:numPr>
        <w:spacing w:line="276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llectio</w:t>
      </w:r>
      <w:r w:rsidR="00AF2EF5">
        <w:rPr>
          <w:rFonts w:ascii="Times New Roman" w:hAnsi="Times New Roman" w:cs="Times New Roman"/>
          <w:bCs/>
          <w:sz w:val="24"/>
          <w:szCs w:val="24"/>
        </w:rPr>
        <w:t>n of list of notified varieties, beeder send indent.</w:t>
      </w:r>
    </w:p>
    <w:p w:rsidR="00CA0AA3" w:rsidRPr="00896E15" w:rsidRDefault="00CA0AA3" w:rsidP="00896E15">
      <w:pPr>
        <w:pStyle w:val="NoSpacing"/>
        <w:numPr>
          <w:ilvl w:val="0"/>
          <w:numId w:val="1"/>
        </w:numPr>
        <w:spacing w:line="276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rice fixing and seed minikit allocation for Kharif, rabi and summer seasons </w:t>
      </w:r>
    </w:p>
    <w:p w:rsidR="00AF2EF5" w:rsidRDefault="00AF2EF5" w:rsidP="00896E15">
      <w:pPr>
        <w:pStyle w:val="NoSpacing"/>
        <w:numPr>
          <w:ilvl w:val="0"/>
          <w:numId w:val="1"/>
        </w:numPr>
        <w:spacing w:line="276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</w:t>
      </w:r>
      <w:r w:rsidR="00896E15" w:rsidRPr="00945B04">
        <w:rPr>
          <w:rFonts w:ascii="Times New Roman" w:hAnsi="Times New Roman" w:cs="Times New Roman"/>
          <w:bCs/>
          <w:sz w:val="24"/>
          <w:szCs w:val="24"/>
        </w:rPr>
        <w:t>ompilation o</w:t>
      </w:r>
      <w:r>
        <w:rPr>
          <w:rFonts w:ascii="Times New Roman" w:hAnsi="Times New Roman" w:cs="Times New Roman"/>
          <w:bCs/>
          <w:sz w:val="24"/>
          <w:szCs w:val="24"/>
        </w:rPr>
        <w:t>f oilseed crops sowing position.</w:t>
      </w:r>
    </w:p>
    <w:p w:rsidR="00CA0AA3" w:rsidRDefault="00896E15" w:rsidP="00896E15">
      <w:pPr>
        <w:pStyle w:val="NoSpacing"/>
        <w:numPr>
          <w:ilvl w:val="0"/>
          <w:numId w:val="1"/>
        </w:numPr>
        <w:spacing w:line="276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F2EF5">
        <w:rPr>
          <w:rFonts w:ascii="Times New Roman" w:hAnsi="Times New Roman" w:cs="Times New Roman"/>
          <w:bCs/>
          <w:sz w:val="24"/>
          <w:szCs w:val="24"/>
        </w:rPr>
        <w:t>A</w:t>
      </w:r>
      <w:r w:rsidR="00CA0AA3" w:rsidRPr="00896E15">
        <w:rPr>
          <w:rFonts w:ascii="Times New Roman" w:hAnsi="Times New Roman" w:cs="Times New Roman"/>
          <w:bCs/>
          <w:sz w:val="24"/>
          <w:szCs w:val="24"/>
        </w:rPr>
        <w:t>ny other work assigned by higher officers time to time.</w:t>
      </w:r>
    </w:p>
    <w:p w:rsidR="00AF2EF5" w:rsidRDefault="00AF2EF5" w:rsidP="00896E15">
      <w:pPr>
        <w:pStyle w:val="NoSpacing"/>
        <w:numPr>
          <w:ilvl w:val="0"/>
          <w:numId w:val="1"/>
        </w:numPr>
        <w:spacing w:line="276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Organising of Kisan Mela/Exibitions/Brain storming session on oilseeds.</w:t>
      </w:r>
    </w:p>
    <w:p w:rsidR="00896E15" w:rsidRPr="00896E15" w:rsidRDefault="00896E15" w:rsidP="00896E15">
      <w:pPr>
        <w:pStyle w:val="NoSpacing"/>
        <w:spacing w:line="276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CA0AA3" w:rsidRPr="00E97B74" w:rsidRDefault="00CA0AA3" w:rsidP="00CA0AA3">
      <w:pPr>
        <w:pStyle w:val="NoSpacing"/>
        <w:spacing w:line="276" w:lineRule="auto"/>
        <w:ind w:left="360" w:hanging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D51F1">
        <w:rPr>
          <w:rFonts w:ascii="Times New Roman" w:hAnsi="Times New Roman" w:cs="Times New Roman"/>
          <w:b/>
          <w:sz w:val="24"/>
          <w:szCs w:val="24"/>
        </w:rPr>
        <w:t>Sh</w:t>
      </w:r>
      <w:r>
        <w:rPr>
          <w:rFonts w:ascii="Times New Roman" w:hAnsi="Times New Roman" w:cs="Times New Roman"/>
          <w:b/>
          <w:sz w:val="24"/>
          <w:szCs w:val="24"/>
        </w:rPr>
        <w:t>ri</w:t>
      </w:r>
      <w:r w:rsidRPr="00DD51F1">
        <w:rPr>
          <w:rFonts w:ascii="Times New Roman" w:hAnsi="Times New Roman" w:cs="Times New Roman"/>
          <w:b/>
          <w:sz w:val="24"/>
          <w:szCs w:val="24"/>
        </w:rPr>
        <w:t xml:space="preserve"> Ashwani Kumar, TA (CA)</w:t>
      </w:r>
    </w:p>
    <w:p w:rsidR="00CA0AA3" w:rsidRPr="00DD51F1" w:rsidRDefault="00CA0AA3" w:rsidP="00CA0AA3">
      <w:pPr>
        <w:pStyle w:val="NoSpacing"/>
        <w:numPr>
          <w:ilvl w:val="0"/>
          <w:numId w:val="1"/>
        </w:numPr>
        <w:spacing w:line="276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ssisting to prepare </w:t>
      </w:r>
      <w:r w:rsidRPr="00DD51F1">
        <w:rPr>
          <w:rFonts w:ascii="Times New Roman" w:hAnsi="Times New Roman" w:cs="Times New Roman"/>
          <w:bCs/>
          <w:sz w:val="24"/>
          <w:szCs w:val="24"/>
        </w:rPr>
        <w:t>Weekly Crop Weather Watch Report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:rsidR="00CA0AA3" w:rsidRPr="00DD51F1" w:rsidRDefault="00CA0AA3" w:rsidP="00CA0AA3">
      <w:pPr>
        <w:pStyle w:val="ListParagraph"/>
        <w:numPr>
          <w:ilvl w:val="0"/>
          <w:numId w:val="1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 xml:space="preserve">Collection of indent of seed minikit from state and availability confirming from central  seed agencies, accordingly, allocation to central agencies. </w:t>
      </w:r>
    </w:p>
    <w:p w:rsidR="00CA0AA3" w:rsidRPr="00DD51F1" w:rsidRDefault="00CA0AA3" w:rsidP="00CA0AA3">
      <w:pPr>
        <w:pStyle w:val="ListParagraph"/>
        <w:numPr>
          <w:ilvl w:val="0"/>
          <w:numId w:val="1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suing administrative </w:t>
      </w:r>
      <w:r w:rsidRPr="00DD51F1">
        <w:rPr>
          <w:rFonts w:ascii="Times New Roman" w:hAnsi="Times New Roman" w:cs="Times New Roman"/>
          <w:sz w:val="24"/>
          <w:szCs w:val="24"/>
        </w:rPr>
        <w:t>approval of minikit price communicating the same to agencies and states.</w:t>
      </w:r>
    </w:p>
    <w:p w:rsidR="00CA0AA3" w:rsidRPr="00DD51F1" w:rsidRDefault="00CA0AA3" w:rsidP="00CA0AA3">
      <w:pPr>
        <w:pStyle w:val="ListParagraph"/>
        <w:numPr>
          <w:ilvl w:val="0"/>
          <w:numId w:val="1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Pr="00DD51F1">
        <w:rPr>
          <w:rFonts w:ascii="Times New Roman" w:hAnsi="Times New Roman" w:cs="Times New Roman"/>
          <w:sz w:val="24"/>
          <w:szCs w:val="24"/>
        </w:rPr>
        <w:t xml:space="preserve">crutinizing/ examining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DD51F1">
        <w:rPr>
          <w:rFonts w:ascii="Times New Roman" w:hAnsi="Times New Roman" w:cs="Times New Roman"/>
          <w:sz w:val="24"/>
          <w:szCs w:val="24"/>
        </w:rPr>
        <w:t>inikit cost re-imbursement claims submitted by agencies</w:t>
      </w:r>
    </w:p>
    <w:p w:rsidR="00CA0AA3" w:rsidRPr="00DD51F1" w:rsidRDefault="00CA0AA3" w:rsidP="00CA0AA3">
      <w:pPr>
        <w:pStyle w:val="NoSpacing"/>
        <w:numPr>
          <w:ilvl w:val="0"/>
          <w:numId w:val="1"/>
        </w:numPr>
        <w:spacing w:line="276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D51F1">
        <w:rPr>
          <w:rFonts w:ascii="Times New Roman" w:hAnsi="Times New Roman" w:cs="Times New Roman"/>
          <w:bCs/>
          <w:sz w:val="24"/>
          <w:szCs w:val="24"/>
        </w:rPr>
        <w:t>Maintenance of files and FTS related to CA Unit.</w:t>
      </w:r>
    </w:p>
    <w:p w:rsidR="00CA0AA3" w:rsidRPr="00DD51F1" w:rsidRDefault="00CA0AA3" w:rsidP="00CA0AA3">
      <w:pPr>
        <w:pStyle w:val="NoSpacing"/>
        <w:numPr>
          <w:ilvl w:val="0"/>
          <w:numId w:val="1"/>
        </w:numPr>
        <w:spacing w:line="276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D51F1">
        <w:rPr>
          <w:rFonts w:ascii="Times New Roman" w:hAnsi="Times New Roman" w:cs="Times New Roman"/>
          <w:bCs/>
          <w:sz w:val="24"/>
          <w:szCs w:val="24"/>
        </w:rPr>
        <w:t>Arrangement of Divisional Meetings / Seminars etc.</w:t>
      </w:r>
    </w:p>
    <w:p w:rsidR="00CA0AA3" w:rsidRPr="00DD51F1" w:rsidRDefault="00CA0AA3" w:rsidP="00CA0AA3">
      <w:pPr>
        <w:pStyle w:val="NoSpacing"/>
        <w:numPr>
          <w:ilvl w:val="0"/>
          <w:numId w:val="2"/>
        </w:numPr>
        <w:spacing w:line="276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D51F1">
        <w:rPr>
          <w:rFonts w:ascii="Times New Roman" w:hAnsi="Times New Roman" w:cs="Times New Roman"/>
          <w:bCs/>
          <w:sz w:val="24"/>
          <w:szCs w:val="24"/>
        </w:rPr>
        <w:t>Attending any other work assigned by Senior Officers.</w:t>
      </w:r>
    </w:p>
    <w:p w:rsidR="00CA0AA3" w:rsidRPr="00DD51F1" w:rsidRDefault="00CA0AA3" w:rsidP="00CA0AA3">
      <w:pPr>
        <w:pStyle w:val="NoSpacing"/>
        <w:spacing w:line="276" w:lineRule="auto"/>
        <w:ind w:firstLine="425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CA0AA3" w:rsidRPr="00DD51F1" w:rsidRDefault="00CA0AA3" w:rsidP="00CA0AA3">
      <w:pPr>
        <w:pStyle w:val="NoSpacing"/>
        <w:spacing w:line="276" w:lineRule="auto"/>
        <w:ind w:left="360" w:hanging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D51F1">
        <w:rPr>
          <w:rFonts w:ascii="Times New Roman" w:hAnsi="Times New Roman" w:cs="Times New Roman"/>
          <w:b/>
          <w:sz w:val="24"/>
          <w:szCs w:val="24"/>
        </w:rPr>
        <w:t>Sh</w:t>
      </w:r>
      <w:r>
        <w:rPr>
          <w:rFonts w:ascii="Times New Roman" w:hAnsi="Times New Roman" w:cs="Times New Roman"/>
          <w:b/>
          <w:sz w:val="24"/>
          <w:szCs w:val="24"/>
        </w:rPr>
        <w:t>ri</w:t>
      </w:r>
      <w:r w:rsidRPr="00DD51F1">
        <w:rPr>
          <w:rFonts w:ascii="Times New Roman" w:hAnsi="Times New Roman" w:cs="Times New Roman"/>
          <w:b/>
          <w:sz w:val="24"/>
          <w:szCs w:val="24"/>
        </w:rPr>
        <w:t xml:space="preserve"> Bhim Singh DEO (CA)</w:t>
      </w:r>
    </w:p>
    <w:p w:rsidR="00CA0AA3" w:rsidRPr="00DD51F1" w:rsidRDefault="00CA0AA3" w:rsidP="00CA0AA3">
      <w:pPr>
        <w:pStyle w:val="NoSpacing"/>
        <w:numPr>
          <w:ilvl w:val="0"/>
          <w:numId w:val="3"/>
        </w:numPr>
        <w:spacing w:line="276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D51F1">
        <w:rPr>
          <w:rFonts w:ascii="Times New Roman" w:hAnsi="Times New Roman" w:cs="Times New Roman"/>
          <w:bCs/>
          <w:sz w:val="24"/>
          <w:szCs w:val="24"/>
        </w:rPr>
        <w:t>Typing of Annual Action Plan, Minikits Price Fixation, Parliament Qu</w:t>
      </w:r>
      <w:r w:rsidR="00CC40F4">
        <w:rPr>
          <w:rFonts w:ascii="Times New Roman" w:hAnsi="Times New Roman" w:cs="Times New Roman"/>
          <w:bCs/>
          <w:sz w:val="24"/>
          <w:szCs w:val="24"/>
        </w:rPr>
        <w:t xml:space="preserve">estion, letters, </w:t>
      </w:r>
      <w:r w:rsidR="0090107F">
        <w:rPr>
          <w:rFonts w:ascii="Times New Roman" w:hAnsi="Times New Roman" w:cs="Times New Roman"/>
          <w:bCs/>
          <w:sz w:val="24"/>
          <w:szCs w:val="24"/>
        </w:rPr>
        <w:t xml:space="preserve"> reports, bills related to concerned agencies.</w:t>
      </w:r>
    </w:p>
    <w:p w:rsidR="00CA0AA3" w:rsidRPr="00DD51F1" w:rsidRDefault="00CA0AA3" w:rsidP="00CA0AA3">
      <w:pPr>
        <w:pStyle w:val="NoSpacing"/>
        <w:numPr>
          <w:ilvl w:val="0"/>
          <w:numId w:val="3"/>
        </w:numPr>
        <w:spacing w:line="276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D51F1">
        <w:rPr>
          <w:rFonts w:ascii="Times New Roman" w:hAnsi="Times New Roman" w:cs="Times New Roman"/>
          <w:bCs/>
          <w:sz w:val="24"/>
          <w:szCs w:val="24"/>
        </w:rPr>
        <w:t>All Excel work to concerned CA Unit.</w:t>
      </w:r>
    </w:p>
    <w:p w:rsidR="00CA0AA3" w:rsidRPr="00DD51F1" w:rsidRDefault="0090107F" w:rsidP="00CA0AA3">
      <w:pPr>
        <w:pStyle w:val="NoSpacing"/>
        <w:numPr>
          <w:ilvl w:val="0"/>
          <w:numId w:val="3"/>
        </w:numPr>
        <w:spacing w:line="276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o support in </w:t>
      </w:r>
      <w:r w:rsidR="00CA0AA3" w:rsidRPr="00DD51F1">
        <w:rPr>
          <w:rFonts w:ascii="Times New Roman" w:hAnsi="Times New Roman" w:cs="Times New Roman"/>
          <w:bCs/>
          <w:sz w:val="24"/>
          <w:szCs w:val="24"/>
        </w:rPr>
        <w:t xml:space="preserve"> preparation of Weekly Weather Watch Report </w:t>
      </w:r>
    </w:p>
    <w:p w:rsidR="00CA0AA3" w:rsidRPr="00CC40F4" w:rsidRDefault="00CA0AA3" w:rsidP="00CC40F4">
      <w:pPr>
        <w:pStyle w:val="NoSpacing"/>
        <w:numPr>
          <w:ilvl w:val="0"/>
          <w:numId w:val="3"/>
        </w:numPr>
        <w:spacing w:line="276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D51F1">
        <w:rPr>
          <w:rFonts w:ascii="Times New Roman" w:hAnsi="Times New Roman" w:cs="Times New Roman"/>
          <w:bCs/>
          <w:sz w:val="24"/>
          <w:szCs w:val="24"/>
        </w:rPr>
        <w:t xml:space="preserve">Preparation </w:t>
      </w:r>
      <w:r w:rsidR="00CC40F4">
        <w:rPr>
          <w:rFonts w:ascii="Times New Roman" w:hAnsi="Times New Roman" w:cs="Times New Roman"/>
          <w:bCs/>
          <w:sz w:val="24"/>
          <w:szCs w:val="24"/>
        </w:rPr>
        <w:t>of Power Point Presentation,</w:t>
      </w:r>
      <w:r w:rsidR="004E522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D51F1">
        <w:rPr>
          <w:rFonts w:ascii="Times New Roman" w:hAnsi="Times New Roman" w:cs="Times New Roman"/>
          <w:bCs/>
          <w:sz w:val="24"/>
          <w:szCs w:val="24"/>
        </w:rPr>
        <w:t xml:space="preserve">other related issues of CA </w:t>
      </w:r>
      <w:r w:rsidR="0090107F">
        <w:rPr>
          <w:rFonts w:ascii="Times New Roman" w:hAnsi="Times New Roman" w:cs="Times New Roman"/>
          <w:bCs/>
          <w:sz w:val="24"/>
          <w:szCs w:val="24"/>
        </w:rPr>
        <w:t>Unit.</w:t>
      </w:r>
    </w:p>
    <w:p w:rsidR="00CA0AA3" w:rsidRPr="0090107F" w:rsidRDefault="00CA0AA3" w:rsidP="0090107F">
      <w:pPr>
        <w:pStyle w:val="NoSpacing"/>
        <w:numPr>
          <w:ilvl w:val="0"/>
          <w:numId w:val="3"/>
        </w:numPr>
        <w:spacing w:line="276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D51F1">
        <w:rPr>
          <w:rFonts w:ascii="Times New Roman" w:hAnsi="Times New Roman" w:cs="Times New Roman"/>
          <w:bCs/>
          <w:sz w:val="24"/>
          <w:szCs w:val="24"/>
        </w:rPr>
        <w:t>Maintenance of office files, photo copying</w:t>
      </w:r>
      <w:r w:rsidR="0090107F">
        <w:rPr>
          <w:rFonts w:ascii="Times New Roman" w:hAnsi="Times New Roman" w:cs="Times New Roman"/>
          <w:bCs/>
          <w:sz w:val="24"/>
          <w:szCs w:val="24"/>
        </w:rPr>
        <w:t>, scanning, emailing, FTS.</w:t>
      </w:r>
    </w:p>
    <w:p w:rsidR="00CA0AA3" w:rsidRPr="00DD51F1" w:rsidRDefault="00CA0AA3" w:rsidP="00CA0AA3">
      <w:pPr>
        <w:pStyle w:val="NoSpacing"/>
        <w:numPr>
          <w:ilvl w:val="0"/>
          <w:numId w:val="2"/>
        </w:numPr>
        <w:spacing w:line="276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D51F1">
        <w:rPr>
          <w:rFonts w:ascii="Times New Roman" w:hAnsi="Times New Roman" w:cs="Times New Roman"/>
          <w:bCs/>
          <w:sz w:val="24"/>
          <w:szCs w:val="24"/>
        </w:rPr>
        <w:t>Attending any other work assigned by Senior Officers.</w:t>
      </w:r>
    </w:p>
    <w:p w:rsidR="00AF2EF5" w:rsidRDefault="00AF2EF5" w:rsidP="00CA0AA3">
      <w:pPr>
        <w:pStyle w:val="NoSpacing"/>
        <w:spacing w:before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A0AA3" w:rsidRPr="005370B9" w:rsidRDefault="00CA0AA3" w:rsidP="00CA0AA3">
      <w:pPr>
        <w:pStyle w:val="NoSpacing"/>
        <w:spacing w:before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370B9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Oil Palm Unit,</w:t>
      </w:r>
    </w:p>
    <w:p w:rsidR="00CA0AA3" w:rsidRDefault="00CA0AA3" w:rsidP="00CA0AA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70B9">
        <w:rPr>
          <w:rFonts w:ascii="Times New Roman" w:hAnsi="Times New Roman" w:cs="Times New Roman"/>
          <w:b/>
          <w:sz w:val="24"/>
          <w:szCs w:val="24"/>
        </w:rPr>
        <w:t>Cabin No. 19, Shastri Bhawan</w:t>
      </w:r>
    </w:p>
    <w:p w:rsidR="00CA0AA3" w:rsidRDefault="00CA0AA3" w:rsidP="00CA0AA3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CA0AA3" w:rsidRPr="00A80B35" w:rsidRDefault="00CA0AA3" w:rsidP="00CA0AA3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D51F1">
        <w:rPr>
          <w:rFonts w:ascii="Times New Roman" w:hAnsi="Times New Roman" w:cs="Times New Roman"/>
          <w:b/>
          <w:sz w:val="24"/>
          <w:szCs w:val="24"/>
        </w:rPr>
        <w:t>Sh</w:t>
      </w:r>
      <w:r>
        <w:rPr>
          <w:rFonts w:ascii="Times New Roman" w:hAnsi="Times New Roman" w:cs="Times New Roman"/>
          <w:b/>
          <w:sz w:val="24"/>
          <w:szCs w:val="24"/>
        </w:rPr>
        <w:t>ri</w:t>
      </w:r>
      <w:r w:rsidRPr="00DD51F1">
        <w:rPr>
          <w:rFonts w:ascii="Times New Roman" w:hAnsi="Times New Roman" w:cs="Times New Roman"/>
          <w:b/>
          <w:sz w:val="24"/>
          <w:szCs w:val="24"/>
        </w:rPr>
        <w:t xml:space="preserve"> Ranvir Singh</w:t>
      </w:r>
      <w:r w:rsidRPr="00DD51F1">
        <w:rPr>
          <w:rFonts w:ascii="Times New Roman" w:hAnsi="Times New Roman" w:cs="Times New Roman"/>
          <w:b/>
          <w:bCs/>
          <w:sz w:val="24"/>
          <w:szCs w:val="24"/>
        </w:rPr>
        <w:t xml:space="preserve"> AD (Oil Palm) </w:t>
      </w:r>
    </w:p>
    <w:p w:rsidR="00AF2EF5" w:rsidRDefault="00AF2EF5" w:rsidP="00CA0AA3">
      <w:pPr>
        <w:pStyle w:val="NoSpacing"/>
        <w:numPr>
          <w:ilvl w:val="0"/>
          <w:numId w:val="12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harge of Mini Mission-II of NMOOP.</w:t>
      </w:r>
    </w:p>
    <w:p w:rsidR="00CA0AA3" w:rsidRPr="00DD51F1" w:rsidRDefault="00CA0AA3" w:rsidP="00CA0AA3">
      <w:pPr>
        <w:pStyle w:val="NoSpacing"/>
        <w:numPr>
          <w:ilvl w:val="0"/>
          <w:numId w:val="12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work out State-wise</w:t>
      </w:r>
      <w:r w:rsidRPr="00DD51F1">
        <w:rPr>
          <w:rFonts w:ascii="Times New Roman" w:hAnsi="Times New Roman" w:cs="Times New Roman"/>
          <w:sz w:val="24"/>
          <w:szCs w:val="24"/>
        </w:rPr>
        <w:t xml:space="preserve"> &amp; year-wise </w:t>
      </w:r>
      <w:r>
        <w:rPr>
          <w:rFonts w:ascii="Times New Roman" w:hAnsi="Times New Roman" w:cs="Times New Roman"/>
          <w:sz w:val="24"/>
          <w:szCs w:val="24"/>
        </w:rPr>
        <w:t>Oil Palm area expansion</w:t>
      </w:r>
    </w:p>
    <w:p w:rsidR="00CA0AA3" w:rsidRDefault="00CA0AA3" w:rsidP="00CA0AA3">
      <w:pPr>
        <w:pStyle w:val="NoSpacing"/>
        <w:numPr>
          <w:ilvl w:val="0"/>
          <w:numId w:val="12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FA5B0E">
        <w:rPr>
          <w:rFonts w:ascii="Times New Roman" w:hAnsi="Times New Roman" w:cs="Times New Roman"/>
          <w:sz w:val="24"/>
          <w:szCs w:val="24"/>
        </w:rPr>
        <w:t xml:space="preserve">Scrutiny of Annual Action Plans (AAPs) of the States/Agencies </w:t>
      </w:r>
      <w:r w:rsidR="00AF2EF5">
        <w:rPr>
          <w:rFonts w:ascii="Times New Roman" w:hAnsi="Times New Roman" w:cs="Times New Roman"/>
          <w:sz w:val="24"/>
          <w:szCs w:val="24"/>
        </w:rPr>
        <w:t>of MM-II (Oil Palm).</w:t>
      </w:r>
    </w:p>
    <w:p w:rsidR="00CA0AA3" w:rsidRPr="00FA5B0E" w:rsidRDefault="00CA0AA3" w:rsidP="00CA0AA3">
      <w:pPr>
        <w:pStyle w:val="NoSpacing"/>
        <w:numPr>
          <w:ilvl w:val="0"/>
          <w:numId w:val="12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FA5B0E">
        <w:rPr>
          <w:rFonts w:ascii="Times New Roman" w:hAnsi="Times New Roman" w:cs="Times New Roman"/>
          <w:sz w:val="24"/>
          <w:szCs w:val="24"/>
        </w:rPr>
        <w:t>Monitoring &amp; Evaluation of oil palm development programme including field visits.</w:t>
      </w:r>
    </w:p>
    <w:p w:rsidR="00CA0AA3" w:rsidRPr="00DD51F1" w:rsidRDefault="00AF2EF5" w:rsidP="00CA0AA3">
      <w:pPr>
        <w:pStyle w:val="NoSpacing"/>
        <w:numPr>
          <w:ilvl w:val="0"/>
          <w:numId w:val="12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CA0AA3" w:rsidRPr="00DD51F1">
        <w:rPr>
          <w:rFonts w:ascii="Times New Roman" w:hAnsi="Times New Roman" w:cs="Times New Roman"/>
          <w:sz w:val="24"/>
          <w:szCs w:val="24"/>
        </w:rPr>
        <w:t>elease of Central share of funds to the implementing States/agencies</w:t>
      </w:r>
      <w:r w:rsidR="00CA0AA3">
        <w:rPr>
          <w:rFonts w:ascii="Times New Roman" w:hAnsi="Times New Roman" w:cs="Times New Roman"/>
          <w:sz w:val="24"/>
          <w:szCs w:val="24"/>
        </w:rPr>
        <w:t>.</w:t>
      </w:r>
    </w:p>
    <w:p w:rsidR="00CA0AA3" w:rsidRPr="00DD51F1" w:rsidRDefault="00CA0AA3" w:rsidP="00CA0AA3">
      <w:pPr>
        <w:pStyle w:val="NoSpacing"/>
        <w:numPr>
          <w:ilvl w:val="0"/>
          <w:numId w:val="12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Examination &amp; scrutiny of Physical and Financial Progress Reports received from States/agencie</w:t>
      </w:r>
      <w:r>
        <w:rPr>
          <w:rFonts w:ascii="Times New Roman" w:hAnsi="Times New Roman" w:cs="Times New Roman"/>
          <w:sz w:val="24"/>
          <w:szCs w:val="24"/>
        </w:rPr>
        <w:t>s in respect of Oil Palm</w:t>
      </w:r>
      <w:r w:rsidRPr="00DD51F1">
        <w:rPr>
          <w:rFonts w:ascii="Times New Roman" w:hAnsi="Times New Roman" w:cs="Times New Roman"/>
          <w:sz w:val="24"/>
          <w:szCs w:val="24"/>
        </w:rPr>
        <w:t>.</w:t>
      </w:r>
    </w:p>
    <w:p w:rsidR="00CA0AA3" w:rsidRPr="00DD51F1" w:rsidRDefault="00CA0AA3" w:rsidP="00CA0AA3">
      <w:pPr>
        <w:pStyle w:val="NoSpacing"/>
        <w:numPr>
          <w:ilvl w:val="0"/>
          <w:numId w:val="12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Co-ordination with the states/UTs and line Departments of DAC&amp;FW including ICAR/SAU’s involved in oil palm cultivation, processing of FFBs of oil palm and production &amp; supply of seed sprouts/planting material of oil palm.</w:t>
      </w:r>
    </w:p>
    <w:p w:rsidR="00CA0AA3" w:rsidRPr="00DD51F1" w:rsidRDefault="00CA0AA3" w:rsidP="00CA0AA3">
      <w:pPr>
        <w:pStyle w:val="NoSpacing"/>
        <w:numPr>
          <w:ilvl w:val="0"/>
          <w:numId w:val="12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Organising Meetings/Workshops/Seminars at National/Regional levels and follow up on the recommendations of these meetings.</w:t>
      </w:r>
    </w:p>
    <w:p w:rsidR="00CA0AA3" w:rsidRPr="00DD51F1" w:rsidRDefault="00CA0AA3" w:rsidP="00CA0AA3">
      <w:pPr>
        <w:pStyle w:val="NoSpacing"/>
        <w:numPr>
          <w:ilvl w:val="0"/>
          <w:numId w:val="12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To collect and maintain the month-wise CPO price and FFBs price of various States.</w:t>
      </w:r>
    </w:p>
    <w:p w:rsidR="00AF2EF5" w:rsidRPr="00AF2EF5" w:rsidRDefault="00CA0AA3" w:rsidP="009933E5">
      <w:pPr>
        <w:pStyle w:val="NoSpacing"/>
        <w:numPr>
          <w:ilvl w:val="0"/>
          <w:numId w:val="12"/>
        </w:numPr>
        <w:spacing w:line="276" w:lineRule="auto"/>
        <w:ind w:left="540"/>
        <w:rPr>
          <w:rFonts w:ascii="Times New Roman" w:hAnsi="Times New Roman" w:cs="Times New Roman"/>
          <w:b/>
          <w:bCs/>
          <w:sz w:val="24"/>
          <w:szCs w:val="24"/>
        </w:rPr>
      </w:pPr>
      <w:r w:rsidRPr="009933E5">
        <w:rPr>
          <w:rFonts w:ascii="Times New Roman" w:hAnsi="Times New Roman" w:cs="Times New Roman"/>
          <w:sz w:val="24"/>
          <w:szCs w:val="24"/>
        </w:rPr>
        <w:t>Preparation of Annual Plan, Performance Budget, Demands</w:t>
      </w:r>
      <w:r w:rsidR="00E465D8">
        <w:rPr>
          <w:rFonts w:ascii="Times New Roman" w:hAnsi="Times New Roman" w:cs="Times New Roman"/>
          <w:sz w:val="24"/>
          <w:szCs w:val="24"/>
        </w:rPr>
        <w:t xml:space="preserve"> for Grants, Outcomes Budget,  Annual Report, Agenda Notes and Minutes of the </w:t>
      </w:r>
      <w:r w:rsidR="00CC40F4" w:rsidRPr="009933E5">
        <w:rPr>
          <w:rFonts w:ascii="Times New Roman" w:hAnsi="Times New Roman" w:cs="Times New Roman"/>
          <w:sz w:val="24"/>
          <w:szCs w:val="24"/>
        </w:rPr>
        <w:t>meetings/seminars/</w:t>
      </w:r>
      <w:r w:rsidR="00E465D8">
        <w:rPr>
          <w:rFonts w:ascii="Times New Roman" w:hAnsi="Times New Roman" w:cs="Times New Roman"/>
          <w:sz w:val="24"/>
          <w:szCs w:val="24"/>
        </w:rPr>
        <w:t xml:space="preserve"> </w:t>
      </w:r>
      <w:r w:rsidR="00CC40F4" w:rsidRPr="009933E5">
        <w:rPr>
          <w:rFonts w:ascii="Times New Roman" w:hAnsi="Times New Roman" w:cs="Times New Roman"/>
          <w:sz w:val="24"/>
          <w:szCs w:val="24"/>
        </w:rPr>
        <w:t>workshop, being organized on oil and their follow up action</w:t>
      </w:r>
      <w:r w:rsidR="00AF2EF5">
        <w:rPr>
          <w:rFonts w:ascii="Times New Roman" w:hAnsi="Times New Roman" w:cs="Times New Roman"/>
          <w:sz w:val="24"/>
          <w:szCs w:val="24"/>
        </w:rPr>
        <w:t>.</w:t>
      </w:r>
    </w:p>
    <w:p w:rsidR="009933E5" w:rsidRPr="00E465D8" w:rsidRDefault="00ED166C" w:rsidP="009933E5">
      <w:pPr>
        <w:pStyle w:val="NoSpacing"/>
        <w:numPr>
          <w:ilvl w:val="0"/>
          <w:numId w:val="12"/>
        </w:numPr>
        <w:spacing w:line="276" w:lineRule="auto"/>
        <w:ind w:left="540"/>
        <w:rPr>
          <w:rFonts w:ascii="Times New Roman" w:hAnsi="Times New Roman" w:cs="Times New Roman"/>
          <w:b/>
          <w:bCs/>
          <w:sz w:val="24"/>
          <w:szCs w:val="24"/>
        </w:rPr>
      </w:pPr>
      <w:r w:rsidRPr="009933E5">
        <w:rPr>
          <w:rFonts w:ascii="Times New Roman" w:hAnsi="Times New Roman" w:cs="Times New Roman"/>
          <w:sz w:val="24"/>
          <w:szCs w:val="24"/>
        </w:rPr>
        <w:t xml:space="preserve"> </w:t>
      </w:r>
      <w:r w:rsidR="00E465D8">
        <w:rPr>
          <w:rFonts w:ascii="Times New Roman" w:hAnsi="Times New Roman" w:cs="Times New Roman"/>
          <w:sz w:val="24"/>
          <w:szCs w:val="24"/>
        </w:rPr>
        <w:t xml:space="preserve">Preparation of </w:t>
      </w:r>
      <w:r w:rsidRPr="009933E5">
        <w:rPr>
          <w:rFonts w:ascii="Times New Roman" w:hAnsi="Times New Roman" w:cs="Times New Roman"/>
          <w:sz w:val="24"/>
          <w:szCs w:val="24"/>
        </w:rPr>
        <w:t>EF</w:t>
      </w:r>
      <w:r w:rsidR="009933E5" w:rsidRPr="009933E5">
        <w:rPr>
          <w:rFonts w:ascii="Times New Roman" w:hAnsi="Times New Roman" w:cs="Times New Roman"/>
          <w:sz w:val="24"/>
          <w:szCs w:val="24"/>
        </w:rPr>
        <w:t>C/CCEA Note</w:t>
      </w:r>
      <w:r w:rsidR="00E465D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A0AA3" w:rsidRPr="00E465D8" w:rsidRDefault="00E465D8" w:rsidP="00E465D8">
      <w:pPr>
        <w:pStyle w:val="NoSpacing"/>
        <w:numPr>
          <w:ilvl w:val="0"/>
          <w:numId w:val="12"/>
        </w:numPr>
        <w:spacing w:line="276" w:lineRule="auto"/>
        <w:ind w:left="5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examine </w:t>
      </w:r>
      <w:r w:rsidR="00CA0AA3" w:rsidRPr="00E465D8">
        <w:rPr>
          <w:rFonts w:ascii="Times New Roman" w:hAnsi="Times New Roman" w:cs="Times New Roman"/>
          <w:sz w:val="24"/>
          <w:szCs w:val="24"/>
        </w:rPr>
        <w:t>Market Intervention Scheme (M</w:t>
      </w:r>
      <w:r w:rsidR="009933E5" w:rsidRPr="00E465D8">
        <w:rPr>
          <w:rFonts w:ascii="Times New Roman" w:hAnsi="Times New Roman" w:cs="Times New Roman"/>
          <w:sz w:val="24"/>
          <w:szCs w:val="24"/>
        </w:rPr>
        <w:t xml:space="preserve">IS) </w:t>
      </w:r>
      <w:r>
        <w:rPr>
          <w:rFonts w:ascii="Times New Roman" w:hAnsi="Times New Roman" w:cs="Times New Roman"/>
          <w:sz w:val="24"/>
          <w:szCs w:val="24"/>
        </w:rPr>
        <w:t>of States as and when received for</w:t>
      </w:r>
      <w:r w:rsidR="00CA0AA3" w:rsidRPr="00E465D8">
        <w:rPr>
          <w:rFonts w:ascii="Times New Roman" w:hAnsi="Times New Roman" w:cs="Times New Roman"/>
          <w:sz w:val="24"/>
          <w:szCs w:val="24"/>
        </w:rPr>
        <w:t xml:space="preserve"> procurement of fresh fruit bunches (FFBs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CA0AA3" w:rsidRPr="00ED166C" w:rsidRDefault="00CA0AA3" w:rsidP="00ED166C">
      <w:pPr>
        <w:pStyle w:val="NoSpacing"/>
        <w:numPr>
          <w:ilvl w:val="0"/>
          <w:numId w:val="12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Monitoring of ongoing Research &amp; Development projects on oil pa</w:t>
      </w:r>
      <w:r w:rsidR="00E465D8">
        <w:rPr>
          <w:rFonts w:ascii="Times New Roman" w:hAnsi="Times New Roman" w:cs="Times New Roman"/>
          <w:sz w:val="24"/>
          <w:szCs w:val="24"/>
        </w:rPr>
        <w:t>lm including training programme.</w:t>
      </w:r>
    </w:p>
    <w:p w:rsidR="00CA0AA3" w:rsidRPr="00DD51F1" w:rsidRDefault="00CA0AA3" w:rsidP="00CA0AA3">
      <w:pPr>
        <w:pStyle w:val="NoSpacing"/>
        <w:numPr>
          <w:ilvl w:val="0"/>
          <w:numId w:val="12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Writing of technical notes/briefs/reports etc on Oil Palm.</w:t>
      </w:r>
    </w:p>
    <w:p w:rsidR="00CA0AA3" w:rsidRPr="00DD51F1" w:rsidRDefault="00CA0AA3" w:rsidP="00CA0AA3">
      <w:pPr>
        <w:pStyle w:val="NoSpacing"/>
        <w:numPr>
          <w:ilvl w:val="0"/>
          <w:numId w:val="12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Draft replies for Parliament Questions, PMO, Court Cases and VIP references, etc.</w:t>
      </w:r>
    </w:p>
    <w:p w:rsidR="00CA0AA3" w:rsidRPr="009933E5" w:rsidRDefault="00CA0AA3" w:rsidP="009933E5">
      <w:pPr>
        <w:pStyle w:val="NoSpacing"/>
        <w:numPr>
          <w:ilvl w:val="0"/>
          <w:numId w:val="12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 xml:space="preserve">Dealing administrative works </w:t>
      </w:r>
      <w:r w:rsidR="00E465D8">
        <w:rPr>
          <w:rFonts w:ascii="Times New Roman" w:hAnsi="Times New Roman" w:cs="Times New Roman"/>
          <w:sz w:val="24"/>
          <w:szCs w:val="24"/>
        </w:rPr>
        <w:t>of OPIL, Kottayam, Kerala.</w:t>
      </w:r>
    </w:p>
    <w:p w:rsidR="00CA0AA3" w:rsidRPr="00DD51F1" w:rsidRDefault="00CA0AA3" w:rsidP="00CA0AA3">
      <w:pPr>
        <w:pStyle w:val="NoSpacing"/>
        <w:numPr>
          <w:ilvl w:val="0"/>
          <w:numId w:val="12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All Policy matters relating to development of oil palm in the country.</w:t>
      </w:r>
    </w:p>
    <w:p w:rsidR="00CA0AA3" w:rsidRPr="00DD51F1" w:rsidRDefault="00CA0AA3" w:rsidP="00CA0AA3">
      <w:pPr>
        <w:pStyle w:val="NoSpacing"/>
        <w:numPr>
          <w:ilvl w:val="0"/>
          <w:numId w:val="12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 xml:space="preserve">RTI and Public Grievances matters. </w:t>
      </w:r>
    </w:p>
    <w:p w:rsidR="00CA0AA3" w:rsidRPr="00DD51F1" w:rsidRDefault="00CA0AA3" w:rsidP="00CA0AA3">
      <w:pPr>
        <w:pStyle w:val="NoSpacing"/>
        <w:numPr>
          <w:ilvl w:val="0"/>
          <w:numId w:val="12"/>
        </w:numPr>
        <w:spacing w:after="240"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To keep liason with the private entrepreneurs engaged with oil palm processing and mills establishment.</w:t>
      </w:r>
    </w:p>
    <w:p w:rsidR="00CA0AA3" w:rsidRPr="00DD51F1" w:rsidRDefault="00CA0AA3" w:rsidP="00CA0AA3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b/>
          <w:sz w:val="24"/>
          <w:szCs w:val="24"/>
        </w:rPr>
        <w:t>Sh</w:t>
      </w:r>
      <w:r>
        <w:rPr>
          <w:rFonts w:ascii="Times New Roman" w:hAnsi="Times New Roman" w:cs="Times New Roman"/>
          <w:b/>
          <w:sz w:val="24"/>
          <w:szCs w:val="24"/>
        </w:rPr>
        <w:t>ri</w:t>
      </w:r>
      <w:r w:rsidRPr="00DD51F1">
        <w:rPr>
          <w:rFonts w:ascii="Times New Roman" w:hAnsi="Times New Roman" w:cs="Times New Roman"/>
          <w:b/>
          <w:sz w:val="24"/>
          <w:szCs w:val="24"/>
        </w:rPr>
        <w:t xml:space="preserve"> Amar Singh</w:t>
      </w:r>
      <w:r w:rsidRPr="00DD51F1">
        <w:rPr>
          <w:rFonts w:ascii="Times New Roman" w:hAnsi="Times New Roman" w:cs="Times New Roman"/>
          <w:b/>
          <w:bCs/>
          <w:sz w:val="24"/>
          <w:szCs w:val="24"/>
        </w:rPr>
        <w:t>, TA (Oil Palm)</w:t>
      </w:r>
      <w:r w:rsidRPr="00DD51F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D166C" w:rsidRDefault="00CA0AA3" w:rsidP="00CA0AA3">
      <w:pPr>
        <w:pStyle w:val="NoSpacing"/>
        <w:numPr>
          <w:ilvl w:val="0"/>
          <w:numId w:val="11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ED166C">
        <w:rPr>
          <w:rFonts w:ascii="Times New Roman" w:hAnsi="Times New Roman" w:cs="Times New Roman"/>
          <w:sz w:val="24"/>
          <w:szCs w:val="24"/>
        </w:rPr>
        <w:t>To collect State-wise/agency-wise &amp; year-wise physical and financial targets in re</w:t>
      </w:r>
      <w:r w:rsidR="00ED166C">
        <w:rPr>
          <w:rFonts w:ascii="Times New Roman" w:hAnsi="Times New Roman" w:cs="Times New Roman"/>
          <w:sz w:val="24"/>
          <w:szCs w:val="24"/>
        </w:rPr>
        <w:t xml:space="preserve">spect of oil palm, maintain the </w:t>
      </w:r>
      <w:r w:rsidR="00ED166C" w:rsidRPr="00DD51F1">
        <w:rPr>
          <w:rFonts w:ascii="Times New Roman" w:hAnsi="Times New Roman" w:cs="Times New Roman"/>
          <w:sz w:val="24"/>
          <w:szCs w:val="24"/>
        </w:rPr>
        <w:t>month-wise CPO price and FFBs price of various States</w:t>
      </w:r>
    </w:p>
    <w:p w:rsidR="00CA0AA3" w:rsidRPr="00DD51F1" w:rsidRDefault="00ED166C" w:rsidP="00CA0AA3">
      <w:pPr>
        <w:pStyle w:val="NoSpacing"/>
        <w:numPr>
          <w:ilvl w:val="0"/>
          <w:numId w:val="11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ED166C">
        <w:rPr>
          <w:rFonts w:ascii="Times New Roman" w:hAnsi="Times New Roman" w:cs="Times New Roman"/>
          <w:sz w:val="24"/>
          <w:szCs w:val="24"/>
        </w:rPr>
        <w:t xml:space="preserve"> </w:t>
      </w:r>
      <w:r w:rsidR="00CA0AA3" w:rsidRPr="00ED166C">
        <w:rPr>
          <w:rFonts w:ascii="Times New Roman" w:hAnsi="Times New Roman" w:cs="Times New Roman"/>
          <w:sz w:val="24"/>
          <w:szCs w:val="24"/>
        </w:rPr>
        <w:t>Scrutiny of Annual Action Plans (AAPs) of the States/Agencies.</w:t>
      </w:r>
    </w:p>
    <w:p w:rsidR="00CA0AA3" w:rsidRDefault="00CA0AA3" w:rsidP="00CA0AA3">
      <w:pPr>
        <w:pStyle w:val="NoSpacing"/>
        <w:numPr>
          <w:ilvl w:val="0"/>
          <w:numId w:val="11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062103">
        <w:rPr>
          <w:rFonts w:ascii="Times New Roman" w:hAnsi="Times New Roman" w:cs="Times New Roman"/>
          <w:sz w:val="24"/>
          <w:szCs w:val="24"/>
        </w:rPr>
        <w:t>Processing of proposals for timely release of Central share of funds to the implementing States/agencies.</w:t>
      </w:r>
    </w:p>
    <w:p w:rsidR="00CA0AA3" w:rsidRPr="00ED166C" w:rsidRDefault="00CA0AA3" w:rsidP="00ED166C">
      <w:pPr>
        <w:pStyle w:val="NoSpacing"/>
        <w:numPr>
          <w:ilvl w:val="0"/>
          <w:numId w:val="11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Co-ordination with the states/UTs and line Departments of DAC&amp;FW including ICAR/SAU’s involved in oil palm cultivation, processing of FFBs and production &amp; supply of seed sprouts/planting material of oil palm.</w:t>
      </w:r>
    </w:p>
    <w:p w:rsidR="00CA0AA3" w:rsidRPr="00DD51F1" w:rsidRDefault="0090107F" w:rsidP="00CA0AA3">
      <w:pPr>
        <w:pStyle w:val="NoSpacing"/>
        <w:numPr>
          <w:ilvl w:val="0"/>
          <w:numId w:val="11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istance in </w:t>
      </w:r>
      <w:r w:rsidR="00CA0AA3">
        <w:rPr>
          <w:rFonts w:ascii="Times New Roman" w:hAnsi="Times New Roman" w:cs="Times New Roman"/>
          <w:sz w:val="24"/>
          <w:szCs w:val="24"/>
        </w:rPr>
        <w:t>organizing meeting/seminar/workshop.</w:t>
      </w:r>
    </w:p>
    <w:p w:rsidR="00CA0AA3" w:rsidRPr="009933E5" w:rsidRDefault="009933E5" w:rsidP="009933E5">
      <w:pPr>
        <w:pStyle w:val="NoSpacing"/>
        <w:numPr>
          <w:ilvl w:val="0"/>
          <w:numId w:val="11"/>
        </w:numPr>
        <w:spacing w:line="276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reparation of Agenda, technical notes, briefs/reports, Minutes of the </w:t>
      </w:r>
      <w:r w:rsidR="00CA0AA3" w:rsidRPr="00DD51F1">
        <w:rPr>
          <w:rFonts w:ascii="Times New Roman" w:hAnsi="Times New Roman" w:cs="Times New Roman"/>
          <w:sz w:val="24"/>
          <w:szCs w:val="24"/>
        </w:rPr>
        <w:t>meetings/seminars/workshop</w:t>
      </w:r>
      <w:r w:rsidR="00ED166C">
        <w:rPr>
          <w:rFonts w:ascii="Times New Roman" w:hAnsi="Times New Roman" w:cs="Times New Roman"/>
          <w:sz w:val="24"/>
          <w:szCs w:val="24"/>
        </w:rPr>
        <w:t xml:space="preserve"> and </w:t>
      </w:r>
      <w:r w:rsidR="00ED166C" w:rsidRPr="00DD51F1">
        <w:rPr>
          <w:rFonts w:ascii="Times New Roman" w:hAnsi="Times New Roman" w:cs="Times New Roman"/>
          <w:sz w:val="24"/>
          <w:szCs w:val="24"/>
        </w:rPr>
        <w:t>material/</w:t>
      </w:r>
      <w:r w:rsidR="00ED166C">
        <w:rPr>
          <w:rFonts w:ascii="Times New Roman" w:hAnsi="Times New Roman" w:cs="Times New Roman"/>
          <w:sz w:val="24"/>
          <w:szCs w:val="24"/>
        </w:rPr>
        <w:t xml:space="preserve"> </w:t>
      </w:r>
      <w:r w:rsidR="00ED166C" w:rsidRPr="00DD51F1">
        <w:rPr>
          <w:rFonts w:ascii="Times New Roman" w:hAnsi="Times New Roman" w:cs="Times New Roman"/>
          <w:sz w:val="24"/>
          <w:szCs w:val="24"/>
        </w:rPr>
        <w:t xml:space="preserve">power point presentations on oil palm. </w:t>
      </w:r>
    </w:p>
    <w:p w:rsidR="00CA0AA3" w:rsidRPr="00ED166C" w:rsidRDefault="00CA0AA3" w:rsidP="00ED166C">
      <w:pPr>
        <w:pStyle w:val="NoSpacing"/>
        <w:numPr>
          <w:ilvl w:val="0"/>
          <w:numId w:val="11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Draft replies for Parliament Questions, PMO, Court Cases and VIP references, etc.</w:t>
      </w:r>
    </w:p>
    <w:p w:rsidR="00B728CD" w:rsidRDefault="00B728CD" w:rsidP="00B728CD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772F2A" w:rsidRDefault="00B728CD" w:rsidP="009933E5">
      <w:pPr>
        <w:pStyle w:val="NoSpacing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B728CD">
        <w:rPr>
          <w:rFonts w:ascii="Times New Roman" w:hAnsi="Times New Roman" w:cs="Times New Roman"/>
          <w:b/>
          <w:sz w:val="24"/>
          <w:szCs w:val="24"/>
        </w:rPr>
        <w:t>Shri Tilak Raj</w:t>
      </w:r>
      <w:r>
        <w:rPr>
          <w:rFonts w:ascii="Times New Roman" w:hAnsi="Times New Roman" w:cs="Times New Roman"/>
          <w:b/>
          <w:sz w:val="24"/>
          <w:szCs w:val="24"/>
        </w:rPr>
        <w:t>, SSA (Oil Palm)</w:t>
      </w:r>
    </w:p>
    <w:p w:rsidR="00AD2971" w:rsidRPr="00AD2971" w:rsidRDefault="00AD2971" w:rsidP="00AD2971">
      <w:pPr>
        <w:pStyle w:val="NoSpacing"/>
        <w:spacing w:line="276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AD2971">
        <w:rPr>
          <w:rFonts w:ascii="Times New Roman" w:hAnsi="Times New Roman" w:cs="Times New Roman"/>
          <w:sz w:val="24"/>
          <w:szCs w:val="24"/>
        </w:rPr>
        <w:t>Diary/despatch FTS of receipts/files, records/review, weeding out of old files and preparation of list of files</w:t>
      </w:r>
    </w:p>
    <w:p w:rsidR="00772F2A" w:rsidRDefault="00772F2A" w:rsidP="00B728CD">
      <w:pPr>
        <w:pStyle w:val="NoSpacing"/>
        <w:numPr>
          <w:ilvl w:val="0"/>
          <w:numId w:val="11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ilation of the physical and financial progress report for Oil Palm Development</w:t>
      </w:r>
      <w:r w:rsidR="009933E5">
        <w:rPr>
          <w:rFonts w:ascii="Times New Roman" w:hAnsi="Times New Roman" w:cs="Times New Roman"/>
          <w:sz w:val="24"/>
          <w:szCs w:val="24"/>
        </w:rPr>
        <w:t xml:space="preserve"> programme under MM-II of NMOOP and updation of related Data</w:t>
      </w:r>
      <w:r w:rsidR="00AD2971">
        <w:rPr>
          <w:rFonts w:ascii="Times New Roman" w:hAnsi="Times New Roman" w:cs="Times New Roman"/>
          <w:sz w:val="24"/>
          <w:szCs w:val="24"/>
        </w:rPr>
        <w:t>.</w:t>
      </w:r>
    </w:p>
    <w:p w:rsidR="00AD2971" w:rsidRPr="00AD2971" w:rsidRDefault="00AD2971" w:rsidP="00AD2971">
      <w:pPr>
        <w:pStyle w:val="NoSpacing"/>
        <w:numPr>
          <w:ilvl w:val="0"/>
          <w:numId w:val="11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ing of replies of Parliament Question and preparation of Hindi quarterly repor.</w:t>
      </w:r>
    </w:p>
    <w:p w:rsidR="003964C4" w:rsidRDefault="00AD2971" w:rsidP="00B728CD">
      <w:pPr>
        <w:pStyle w:val="NoSpacing"/>
        <w:numPr>
          <w:ilvl w:val="0"/>
          <w:numId w:val="11"/>
        </w:numPr>
        <w:spacing w:line="276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y other work </w:t>
      </w:r>
      <w:r w:rsidR="00ED166C">
        <w:rPr>
          <w:rFonts w:ascii="Times New Roman" w:hAnsi="Times New Roman" w:cs="Times New Roman"/>
          <w:sz w:val="24"/>
          <w:szCs w:val="24"/>
        </w:rPr>
        <w:t>assigned  by</w:t>
      </w:r>
      <w:r w:rsidR="003964C4">
        <w:rPr>
          <w:rFonts w:ascii="Times New Roman" w:hAnsi="Times New Roman" w:cs="Times New Roman"/>
          <w:sz w:val="24"/>
          <w:szCs w:val="24"/>
        </w:rPr>
        <w:t xml:space="preserve"> superior.</w:t>
      </w:r>
    </w:p>
    <w:p w:rsidR="003964C4" w:rsidRDefault="003964C4" w:rsidP="00AD2971">
      <w:pPr>
        <w:pStyle w:val="NoSpacing"/>
        <w:spacing w:line="276" w:lineRule="auto"/>
        <w:ind w:left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</w:t>
      </w:r>
    </w:p>
    <w:p w:rsidR="003964C4" w:rsidRDefault="003964C4" w:rsidP="003964C4">
      <w:pPr>
        <w:pStyle w:val="NoSpacing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hri Dalip Kumar,  SSA (Oil Palm)</w:t>
      </w:r>
    </w:p>
    <w:p w:rsidR="003964C4" w:rsidRPr="003964C4" w:rsidRDefault="003964C4" w:rsidP="003964C4">
      <w:pPr>
        <w:pStyle w:val="NoSpacing"/>
        <w:numPr>
          <w:ilvl w:val="0"/>
          <w:numId w:val="11"/>
        </w:numPr>
        <w:spacing w:line="276" w:lineRule="auto"/>
        <w:ind w:left="5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ary and dispatch of letters and files.</w:t>
      </w:r>
    </w:p>
    <w:p w:rsidR="003964C4" w:rsidRPr="003964C4" w:rsidRDefault="007F0877" w:rsidP="003964C4">
      <w:pPr>
        <w:pStyle w:val="NoSpacing"/>
        <w:numPr>
          <w:ilvl w:val="0"/>
          <w:numId w:val="11"/>
        </w:numPr>
        <w:spacing w:line="276" w:lineRule="auto"/>
        <w:ind w:left="5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eping records, stationary requirement of section update, </w:t>
      </w:r>
      <w:r w:rsidR="003964C4">
        <w:rPr>
          <w:rFonts w:ascii="Times New Roman" w:hAnsi="Times New Roman" w:cs="Times New Roman"/>
          <w:sz w:val="24"/>
          <w:szCs w:val="24"/>
        </w:rPr>
        <w:t>maintaining the file movement register</w:t>
      </w:r>
      <w:r>
        <w:rPr>
          <w:rFonts w:ascii="Times New Roman" w:hAnsi="Times New Roman" w:cs="Times New Roman"/>
          <w:sz w:val="24"/>
          <w:szCs w:val="24"/>
        </w:rPr>
        <w:t>, record of CL/EL and Medical Leave of the employees of the section</w:t>
      </w:r>
    </w:p>
    <w:p w:rsidR="003964C4" w:rsidRPr="003964C4" w:rsidRDefault="003964C4" w:rsidP="003964C4">
      <w:pPr>
        <w:pStyle w:val="NoSpacing"/>
        <w:numPr>
          <w:ilvl w:val="0"/>
          <w:numId w:val="11"/>
        </w:numPr>
        <w:spacing w:line="276" w:lineRule="auto"/>
        <w:ind w:left="5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paration of Hindi Progress Report.</w:t>
      </w:r>
    </w:p>
    <w:p w:rsidR="00CA0AA3" w:rsidRPr="00DD51F1" w:rsidRDefault="00CA0AA3" w:rsidP="0086316B">
      <w:pPr>
        <w:pStyle w:val="NoSpacing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A0AA3" w:rsidRPr="005370B9" w:rsidRDefault="00CA0AA3" w:rsidP="00CA0AA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370B9">
        <w:rPr>
          <w:rFonts w:ascii="Times New Roman" w:hAnsi="Times New Roman" w:cs="Times New Roman"/>
          <w:b/>
          <w:sz w:val="24"/>
          <w:szCs w:val="24"/>
          <w:u w:val="single"/>
        </w:rPr>
        <w:t>TBOs/Coordination Unit</w:t>
      </w:r>
    </w:p>
    <w:p w:rsidR="00CA0AA3" w:rsidRDefault="00CA0AA3" w:rsidP="00CA0AA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D51F1">
        <w:rPr>
          <w:rFonts w:ascii="Times New Roman" w:hAnsi="Times New Roman" w:cs="Times New Roman"/>
          <w:b/>
          <w:sz w:val="24"/>
          <w:szCs w:val="24"/>
        </w:rPr>
        <w:t>Cabin No.3, Shastri Bhawan</w:t>
      </w:r>
    </w:p>
    <w:p w:rsidR="00CA0AA3" w:rsidRDefault="00CA0AA3" w:rsidP="00CA0AA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:rsidR="00CA0AA3" w:rsidRPr="00DD51F1" w:rsidRDefault="00CA0AA3" w:rsidP="00CA0AA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D51F1">
        <w:rPr>
          <w:rFonts w:ascii="Times New Roman" w:hAnsi="Times New Roman" w:cs="Times New Roman"/>
          <w:b/>
          <w:bCs/>
          <w:sz w:val="24"/>
          <w:szCs w:val="24"/>
        </w:rPr>
        <w:t>Shri Jajna Narayan Padhy, AD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D51F1">
        <w:rPr>
          <w:rFonts w:ascii="Times New Roman" w:hAnsi="Times New Roman" w:cs="Times New Roman"/>
          <w:b/>
          <w:bCs/>
          <w:sz w:val="24"/>
          <w:szCs w:val="24"/>
        </w:rPr>
        <w:t>(Coord.)</w:t>
      </w:r>
    </w:p>
    <w:p w:rsidR="00E465D8" w:rsidRDefault="00E465D8" w:rsidP="00CA0AA3">
      <w:pPr>
        <w:pStyle w:val="ListParagraph"/>
        <w:numPr>
          <w:ilvl w:val="0"/>
          <w:numId w:val="14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harge of Mini Mission-III (TBOs) of NMOOP.</w:t>
      </w:r>
    </w:p>
    <w:p w:rsidR="00CA0AA3" w:rsidRPr="00FA5B0E" w:rsidRDefault="00CA0AA3" w:rsidP="00CA0AA3">
      <w:pPr>
        <w:pStyle w:val="ListParagraph"/>
        <w:numPr>
          <w:ilvl w:val="0"/>
          <w:numId w:val="14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 w:rsidRPr="00FA5B0E">
        <w:rPr>
          <w:rFonts w:ascii="Times New Roman" w:hAnsi="Times New Roman" w:cs="Times New Roman"/>
          <w:sz w:val="24"/>
          <w:szCs w:val="24"/>
        </w:rPr>
        <w:t>Coordination with oilseeds, central agency, oil palm and administration units of the division.</w:t>
      </w:r>
    </w:p>
    <w:p w:rsidR="00CA0AA3" w:rsidRPr="00DD51F1" w:rsidRDefault="00E465D8" w:rsidP="00CA0AA3">
      <w:pPr>
        <w:pStyle w:val="ListParagraph"/>
        <w:numPr>
          <w:ilvl w:val="0"/>
          <w:numId w:val="14"/>
        </w:numPr>
        <w:spacing w:after="0"/>
        <w:ind w:left="5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issue administrative approval of NMOOP  and s</w:t>
      </w:r>
      <w:r w:rsidR="00CA0AA3">
        <w:rPr>
          <w:rFonts w:ascii="Times New Roman" w:hAnsi="Times New Roman" w:cs="Times New Roman"/>
          <w:sz w:val="24"/>
          <w:szCs w:val="24"/>
        </w:rPr>
        <w:t>ubmission</w:t>
      </w:r>
      <w:r w:rsidR="00CA0AA3" w:rsidRPr="00DD51F1">
        <w:rPr>
          <w:rFonts w:ascii="Times New Roman" w:hAnsi="Times New Roman" w:cs="Times New Roman"/>
          <w:sz w:val="24"/>
          <w:szCs w:val="24"/>
        </w:rPr>
        <w:t xml:space="preserve"> of state-wise Annual </w:t>
      </w:r>
      <w:r>
        <w:rPr>
          <w:rFonts w:ascii="Times New Roman" w:hAnsi="Times New Roman" w:cs="Times New Roman"/>
          <w:sz w:val="24"/>
          <w:szCs w:val="24"/>
        </w:rPr>
        <w:t xml:space="preserve">Action Plan (AAP) </w:t>
      </w:r>
      <w:r w:rsidR="00CA0AA3" w:rsidRPr="00DD51F1">
        <w:rPr>
          <w:rFonts w:ascii="Times New Roman" w:hAnsi="Times New Roman" w:cs="Times New Roman"/>
          <w:sz w:val="24"/>
          <w:szCs w:val="24"/>
        </w:rPr>
        <w:t>for approval.</w:t>
      </w:r>
    </w:p>
    <w:p w:rsidR="00CA0AA3" w:rsidRPr="00DD51F1" w:rsidRDefault="00CA0AA3" w:rsidP="00CA0AA3">
      <w:pPr>
        <w:pStyle w:val="ListParagraph"/>
        <w:numPr>
          <w:ilvl w:val="0"/>
          <w:numId w:val="14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Seeking progress Reports</w:t>
      </w:r>
      <w:r>
        <w:rPr>
          <w:rFonts w:ascii="Times New Roman" w:hAnsi="Times New Roman" w:cs="Times New Roman"/>
          <w:sz w:val="24"/>
          <w:szCs w:val="24"/>
        </w:rPr>
        <w:t>, UC</w:t>
      </w:r>
      <w:r w:rsidRPr="00DD51F1">
        <w:rPr>
          <w:rFonts w:ascii="Times New Roman" w:hAnsi="Times New Roman" w:cs="Times New Roman"/>
          <w:sz w:val="24"/>
          <w:szCs w:val="24"/>
        </w:rPr>
        <w:t xml:space="preserve"> and processing for release of funds.</w:t>
      </w:r>
    </w:p>
    <w:p w:rsidR="00CA0AA3" w:rsidRPr="00DD51F1" w:rsidRDefault="00CA0AA3" w:rsidP="00CA0AA3">
      <w:pPr>
        <w:pStyle w:val="ListParagraph"/>
        <w:numPr>
          <w:ilvl w:val="0"/>
          <w:numId w:val="14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Compilation of physical &amp; financial progress including Utilization certificates.</w:t>
      </w:r>
    </w:p>
    <w:p w:rsidR="00CA0AA3" w:rsidRPr="009C7C72" w:rsidRDefault="00CA0AA3" w:rsidP="009C7C72">
      <w:pPr>
        <w:pStyle w:val="ListParagraph"/>
        <w:numPr>
          <w:ilvl w:val="0"/>
          <w:numId w:val="14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Reply of Parliam</w:t>
      </w:r>
      <w:r w:rsidR="007F0877">
        <w:rPr>
          <w:rFonts w:ascii="Times New Roman" w:hAnsi="Times New Roman" w:cs="Times New Roman"/>
          <w:sz w:val="24"/>
          <w:szCs w:val="24"/>
        </w:rPr>
        <w:t xml:space="preserve">entary Matters, </w:t>
      </w:r>
      <w:r w:rsidR="00C72133">
        <w:rPr>
          <w:rFonts w:ascii="Times New Roman" w:hAnsi="Times New Roman" w:cs="Times New Roman"/>
          <w:sz w:val="24"/>
          <w:szCs w:val="24"/>
        </w:rPr>
        <w:t>PMO</w:t>
      </w:r>
      <w:r w:rsidR="009C7C72">
        <w:rPr>
          <w:rFonts w:ascii="Times New Roman" w:hAnsi="Times New Roman" w:cs="Times New Roman"/>
          <w:sz w:val="24"/>
          <w:szCs w:val="24"/>
        </w:rPr>
        <w:t>/VIP</w:t>
      </w:r>
      <w:r w:rsidRPr="009C7C72">
        <w:rPr>
          <w:rFonts w:ascii="Times New Roman" w:hAnsi="Times New Roman" w:cs="Times New Roman"/>
          <w:sz w:val="24"/>
          <w:szCs w:val="24"/>
        </w:rPr>
        <w:t xml:space="preserve"> Reference</w:t>
      </w:r>
      <w:r w:rsidR="009C7C72">
        <w:rPr>
          <w:rFonts w:ascii="Times New Roman" w:hAnsi="Times New Roman" w:cs="Times New Roman"/>
          <w:sz w:val="24"/>
          <w:szCs w:val="24"/>
        </w:rPr>
        <w:t>s</w:t>
      </w:r>
      <w:r w:rsidR="007F0877" w:rsidRPr="009C7C72">
        <w:rPr>
          <w:rFonts w:ascii="Times New Roman" w:hAnsi="Times New Roman" w:cs="Times New Roman"/>
          <w:sz w:val="24"/>
          <w:szCs w:val="24"/>
        </w:rPr>
        <w:t xml:space="preserve">, </w:t>
      </w:r>
      <w:r w:rsidRPr="009C7C72">
        <w:rPr>
          <w:rFonts w:ascii="Times New Roman" w:hAnsi="Times New Roman" w:cs="Times New Roman"/>
          <w:sz w:val="24"/>
          <w:szCs w:val="24"/>
        </w:rPr>
        <w:t>RTI and Pub</w:t>
      </w:r>
      <w:r w:rsidR="009C7C72">
        <w:rPr>
          <w:rFonts w:ascii="Times New Roman" w:hAnsi="Times New Roman" w:cs="Times New Roman"/>
          <w:sz w:val="24"/>
          <w:szCs w:val="24"/>
        </w:rPr>
        <w:t>lic Grievances related to NMOOP and m</w:t>
      </w:r>
      <w:r w:rsidRPr="009C7C72">
        <w:rPr>
          <w:rFonts w:ascii="Times New Roman" w:hAnsi="Times New Roman" w:cs="Times New Roman"/>
          <w:sz w:val="24"/>
          <w:szCs w:val="24"/>
        </w:rPr>
        <w:t>atters Related to other Ministries.</w:t>
      </w:r>
    </w:p>
    <w:p w:rsidR="00CA0AA3" w:rsidRDefault="00CA0AA3" w:rsidP="00CA0AA3">
      <w:pPr>
        <w:pStyle w:val="ListParagraph"/>
        <w:numPr>
          <w:ilvl w:val="0"/>
          <w:numId w:val="14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ease of funds to states.</w:t>
      </w:r>
    </w:p>
    <w:p w:rsidR="00CA0AA3" w:rsidRDefault="00CA0AA3" w:rsidP="00CA0AA3">
      <w:pPr>
        <w:pStyle w:val="ListParagraph"/>
        <w:numPr>
          <w:ilvl w:val="0"/>
          <w:numId w:val="14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aising with GC, PC, IC, Trade, Seed and other divisions of DAC&amp;FW</w:t>
      </w:r>
    </w:p>
    <w:p w:rsidR="00CA0AA3" w:rsidRDefault="00CA0AA3" w:rsidP="00CA0AA3">
      <w:pPr>
        <w:pStyle w:val="ListParagraph"/>
        <w:numPr>
          <w:ilvl w:val="0"/>
          <w:numId w:val="14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tion in Seminar/workshop/Mela and erecting NMOOP stall.</w:t>
      </w:r>
    </w:p>
    <w:p w:rsidR="00CA0AA3" w:rsidRDefault="00CA0AA3" w:rsidP="00CA0AA3">
      <w:pPr>
        <w:pStyle w:val="ListParagraph"/>
        <w:numPr>
          <w:ilvl w:val="0"/>
          <w:numId w:val="14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Any other assignments as per kind direction of Senior Officer’s.</w:t>
      </w:r>
    </w:p>
    <w:p w:rsidR="00E465D8" w:rsidRDefault="0086316B" w:rsidP="00CA0AA3">
      <w:pPr>
        <w:pStyle w:val="ListParagraph"/>
        <w:numPr>
          <w:ilvl w:val="0"/>
          <w:numId w:val="14"/>
        </w:numPr>
        <w:spacing w:after="0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ganiz</w:t>
      </w:r>
      <w:r w:rsidR="00E465D8">
        <w:rPr>
          <w:rFonts w:ascii="Times New Roman" w:hAnsi="Times New Roman" w:cs="Times New Roman"/>
          <w:sz w:val="24"/>
          <w:szCs w:val="24"/>
        </w:rPr>
        <w:t>ing of EC, GC, MMC meetings of NMOOP.</w:t>
      </w:r>
    </w:p>
    <w:p w:rsidR="00CA0AA3" w:rsidRPr="00DD51F1" w:rsidRDefault="00CA0AA3" w:rsidP="00CA0AA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A0AA3" w:rsidRPr="00DD51F1" w:rsidRDefault="00CA0AA3" w:rsidP="00CA0AA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D51F1">
        <w:rPr>
          <w:rFonts w:ascii="Times New Roman" w:hAnsi="Times New Roman" w:cs="Times New Roman"/>
          <w:b/>
          <w:bCs/>
          <w:sz w:val="24"/>
          <w:szCs w:val="24"/>
        </w:rPr>
        <w:t>Ms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DD51F1">
        <w:rPr>
          <w:rFonts w:ascii="Times New Roman" w:hAnsi="Times New Roman" w:cs="Times New Roman"/>
          <w:b/>
          <w:bCs/>
          <w:sz w:val="24"/>
          <w:szCs w:val="24"/>
        </w:rPr>
        <w:t xml:space="preserve"> Niharika Shukla, Tech. Asst.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p w:rsidR="00CA0AA3" w:rsidRPr="00DA0D4F" w:rsidRDefault="00CA0AA3" w:rsidP="00CA0AA3">
      <w:pPr>
        <w:pStyle w:val="ListParagraph"/>
        <w:numPr>
          <w:ilvl w:val="0"/>
          <w:numId w:val="15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ination of </w:t>
      </w:r>
      <w:r w:rsidRPr="00DA0D4F">
        <w:rPr>
          <w:rFonts w:ascii="Times New Roman" w:hAnsi="Times New Roman" w:cs="Times New Roman"/>
          <w:sz w:val="24"/>
          <w:szCs w:val="24"/>
        </w:rPr>
        <w:t>Preparation of state-wise Annual Action Plan (AAP) and appraisal for approval.</w:t>
      </w:r>
    </w:p>
    <w:p w:rsidR="0086316B" w:rsidRDefault="00CA0AA3" w:rsidP="0086316B">
      <w:pPr>
        <w:pStyle w:val="ListParagraph"/>
        <w:numPr>
          <w:ilvl w:val="0"/>
          <w:numId w:val="15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A0D4F">
        <w:rPr>
          <w:rFonts w:ascii="Times New Roman" w:hAnsi="Times New Roman" w:cs="Times New Roman"/>
          <w:sz w:val="24"/>
          <w:szCs w:val="24"/>
        </w:rPr>
        <w:t>Compilation of physical &amp; financial progress including Utilization certificates.</w:t>
      </w:r>
    </w:p>
    <w:p w:rsidR="00CA0AA3" w:rsidRPr="0086316B" w:rsidRDefault="00CA0AA3" w:rsidP="0086316B">
      <w:pPr>
        <w:pStyle w:val="ListParagraph"/>
        <w:numPr>
          <w:ilvl w:val="0"/>
          <w:numId w:val="15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86316B">
        <w:rPr>
          <w:rFonts w:ascii="Times New Roman" w:hAnsi="Times New Roman" w:cs="Times New Roman"/>
          <w:sz w:val="24"/>
          <w:szCs w:val="24"/>
        </w:rPr>
        <w:t>Seeking progress Reports and processing for release of funds.</w:t>
      </w:r>
    </w:p>
    <w:p w:rsidR="00CA0AA3" w:rsidRPr="00DA0D4F" w:rsidRDefault="009C7C72" w:rsidP="00CA0AA3">
      <w:pPr>
        <w:pStyle w:val="ListParagraph"/>
        <w:numPr>
          <w:ilvl w:val="0"/>
          <w:numId w:val="15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ssistance in organizing Seminars/Workshop/Kisan </w:t>
      </w:r>
      <w:r w:rsidR="00CA0AA3" w:rsidRPr="00DA0D4F">
        <w:rPr>
          <w:rFonts w:ascii="Times New Roman" w:hAnsi="Times New Roman" w:cs="Times New Roman"/>
          <w:sz w:val="24"/>
          <w:szCs w:val="24"/>
        </w:rPr>
        <w:t>mela/ meetings related to  NMOOP.</w:t>
      </w:r>
    </w:p>
    <w:p w:rsidR="00CA0AA3" w:rsidRPr="009C7C72" w:rsidRDefault="00CA0AA3" w:rsidP="009C7C72">
      <w:pPr>
        <w:pStyle w:val="ListParagraph"/>
        <w:numPr>
          <w:ilvl w:val="0"/>
          <w:numId w:val="15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A0D4F">
        <w:rPr>
          <w:rFonts w:ascii="Times New Roman" w:hAnsi="Times New Roman" w:cs="Times New Roman"/>
          <w:sz w:val="24"/>
          <w:szCs w:val="24"/>
        </w:rPr>
        <w:t>Reply of Parliamentary Matters related to NMOOP</w:t>
      </w:r>
      <w:r w:rsidR="009C7C72">
        <w:rPr>
          <w:rFonts w:ascii="Times New Roman" w:hAnsi="Times New Roman" w:cs="Times New Roman"/>
          <w:sz w:val="24"/>
          <w:szCs w:val="24"/>
        </w:rPr>
        <w:t xml:space="preserve">, VIP, &amp; PMO </w:t>
      </w:r>
      <w:r w:rsidR="00C72133" w:rsidRPr="009C7C72">
        <w:rPr>
          <w:rFonts w:ascii="Times New Roman" w:hAnsi="Times New Roman" w:cs="Times New Roman"/>
          <w:sz w:val="24"/>
          <w:szCs w:val="24"/>
        </w:rPr>
        <w:t>References</w:t>
      </w:r>
      <w:r w:rsidR="009C7C72">
        <w:rPr>
          <w:rFonts w:ascii="Times New Roman" w:hAnsi="Times New Roman" w:cs="Times New Roman"/>
          <w:sz w:val="24"/>
          <w:szCs w:val="24"/>
        </w:rPr>
        <w:t>, Matters r</w:t>
      </w:r>
      <w:r w:rsidR="009C7C72" w:rsidRPr="00DA0D4F">
        <w:rPr>
          <w:rFonts w:ascii="Times New Roman" w:hAnsi="Times New Roman" w:cs="Times New Roman"/>
          <w:sz w:val="24"/>
          <w:szCs w:val="24"/>
        </w:rPr>
        <w:t>elated to NMOOP schemes</w:t>
      </w:r>
      <w:r w:rsidR="009C7C72">
        <w:rPr>
          <w:rFonts w:ascii="Times New Roman" w:hAnsi="Times New Roman" w:cs="Times New Roman"/>
          <w:sz w:val="24"/>
          <w:szCs w:val="24"/>
        </w:rPr>
        <w:t xml:space="preserve"> and </w:t>
      </w:r>
      <w:r w:rsidR="009C7C72" w:rsidRPr="00C72133">
        <w:rPr>
          <w:rFonts w:ascii="Times New Roman" w:hAnsi="Times New Roman" w:cs="Times New Roman"/>
          <w:sz w:val="24"/>
          <w:szCs w:val="24"/>
        </w:rPr>
        <w:t>other Ministries.</w:t>
      </w:r>
    </w:p>
    <w:p w:rsidR="00CA0AA3" w:rsidRPr="00DA0D4F" w:rsidRDefault="009C7C72" w:rsidP="00CA0AA3">
      <w:pPr>
        <w:pStyle w:val="ListParagraph"/>
        <w:numPr>
          <w:ilvl w:val="0"/>
          <w:numId w:val="15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ist in preparation of </w:t>
      </w:r>
      <w:r w:rsidR="00CA0AA3" w:rsidRPr="00DA0D4F">
        <w:rPr>
          <w:rFonts w:ascii="Times New Roman" w:hAnsi="Times New Roman" w:cs="Times New Roman"/>
          <w:sz w:val="24"/>
          <w:szCs w:val="24"/>
        </w:rPr>
        <w:t xml:space="preserve"> RTI </w:t>
      </w:r>
      <w:r>
        <w:rPr>
          <w:rFonts w:ascii="Times New Roman" w:hAnsi="Times New Roman" w:cs="Times New Roman"/>
          <w:sz w:val="24"/>
          <w:szCs w:val="24"/>
        </w:rPr>
        <w:t xml:space="preserve">replies </w:t>
      </w:r>
      <w:r w:rsidR="00CA0AA3" w:rsidRPr="00DA0D4F">
        <w:rPr>
          <w:rFonts w:ascii="Times New Roman" w:hAnsi="Times New Roman" w:cs="Times New Roman"/>
          <w:sz w:val="24"/>
          <w:szCs w:val="24"/>
        </w:rPr>
        <w:t>and Public Grievances related to NMOOP.</w:t>
      </w:r>
    </w:p>
    <w:p w:rsidR="00CA0AA3" w:rsidRPr="00C72133" w:rsidRDefault="00CA0AA3" w:rsidP="00C72133">
      <w:pPr>
        <w:pStyle w:val="ListParagraph"/>
        <w:numPr>
          <w:ilvl w:val="0"/>
          <w:numId w:val="15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A0D4F">
        <w:rPr>
          <w:rFonts w:ascii="Times New Roman" w:hAnsi="Times New Roman" w:cs="Times New Roman"/>
          <w:sz w:val="24"/>
          <w:szCs w:val="24"/>
        </w:rPr>
        <w:t>Matters Related to NMOOP schemes</w:t>
      </w:r>
      <w:r w:rsidR="00C72133">
        <w:rPr>
          <w:rFonts w:ascii="Times New Roman" w:hAnsi="Times New Roman" w:cs="Times New Roman"/>
          <w:sz w:val="24"/>
          <w:szCs w:val="24"/>
        </w:rPr>
        <w:t xml:space="preserve"> and </w:t>
      </w:r>
      <w:r w:rsidRPr="00C72133">
        <w:rPr>
          <w:rFonts w:ascii="Times New Roman" w:hAnsi="Times New Roman" w:cs="Times New Roman"/>
          <w:sz w:val="24"/>
          <w:szCs w:val="24"/>
        </w:rPr>
        <w:t>other Ministries.</w:t>
      </w:r>
    </w:p>
    <w:p w:rsidR="00CA0AA3" w:rsidRPr="00045F6F" w:rsidRDefault="00CA0AA3" w:rsidP="00CA0AA3">
      <w:pPr>
        <w:pStyle w:val="ListParagraph"/>
        <w:numPr>
          <w:ilvl w:val="0"/>
          <w:numId w:val="15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A0D4F">
        <w:rPr>
          <w:rFonts w:ascii="Times New Roman" w:hAnsi="Times New Roman" w:cs="Times New Roman"/>
          <w:sz w:val="24"/>
          <w:szCs w:val="24"/>
        </w:rPr>
        <w:t>Any other assignments as per kind direction of Senior Officer’s.</w:t>
      </w:r>
    </w:p>
    <w:p w:rsidR="00CA0AA3" w:rsidRDefault="00CA0AA3" w:rsidP="00CA0AA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:rsidR="00CA0AA3" w:rsidRPr="00DD51F1" w:rsidRDefault="00CA0AA3" w:rsidP="00CA0AA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D51F1">
        <w:rPr>
          <w:rFonts w:ascii="Times New Roman" w:hAnsi="Times New Roman" w:cs="Times New Roman"/>
          <w:b/>
          <w:bCs/>
          <w:sz w:val="24"/>
          <w:szCs w:val="24"/>
        </w:rPr>
        <w:t>Ashutosh Pandey, Tech. Asst. (Coord./OS)</w:t>
      </w:r>
    </w:p>
    <w:p w:rsidR="00CA0AA3" w:rsidRPr="00DA0D4F" w:rsidRDefault="00CA0AA3" w:rsidP="00CA0AA3">
      <w:pPr>
        <w:pStyle w:val="ListParagraph"/>
        <w:numPr>
          <w:ilvl w:val="0"/>
          <w:numId w:val="16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A0D4F">
        <w:rPr>
          <w:rFonts w:ascii="Times New Roman" w:hAnsi="Times New Roman" w:cs="Times New Roman"/>
          <w:sz w:val="24"/>
          <w:szCs w:val="24"/>
        </w:rPr>
        <w:t>Preparation of state-wise Annual Action Plan (AAP) and appraisal for approval.</w:t>
      </w:r>
    </w:p>
    <w:p w:rsidR="00CA0AA3" w:rsidRPr="00DA0D4F" w:rsidRDefault="00CA0AA3" w:rsidP="00CA0AA3">
      <w:pPr>
        <w:pStyle w:val="ListParagraph"/>
        <w:numPr>
          <w:ilvl w:val="0"/>
          <w:numId w:val="16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A0D4F">
        <w:rPr>
          <w:rFonts w:ascii="Times New Roman" w:hAnsi="Times New Roman" w:cs="Times New Roman"/>
          <w:sz w:val="24"/>
          <w:szCs w:val="24"/>
        </w:rPr>
        <w:t>Compilation of physical &amp; financial progress including Utilization certificates.</w:t>
      </w:r>
    </w:p>
    <w:p w:rsidR="00CA0AA3" w:rsidRPr="00DA0D4F" w:rsidRDefault="00CA0AA3" w:rsidP="00CA0AA3">
      <w:pPr>
        <w:pStyle w:val="ListParagraph"/>
        <w:numPr>
          <w:ilvl w:val="0"/>
          <w:numId w:val="16"/>
        </w:numPr>
        <w:spacing w:after="0"/>
        <w:ind w:left="5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A0D4F">
        <w:rPr>
          <w:rFonts w:ascii="Times New Roman" w:hAnsi="Times New Roman" w:cs="Times New Roman"/>
          <w:sz w:val="24"/>
          <w:szCs w:val="24"/>
        </w:rPr>
        <w:t>Seeking progress Reports and processing for release of funds.</w:t>
      </w:r>
    </w:p>
    <w:p w:rsidR="00CA0AA3" w:rsidRPr="00DA0D4F" w:rsidRDefault="00CA0AA3" w:rsidP="00CA0AA3">
      <w:pPr>
        <w:pStyle w:val="ListParagraph"/>
        <w:numPr>
          <w:ilvl w:val="0"/>
          <w:numId w:val="16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A0D4F">
        <w:rPr>
          <w:rFonts w:ascii="Times New Roman" w:hAnsi="Times New Roman" w:cs="Times New Roman"/>
          <w:sz w:val="24"/>
          <w:szCs w:val="24"/>
        </w:rPr>
        <w:t>Organizing Seminars/ Workshop/ Kisan mela/ meetings related to  NMOOP.</w:t>
      </w:r>
    </w:p>
    <w:p w:rsidR="00CA0AA3" w:rsidRPr="00E36A0C" w:rsidRDefault="00CA0AA3" w:rsidP="00E36A0C">
      <w:pPr>
        <w:pStyle w:val="ListParagraph"/>
        <w:numPr>
          <w:ilvl w:val="0"/>
          <w:numId w:val="16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A0D4F">
        <w:rPr>
          <w:rFonts w:ascii="Times New Roman" w:hAnsi="Times New Roman" w:cs="Times New Roman"/>
          <w:sz w:val="24"/>
          <w:szCs w:val="24"/>
        </w:rPr>
        <w:t>Reply of Parliamentary Matters related to N</w:t>
      </w:r>
      <w:r w:rsidR="00E36A0C">
        <w:rPr>
          <w:rFonts w:ascii="Times New Roman" w:hAnsi="Times New Roman" w:cs="Times New Roman"/>
          <w:sz w:val="24"/>
          <w:szCs w:val="24"/>
        </w:rPr>
        <w:t>MOOP,</w:t>
      </w:r>
      <w:r w:rsidR="00C72133">
        <w:rPr>
          <w:rFonts w:ascii="Times New Roman" w:hAnsi="Times New Roman" w:cs="Times New Roman"/>
          <w:sz w:val="24"/>
          <w:szCs w:val="24"/>
        </w:rPr>
        <w:t xml:space="preserve">  PMO </w:t>
      </w:r>
      <w:r w:rsidR="00E36A0C">
        <w:rPr>
          <w:rFonts w:ascii="Times New Roman" w:hAnsi="Times New Roman" w:cs="Times New Roman"/>
          <w:sz w:val="24"/>
          <w:szCs w:val="24"/>
        </w:rPr>
        <w:t xml:space="preserve"> &amp; VIP </w:t>
      </w:r>
      <w:r w:rsidR="00C72133">
        <w:rPr>
          <w:rFonts w:ascii="Times New Roman" w:hAnsi="Times New Roman" w:cs="Times New Roman"/>
          <w:sz w:val="24"/>
          <w:szCs w:val="24"/>
        </w:rPr>
        <w:t>References</w:t>
      </w:r>
      <w:r w:rsidR="00E36A0C">
        <w:rPr>
          <w:rFonts w:ascii="Times New Roman" w:hAnsi="Times New Roman" w:cs="Times New Roman"/>
          <w:sz w:val="24"/>
          <w:szCs w:val="24"/>
        </w:rPr>
        <w:t>,</w:t>
      </w:r>
    </w:p>
    <w:p w:rsidR="00CA0AA3" w:rsidRPr="00E36A0C" w:rsidRDefault="00E36A0C" w:rsidP="00E36A0C">
      <w:pPr>
        <w:pStyle w:val="ListParagraph"/>
        <w:numPr>
          <w:ilvl w:val="0"/>
          <w:numId w:val="16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ist in preparation to RTI queries, </w:t>
      </w:r>
      <w:r w:rsidR="00CA0AA3" w:rsidRPr="00DA0D4F">
        <w:rPr>
          <w:rFonts w:ascii="Times New Roman" w:hAnsi="Times New Roman" w:cs="Times New Roman"/>
          <w:sz w:val="24"/>
          <w:szCs w:val="24"/>
        </w:rPr>
        <w:t>Public Grievances</w:t>
      </w:r>
      <w:r>
        <w:rPr>
          <w:rFonts w:ascii="Times New Roman" w:hAnsi="Times New Roman" w:cs="Times New Roman"/>
          <w:sz w:val="24"/>
          <w:szCs w:val="24"/>
        </w:rPr>
        <w:t xml:space="preserve"> and any other matter </w:t>
      </w:r>
      <w:r w:rsidR="00CA0AA3" w:rsidRPr="00DA0D4F">
        <w:rPr>
          <w:rFonts w:ascii="Times New Roman" w:hAnsi="Times New Roman" w:cs="Times New Roman"/>
          <w:sz w:val="24"/>
          <w:szCs w:val="24"/>
        </w:rPr>
        <w:t xml:space="preserve"> related to NMOOP.</w:t>
      </w:r>
    </w:p>
    <w:p w:rsidR="00BB4C31" w:rsidRPr="008808DA" w:rsidRDefault="00CA0AA3" w:rsidP="00E36A0C">
      <w:pPr>
        <w:pStyle w:val="ListParagraph"/>
        <w:numPr>
          <w:ilvl w:val="0"/>
          <w:numId w:val="16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A0D4F">
        <w:rPr>
          <w:rFonts w:ascii="Times New Roman" w:hAnsi="Times New Roman" w:cs="Times New Roman"/>
          <w:sz w:val="24"/>
          <w:szCs w:val="24"/>
        </w:rPr>
        <w:t xml:space="preserve">Any other </w:t>
      </w:r>
      <w:r w:rsidR="00E36A0C">
        <w:rPr>
          <w:rFonts w:ascii="Times New Roman" w:hAnsi="Times New Roman" w:cs="Times New Roman"/>
          <w:sz w:val="24"/>
          <w:szCs w:val="24"/>
        </w:rPr>
        <w:t>work assigned by Senior Officers.</w:t>
      </w:r>
    </w:p>
    <w:p w:rsidR="00BB4C31" w:rsidRPr="00E506A0" w:rsidRDefault="00BB4C31" w:rsidP="00BB4C31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506A0">
        <w:rPr>
          <w:rFonts w:ascii="Times New Roman" w:hAnsi="Times New Roman" w:cs="Times New Roman"/>
          <w:b/>
          <w:sz w:val="24"/>
          <w:szCs w:val="24"/>
          <w:u w:val="single"/>
        </w:rPr>
        <w:t>Crop Administrative-II Unit</w:t>
      </w:r>
    </w:p>
    <w:p w:rsidR="00BB4C31" w:rsidRPr="00E506A0" w:rsidRDefault="00BB4C31" w:rsidP="00BB4C31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506A0">
        <w:rPr>
          <w:rFonts w:ascii="Times New Roman" w:hAnsi="Times New Roman" w:cs="Times New Roman"/>
          <w:b/>
          <w:sz w:val="24"/>
          <w:szCs w:val="24"/>
        </w:rPr>
        <w:t>Room No.541, Krishi Bhawan</w:t>
      </w:r>
    </w:p>
    <w:p w:rsidR="00BB4C31" w:rsidRDefault="00BB4C31" w:rsidP="00BB4C31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:rsidR="00BB4C31" w:rsidRPr="00DD51F1" w:rsidRDefault="00BB4C31" w:rsidP="00BB4C31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D51F1">
        <w:rPr>
          <w:rFonts w:ascii="Times New Roman" w:hAnsi="Times New Roman" w:cs="Times New Roman"/>
          <w:b/>
          <w:bCs/>
          <w:sz w:val="24"/>
          <w:szCs w:val="24"/>
        </w:rPr>
        <w:t>Smt. Madhu Hunda, SO, (CA-II)</w:t>
      </w:r>
    </w:p>
    <w:p w:rsidR="00BB4C31" w:rsidRPr="00DD51F1" w:rsidRDefault="00BB4C31" w:rsidP="00224A14">
      <w:pPr>
        <w:pStyle w:val="ListParagraph"/>
        <w:numPr>
          <w:ilvl w:val="0"/>
          <w:numId w:val="9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 xml:space="preserve">Preparation of Demand for Grants, BE-RE, Outcome/Performance Budget of NMOOP Scheme.  </w:t>
      </w:r>
    </w:p>
    <w:p w:rsidR="00BB4C31" w:rsidRPr="00DD51F1" w:rsidRDefault="00BB4C31" w:rsidP="00224A14">
      <w:pPr>
        <w:pStyle w:val="ListParagraph"/>
        <w:numPr>
          <w:ilvl w:val="0"/>
          <w:numId w:val="9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 xml:space="preserve">Issue of </w:t>
      </w:r>
      <w:r>
        <w:rPr>
          <w:rFonts w:ascii="Times New Roman" w:hAnsi="Times New Roman" w:cs="Times New Roman"/>
          <w:sz w:val="24"/>
          <w:szCs w:val="24"/>
        </w:rPr>
        <w:t>administrative</w:t>
      </w:r>
      <w:r w:rsidR="00224A1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pproval, </w:t>
      </w:r>
      <w:r w:rsidRPr="00DD51F1">
        <w:rPr>
          <w:rFonts w:ascii="Times New Roman" w:hAnsi="Times New Roman" w:cs="Times New Roman"/>
          <w:sz w:val="24"/>
          <w:szCs w:val="24"/>
        </w:rPr>
        <w:t xml:space="preserve">Sanction Orders, checking of online bills, RTGS details and booking of funds for transfer to States/Implementing Agencies </w:t>
      </w:r>
      <w:r w:rsidR="00224A14">
        <w:rPr>
          <w:rFonts w:ascii="Times New Roman" w:hAnsi="Times New Roman" w:cs="Times New Roman"/>
          <w:sz w:val="24"/>
          <w:szCs w:val="24"/>
        </w:rPr>
        <w:t xml:space="preserve"> and r</w:t>
      </w:r>
      <w:r>
        <w:rPr>
          <w:rFonts w:ascii="Times New Roman" w:hAnsi="Times New Roman" w:cs="Times New Roman"/>
          <w:sz w:val="24"/>
          <w:szCs w:val="24"/>
        </w:rPr>
        <w:t xml:space="preserve">evalidation of unspent balance of previous years available </w:t>
      </w:r>
      <w:r w:rsidRPr="00DD51F1">
        <w:rPr>
          <w:rFonts w:ascii="Times New Roman" w:hAnsi="Times New Roman" w:cs="Times New Roman"/>
          <w:sz w:val="24"/>
          <w:szCs w:val="24"/>
        </w:rPr>
        <w:t>under NMOOP Scheme.</w:t>
      </w:r>
    </w:p>
    <w:p w:rsidR="00BB4C31" w:rsidRPr="00DD51F1" w:rsidRDefault="00BB4C31" w:rsidP="00224A14">
      <w:pPr>
        <w:pStyle w:val="ListParagraph"/>
        <w:numPr>
          <w:ilvl w:val="0"/>
          <w:numId w:val="9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Disbursal of funds and keeping their record and availability of balance funds.</w:t>
      </w:r>
    </w:p>
    <w:p w:rsidR="00CA7767" w:rsidRDefault="00BB4C31" w:rsidP="00224A14">
      <w:pPr>
        <w:pStyle w:val="ListParagraph"/>
        <w:numPr>
          <w:ilvl w:val="0"/>
          <w:numId w:val="9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BB4C31">
        <w:rPr>
          <w:rFonts w:ascii="Times New Roman" w:hAnsi="Times New Roman" w:cs="Times New Roman"/>
          <w:sz w:val="24"/>
          <w:szCs w:val="24"/>
        </w:rPr>
        <w:t xml:space="preserve">Providing information for framing replies to Parliament Questions, examination of Parliamentary Standing Committee </w:t>
      </w:r>
      <w:r w:rsidR="00CA7767">
        <w:rPr>
          <w:rFonts w:ascii="Times New Roman" w:hAnsi="Times New Roman" w:cs="Times New Roman"/>
          <w:sz w:val="24"/>
          <w:szCs w:val="24"/>
        </w:rPr>
        <w:t>on</w:t>
      </w:r>
      <w:r w:rsidRPr="00BB4C31">
        <w:rPr>
          <w:rFonts w:ascii="Times New Roman" w:hAnsi="Times New Roman" w:cs="Times New Roman"/>
          <w:sz w:val="24"/>
          <w:szCs w:val="24"/>
        </w:rPr>
        <w:t xml:space="preserve"> Agriculture, RTI Applications</w:t>
      </w:r>
      <w:r w:rsidR="00CA7767">
        <w:rPr>
          <w:rFonts w:ascii="Times New Roman" w:hAnsi="Times New Roman" w:cs="Times New Roman"/>
          <w:sz w:val="24"/>
          <w:szCs w:val="24"/>
        </w:rPr>
        <w:t xml:space="preserve">, </w:t>
      </w:r>
      <w:r w:rsidRPr="00BB4C31">
        <w:rPr>
          <w:rFonts w:ascii="Times New Roman" w:hAnsi="Times New Roman" w:cs="Times New Roman"/>
          <w:sz w:val="24"/>
          <w:szCs w:val="24"/>
        </w:rPr>
        <w:t>VIP references and all financial information in respect of NMOOP Scheme</w:t>
      </w:r>
      <w:r w:rsidR="00CA7767">
        <w:rPr>
          <w:rFonts w:ascii="Times New Roman" w:hAnsi="Times New Roman" w:cs="Times New Roman"/>
          <w:sz w:val="24"/>
          <w:szCs w:val="24"/>
        </w:rPr>
        <w:t>.</w:t>
      </w:r>
    </w:p>
    <w:p w:rsidR="00BB4C31" w:rsidRPr="00BB4C31" w:rsidRDefault="00CA7767" w:rsidP="00224A14">
      <w:pPr>
        <w:pStyle w:val="ListParagraph"/>
        <w:numPr>
          <w:ilvl w:val="0"/>
          <w:numId w:val="9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iding all financial information in respect of NMOOP Scheme </w:t>
      </w:r>
      <w:r w:rsidR="00BB4C31" w:rsidRPr="00BB4C31">
        <w:rPr>
          <w:rFonts w:ascii="Times New Roman" w:hAnsi="Times New Roman" w:cs="Times New Roman"/>
          <w:sz w:val="24"/>
          <w:szCs w:val="24"/>
        </w:rPr>
        <w:t xml:space="preserve"> sought by PC</w:t>
      </w:r>
      <w:r>
        <w:rPr>
          <w:rFonts w:ascii="Times New Roman" w:hAnsi="Times New Roman" w:cs="Times New Roman"/>
          <w:sz w:val="24"/>
          <w:szCs w:val="24"/>
        </w:rPr>
        <w:t>/SP Divisio</w:t>
      </w:r>
      <w:r w:rsidR="00224A14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,  Budget Division and any other Division of DAC&amp;FW.</w:t>
      </w:r>
    </w:p>
    <w:p w:rsidR="00BB4C31" w:rsidRPr="00CA7767" w:rsidRDefault="00BB4C31" w:rsidP="00224A14">
      <w:pPr>
        <w:pStyle w:val="ListParagraph"/>
        <w:numPr>
          <w:ilvl w:val="0"/>
          <w:numId w:val="9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CA7767">
        <w:rPr>
          <w:rFonts w:ascii="Times New Roman" w:hAnsi="Times New Roman" w:cs="Times New Roman"/>
          <w:sz w:val="24"/>
          <w:szCs w:val="24"/>
        </w:rPr>
        <w:t>Coordination of Monthly/Quarterly Expenditure from Sections in the Division.  Preparation/submission of comments on the observations made by PAO on the bills</w:t>
      </w:r>
      <w:r w:rsidR="00CA7767">
        <w:rPr>
          <w:rFonts w:ascii="Times New Roman" w:hAnsi="Times New Roman" w:cs="Times New Roman"/>
          <w:sz w:val="24"/>
          <w:szCs w:val="24"/>
        </w:rPr>
        <w:t xml:space="preserve"> and Audit Paras</w:t>
      </w:r>
      <w:r w:rsidRPr="00CA7767">
        <w:rPr>
          <w:rFonts w:ascii="Times New Roman" w:hAnsi="Times New Roman" w:cs="Times New Roman"/>
          <w:sz w:val="24"/>
          <w:szCs w:val="24"/>
        </w:rPr>
        <w:t xml:space="preserve"> of NMOOP Scheme.</w:t>
      </w:r>
    </w:p>
    <w:p w:rsidR="00BB4C31" w:rsidRDefault="00BB4C31" w:rsidP="00224A14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BB4C31" w:rsidRPr="00DD51F1" w:rsidRDefault="00BB4C31" w:rsidP="00224A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hri </w:t>
      </w:r>
      <w:r w:rsidRPr="00DD51F1">
        <w:rPr>
          <w:rFonts w:ascii="Times New Roman" w:hAnsi="Times New Roman" w:cs="Times New Roman"/>
          <w:b/>
          <w:bCs/>
          <w:sz w:val="24"/>
          <w:szCs w:val="24"/>
        </w:rPr>
        <w:t>M.K.Mathur, ASO (CA-II)</w:t>
      </w:r>
    </w:p>
    <w:p w:rsidR="00BB4C31" w:rsidRPr="00DA0D4F" w:rsidRDefault="00BB4C31" w:rsidP="00224A14">
      <w:pPr>
        <w:pStyle w:val="ListParagraph"/>
        <w:numPr>
          <w:ilvl w:val="0"/>
          <w:numId w:val="17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A0D4F">
        <w:rPr>
          <w:rFonts w:ascii="Times New Roman" w:hAnsi="Times New Roman" w:cs="Times New Roman"/>
          <w:sz w:val="24"/>
          <w:szCs w:val="24"/>
        </w:rPr>
        <w:t>Di</w:t>
      </w:r>
      <w:r w:rsidR="00CA7767">
        <w:rPr>
          <w:rFonts w:ascii="Times New Roman" w:hAnsi="Times New Roman" w:cs="Times New Roman"/>
          <w:sz w:val="24"/>
          <w:szCs w:val="24"/>
        </w:rPr>
        <w:t>arising incoming receipts and despatch of letters and FTS.</w:t>
      </w:r>
    </w:p>
    <w:p w:rsidR="00BB4C31" w:rsidRPr="00DA0D4F" w:rsidRDefault="00BB4C31" w:rsidP="00224A14">
      <w:pPr>
        <w:pStyle w:val="ListParagraph"/>
        <w:numPr>
          <w:ilvl w:val="0"/>
          <w:numId w:val="17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A0D4F">
        <w:rPr>
          <w:rFonts w:ascii="Times New Roman" w:hAnsi="Times New Roman" w:cs="Times New Roman"/>
          <w:sz w:val="24"/>
          <w:szCs w:val="24"/>
        </w:rPr>
        <w:t>Issue of sanctions and bills for funds release of NMOOP Scheme.</w:t>
      </w:r>
    </w:p>
    <w:p w:rsidR="00BB4C31" w:rsidRPr="00DA0D4F" w:rsidRDefault="00BB4C31" w:rsidP="00224A14">
      <w:pPr>
        <w:pStyle w:val="ListParagraph"/>
        <w:numPr>
          <w:ilvl w:val="0"/>
          <w:numId w:val="17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A0D4F">
        <w:rPr>
          <w:rFonts w:ascii="Times New Roman" w:hAnsi="Times New Roman" w:cs="Times New Roman"/>
          <w:sz w:val="24"/>
          <w:szCs w:val="24"/>
        </w:rPr>
        <w:t>Maintaining of Expenditure Register in respect of NMOOP Schem</w:t>
      </w:r>
      <w:r w:rsidR="00BF1D48">
        <w:rPr>
          <w:rFonts w:ascii="Times New Roman" w:hAnsi="Times New Roman" w:cs="Times New Roman"/>
          <w:sz w:val="24"/>
          <w:szCs w:val="24"/>
        </w:rPr>
        <w:t>e for funds released as per GFR and Guard File in the Section.</w:t>
      </w:r>
      <w:r w:rsidRPr="00DA0D4F">
        <w:rPr>
          <w:rFonts w:ascii="Times New Roman" w:hAnsi="Times New Roman" w:cs="Times New Roman"/>
          <w:sz w:val="24"/>
          <w:szCs w:val="24"/>
        </w:rPr>
        <w:tab/>
      </w:r>
    </w:p>
    <w:p w:rsidR="00BB4C31" w:rsidRPr="00CA7767" w:rsidRDefault="00BF1D48" w:rsidP="00224A14">
      <w:pPr>
        <w:pStyle w:val="ListParagraph"/>
        <w:numPr>
          <w:ilvl w:val="0"/>
          <w:numId w:val="17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roviding</w:t>
      </w:r>
      <w:r w:rsidR="00BB4C31" w:rsidRPr="00CA7767">
        <w:rPr>
          <w:rFonts w:ascii="Times New Roman" w:hAnsi="Times New Roman" w:cs="Times New Roman"/>
          <w:sz w:val="24"/>
          <w:szCs w:val="24"/>
        </w:rPr>
        <w:t xml:space="preserve"> all financial information in respect of NMOOP Scheme sought by PC Division, SP Division and Budget Division/any other Division of DAC..</w:t>
      </w:r>
    </w:p>
    <w:p w:rsidR="00BB4C31" w:rsidRDefault="00BB4C31" w:rsidP="00BF1D48">
      <w:pPr>
        <w:pStyle w:val="ListParagraph"/>
        <w:numPr>
          <w:ilvl w:val="0"/>
          <w:numId w:val="17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A0D4F">
        <w:rPr>
          <w:rFonts w:ascii="Times New Roman" w:hAnsi="Times New Roman" w:cs="Times New Roman"/>
          <w:sz w:val="24"/>
          <w:szCs w:val="24"/>
        </w:rPr>
        <w:t>Collecting material for Coordination of Monthly/Quarterly Expenditure from Sections in the Division.  Sending quarterly expenditure reports to Budget Division for further submission to Ministry of Finance.</w:t>
      </w:r>
    </w:p>
    <w:p w:rsidR="008808DA" w:rsidRPr="008808DA" w:rsidRDefault="008808DA" w:rsidP="008808DA">
      <w:pPr>
        <w:pStyle w:val="ListParagraph"/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</w:p>
    <w:p w:rsidR="00BB4C31" w:rsidRPr="00DD51F1" w:rsidRDefault="00BB4C31" w:rsidP="00224A14">
      <w:pPr>
        <w:spacing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hri </w:t>
      </w:r>
      <w:r w:rsidRPr="00DD51F1">
        <w:rPr>
          <w:rFonts w:ascii="Times New Roman" w:hAnsi="Times New Roman" w:cs="Times New Roman"/>
          <w:b/>
          <w:bCs/>
          <w:sz w:val="24"/>
          <w:szCs w:val="24"/>
        </w:rPr>
        <w:t>Dinesh Kumar, DEO (CA-II)</w:t>
      </w:r>
    </w:p>
    <w:p w:rsidR="00BB4C31" w:rsidRPr="00DD51F1" w:rsidRDefault="00BB4C31" w:rsidP="00224A14">
      <w:pPr>
        <w:pStyle w:val="ListParagraph"/>
        <w:numPr>
          <w:ilvl w:val="0"/>
          <w:numId w:val="10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Preparing Sanction Orders an</w:t>
      </w:r>
      <w:r w:rsidR="00BF1D48">
        <w:rPr>
          <w:rFonts w:ascii="Times New Roman" w:hAnsi="Times New Roman" w:cs="Times New Roman"/>
          <w:sz w:val="24"/>
          <w:szCs w:val="24"/>
        </w:rPr>
        <w:t>d generating bills online, RTGS, SOM, updating the same.</w:t>
      </w:r>
    </w:p>
    <w:p w:rsidR="00BB4C31" w:rsidRPr="00CA7767" w:rsidRDefault="00BB4C31" w:rsidP="00224A14">
      <w:pPr>
        <w:pStyle w:val="ListParagraph"/>
        <w:numPr>
          <w:ilvl w:val="0"/>
          <w:numId w:val="10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Maintaining all information regarding Alloca</w:t>
      </w:r>
      <w:r w:rsidR="00CA7767">
        <w:rPr>
          <w:rFonts w:ascii="Times New Roman" w:hAnsi="Times New Roman" w:cs="Times New Roman"/>
          <w:sz w:val="24"/>
          <w:szCs w:val="24"/>
        </w:rPr>
        <w:t>tion, Release of funds in excel and updating data of NMOOP Scheme.</w:t>
      </w:r>
    </w:p>
    <w:p w:rsidR="00BB4C31" w:rsidRPr="00DD51F1" w:rsidRDefault="00BB4C31" w:rsidP="00224A14">
      <w:pPr>
        <w:pStyle w:val="ListParagraph"/>
        <w:numPr>
          <w:ilvl w:val="0"/>
          <w:numId w:val="10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All typing work in the Section.</w:t>
      </w:r>
    </w:p>
    <w:p w:rsidR="00BB4C31" w:rsidRPr="00DD51F1" w:rsidRDefault="00BB4C31" w:rsidP="00224A14">
      <w:pPr>
        <w:pStyle w:val="ListParagraph"/>
        <w:numPr>
          <w:ilvl w:val="0"/>
          <w:numId w:val="10"/>
        </w:numPr>
        <w:spacing w:after="0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Revalidation of unspent balance of previous year available wi</w:t>
      </w:r>
      <w:r w:rsidR="00CA7767">
        <w:rPr>
          <w:rFonts w:ascii="Times New Roman" w:hAnsi="Times New Roman" w:cs="Times New Roman"/>
          <w:sz w:val="24"/>
          <w:szCs w:val="24"/>
        </w:rPr>
        <w:t>th States/Implementing Agencies, Appropriat</w:t>
      </w:r>
      <w:r w:rsidR="00486257">
        <w:rPr>
          <w:rFonts w:ascii="Times New Roman" w:hAnsi="Times New Roman" w:cs="Times New Roman"/>
          <w:sz w:val="24"/>
          <w:szCs w:val="24"/>
        </w:rPr>
        <w:t>i</w:t>
      </w:r>
      <w:r w:rsidR="00CA7767">
        <w:rPr>
          <w:rFonts w:ascii="Times New Roman" w:hAnsi="Times New Roman" w:cs="Times New Roman"/>
          <w:sz w:val="24"/>
          <w:szCs w:val="24"/>
        </w:rPr>
        <w:t>on and Re-appropriation of funds under NMOOP Scheme.</w:t>
      </w:r>
    </w:p>
    <w:p w:rsidR="00CA0AA3" w:rsidRPr="00BF1D48" w:rsidRDefault="00CA0AA3" w:rsidP="00BF1D48">
      <w:pPr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  <w:lang w:val="en-IN"/>
        </w:rPr>
      </w:pPr>
    </w:p>
    <w:p w:rsidR="00CA0AA3" w:rsidRPr="00460D4E" w:rsidRDefault="00CA0AA3" w:rsidP="00CA0AA3">
      <w:pPr>
        <w:pStyle w:val="NoSpacing"/>
        <w:ind w:left="36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60D4E">
        <w:rPr>
          <w:rFonts w:ascii="Times New Roman" w:hAnsi="Times New Roman" w:cs="Times New Roman"/>
          <w:b/>
          <w:sz w:val="24"/>
          <w:szCs w:val="24"/>
          <w:u w:val="single"/>
        </w:rPr>
        <w:t>Administration &amp; Coordination (Oilseeds)</w:t>
      </w:r>
    </w:p>
    <w:p w:rsidR="00CA0AA3" w:rsidRPr="00460D4E" w:rsidRDefault="00CA0AA3" w:rsidP="00CA0AA3">
      <w:pPr>
        <w:pStyle w:val="NoSpacing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0D4E">
        <w:rPr>
          <w:rFonts w:ascii="Times New Roman" w:hAnsi="Times New Roman" w:cs="Times New Roman"/>
          <w:b/>
          <w:sz w:val="24"/>
          <w:szCs w:val="24"/>
        </w:rPr>
        <w:t>Cabin No.14, Shastri Bhawan</w:t>
      </w:r>
    </w:p>
    <w:p w:rsidR="00CA0AA3" w:rsidRPr="00561030" w:rsidRDefault="00CA0AA3" w:rsidP="00CA0AA3">
      <w:pPr>
        <w:spacing w:after="0"/>
        <w:ind w:hanging="14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61030">
        <w:rPr>
          <w:rFonts w:ascii="Times New Roman" w:hAnsi="Times New Roman" w:cs="Times New Roman"/>
          <w:b/>
          <w:bCs/>
          <w:sz w:val="24"/>
          <w:szCs w:val="24"/>
        </w:rPr>
        <w:t>Sh. Sukhpal Singh, SO(OS)</w:t>
      </w:r>
    </w:p>
    <w:p w:rsidR="00CA0AA3" w:rsidRDefault="00CA0AA3" w:rsidP="00CA0AA3">
      <w:pPr>
        <w:spacing w:after="0"/>
        <w:ind w:hanging="142"/>
        <w:jc w:val="both"/>
        <w:rPr>
          <w:rFonts w:ascii="Times New Roman" w:hAnsi="Times New Roman" w:cs="Times New Roman"/>
          <w:sz w:val="24"/>
          <w:szCs w:val="24"/>
        </w:rPr>
      </w:pPr>
    </w:p>
    <w:p w:rsidR="00CA0AA3" w:rsidRPr="005F71C8" w:rsidRDefault="00CA0AA3" w:rsidP="00CA0AA3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F71C8">
        <w:rPr>
          <w:rFonts w:ascii="Times New Roman" w:hAnsi="Times New Roman" w:cs="Times New Roman"/>
          <w:sz w:val="24"/>
          <w:szCs w:val="24"/>
        </w:rPr>
        <w:t>Salary of  NMOOP (TSG) Staff and their related matters</w:t>
      </w:r>
    </w:p>
    <w:p w:rsidR="00CA0AA3" w:rsidRPr="005F71C8" w:rsidRDefault="00CA0AA3" w:rsidP="00CA0AA3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F71C8">
        <w:rPr>
          <w:rFonts w:ascii="Times New Roman" w:hAnsi="Times New Roman" w:cs="Times New Roman"/>
          <w:sz w:val="24"/>
          <w:szCs w:val="24"/>
        </w:rPr>
        <w:t>RTI matters and Appeals</w:t>
      </w:r>
    </w:p>
    <w:p w:rsidR="00CA0AA3" w:rsidRPr="005F71C8" w:rsidRDefault="00CA0AA3" w:rsidP="00CA0AA3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F71C8">
        <w:rPr>
          <w:rFonts w:ascii="Times New Roman" w:hAnsi="Times New Roman" w:cs="Times New Roman"/>
          <w:sz w:val="24"/>
          <w:szCs w:val="24"/>
        </w:rPr>
        <w:t>Collection Coordination and compilation of information sought by various Divisions and forwarding to concerned Divisions.</w:t>
      </w:r>
    </w:p>
    <w:p w:rsidR="00CA0AA3" w:rsidRPr="005F71C8" w:rsidRDefault="00CA0AA3" w:rsidP="00CA0AA3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F71C8">
        <w:rPr>
          <w:rFonts w:ascii="Times New Roman" w:hAnsi="Times New Roman" w:cs="Times New Roman"/>
          <w:sz w:val="24"/>
          <w:szCs w:val="24"/>
        </w:rPr>
        <w:t xml:space="preserve">Matter regarding sanctioned strength and incumbency etc. in </w:t>
      </w:r>
      <w:r>
        <w:rPr>
          <w:rFonts w:ascii="Times New Roman" w:hAnsi="Times New Roman" w:cs="Times New Roman"/>
          <w:sz w:val="24"/>
          <w:szCs w:val="24"/>
        </w:rPr>
        <w:t>Oilseeds</w:t>
      </w:r>
      <w:r w:rsidRPr="005F71C8">
        <w:rPr>
          <w:rFonts w:ascii="Times New Roman" w:hAnsi="Times New Roman" w:cs="Times New Roman"/>
          <w:sz w:val="24"/>
          <w:szCs w:val="24"/>
        </w:rPr>
        <w:t xml:space="preserve"> Division.</w:t>
      </w:r>
    </w:p>
    <w:p w:rsidR="00CA0AA3" w:rsidRPr="00DF507E" w:rsidRDefault="00CA0AA3" w:rsidP="00CA0AA3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F507E">
        <w:rPr>
          <w:rFonts w:ascii="Times New Roman" w:hAnsi="Times New Roman" w:cs="Times New Roman"/>
          <w:sz w:val="24"/>
          <w:szCs w:val="24"/>
        </w:rPr>
        <w:t>Furnishing of information relat</w:t>
      </w:r>
      <w:r w:rsidR="00E36A0C">
        <w:rPr>
          <w:rFonts w:ascii="Times New Roman" w:hAnsi="Times New Roman" w:cs="Times New Roman"/>
          <w:sz w:val="24"/>
          <w:szCs w:val="24"/>
        </w:rPr>
        <w:t>ing to P</w:t>
      </w:r>
      <w:r w:rsidRPr="00DF507E">
        <w:rPr>
          <w:rFonts w:ascii="Times New Roman" w:hAnsi="Times New Roman" w:cs="Times New Roman"/>
          <w:sz w:val="24"/>
          <w:szCs w:val="24"/>
        </w:rPr>
        <w:t>arliament Questions/Assurance/Material for Ministries and higher officers etc.</w:t>
      </w:r>
    </w:p>
    <w:p w:rsidR="00CA0AA3" w:rsidRPr="005F71C8" w:rsidRDefault="00CA0AA3" w:rsidP="00CA0AA3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F71C8">
        <w:rPr>
          <w:rFonts w:ascii="Times New Roman" w:hAnsi="Times New Roman" w:cs="Times New Roman"/>
          <w:sz w:val="24"/>
          <w:szCs w:val="24"/>
        </w:rPr>
        <w:t xml:space="preserve">All general administrative work of </w:t>
      </w:r>
      <w:r>
        <w:rPr>
          <w:rFonts w:ascii="Times New Roman" w:hAnsi="Times New Roman" w:cs="Times New Roman"/>
          <w:sz w:val="24"/>
          <w:szCs w:val="24"/>
        </w:rPr>
        <w:t>Oilseeds</w:t>
      </w:r>
      <w:r w:rsidRPr="005F71C8">
        <w:rPr>
          <w:rFonts w:ascii="Times New Roman" w:hAnsi="Times New Roman" w:cs="Times New Roman"/>
          <w:sz w:val="24"/>
          <w:szCs w:val="24"/>
        </w:rPr>
        <w:t xml:space="preserve"> Section.</w:t>
      </w:r>
    </w:p>
    <w:p w:rsidR="00CA0AA3" w:rsidRPr="005F71C8" w:rsidRDefault="00CA0AA3" w:rsidP="00CA0AA3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F71C8">
        <w:rPr>
          <w:rFonts w:ascii="Times New Roman" w:hAnsi="Times New Roman" w:cs="Times New Roman"/>
          <w:sz w:val="24"/>
          <w:szCs w:val="24"/>
        </w:rPr>
        <w:t xml:space="preserve">Submission of Coordination and updated material/information in respect of </w:t>
      </w:r>
      <w:r>
        <w:rPr>
          <w:rFonts w:ascii="Times New Roman" w:hAnsi="Times New Roman" w:cs="Times New Roman"/>
          <w:sz w:val="24"/>
          <w:szCs w:val="24"/>
        </w:rPr>
        <w:t>Oilseeds</w:t>
      </w:r>
      <w:r w:rsidRPr="005F71C8">
        <w:rPr>
          <w:rFonts w:ascii="Times New Roman" w:hAnsi="Times New Roman" w:cs="Times New Roman"/>
          <w:sz w:val="24"/>
          <w:szCs w:val="24"/>
        </w:rPr>
        <w:t xml:space="preserve"> Division for the Weekly Senior Officers meeting  taken by Secretary (A&amp;C).</w:t>
      </w:r>
    </w:p>
    <w:p w:rsidR="00CA0AA3" w:rsidRPr="00E36A0C" w:rsidRDefault="00CA0AA3" w:rsidP="00E36A0C">
      <w:pPr>
        <w:spacing w:after="0"/>
        <w:ind w:left="218"/>
        <w:jc w:val="both"/>
        <w:rPr>
          <w:rFonts w:ascii="Times New Roman" w:hAnsi="Times New Roman" w:cs="Times New Roman"/>
          <w:sz w:val="24"/>
          <w:szCs w:val="24"/>
        </w:rPr>
      </w:pPr>
    </w:p>
    <w:p w:rsidR="00CA0AA3" w:rsidRDefault="00CA0AA3" w:rsidP="00CA0AA3">
      <w:pPr>
        <w:spacing w:after="0"/>
        <w:ind w:left="-142"/>
        <w:jc w:val="both"/>
        <w:rPr>
          <w:rFonts w:ascii="Times New Roman" w:hAnsi="Times New Roman" w:cs="Times New Roman"/>
          <w:sz w:val="24"/>
          <w:szCs w:val="24"/>
        </w:rPr>
      </w:pPr>
    </w:p>
    <w:p w:rsidR="00CA0AA3" w:rsidRPr="00561030" w:rsidRDefault="00CA0AA3" w:rsidP="00CA0AA3">
      <w:pPr>
        <w:spacing w:after="0"/>
        <w:ind w:left="-14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61030">
        <w:rPr>
          <w:rFonts w:ascii="Times New Roman" w:hAnsi="Times New Roman" w:cs="Times New Roman"/>
          <w:b/>
          <w:bCs/>
          <w:sz w:val="24"/>
          <w:szCs w:val="24"/>
        </w:rPr>
        <w:t>Sh.S.R.Kotiyal, ASO(OS)</w:t>
      </w:r>
    </w:p>
    <w:p w:rsidR="00CA0AA3" w:rsidRDefault="00CA0AA3" w:rsidP="00CA0AA3">
      <w:pPr>
        <w:pStyle w:val="ListParagraph"/>
        <w:numPr>
          <w:ilvl w:val="0"/>
          <w:numId w:val="2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60E46">
        <w:rPr>
          <w:rFonts w:ascii="Times New Roman" w:hAnsi="Times New Roman" w:cs="Times New Roman"/>
          <w:sz w:val="24"/>
          <w:szCs w:val="24"/>
        </w:rPr>
        <w:t xml:space="preserve">Coordination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Pr="00F60E46">
        <w:rPr>
          <w:rFonts w:ascii="Times New Roman" w:hAnsi="Times New Roman" w:cs="Times New Roman"/>
          <w:sz w:val="24"/>
          <w:szCs w:val="24"/>
        </w:rPr>
        <w:t xml:space="preserve">material/information in respect of </w:t>
      </w:r>
      <w:r>
        <w:rPr>
          <w:rFonts w:ascii="Times New Roman" w:hAnsi="Times New Roman" w:cs="Times New Roman"/>
          <w:sz w:val="24"/>
          <w:szCs w:val="24"/>
        </w:rPr>
        <w:t>Oilseeds</w:t>
      </w:r>
      <w:r w:rsidRPr="00F60E46">
        <w:rPr>
          <w:rFonts w:ascii="Times New Roman" w:hAnsi="Times New Roman" w:cs="Times New Roman"/>
          <w:sz w:val="24"/>
          <w:szCs w:val="24"/>
        </w:rPr>
        <w:t xml:space="preserve"> Division for the Weekly Senior Officers</w:t>
      </w:r>
      <w:r>
        <w:rPr>
          <w:rFonts w:ascii="Times New Roman" w:hAnsi="Times New Roman" w:cs="Times New Roman"/>
          <w:sz w:val="24"/>
          <w:szCs w:val="24"/>
        </w:rPr>
        <w:t xml:space="preserve"> Weekly </w:t>
      </w:r>
      <w:r w:rsidRPr="00F60E46">
        <w:rPr>
          <w:rFonts w:ascii="Times New Roman" w:hAnsi="Times New Roman" w:cs="Times New Roman"/>
          <w:sz w:val="24"/>
          <w:szCs w:val="24"/>
        </w:rPr>
        <w:t xml:space="preserve"> meeting  taken by Secretary (A&amp;C</w:t>
      </w:r>
      <w:r>
        <w:rPr>
          <w:rFonts w:ascii="Times New Roman" w:hAnsi="Times New Roman" w:cs="Times New Roman"/>
          <w:sz w:val="24"/>
          <w:szCs w:val="24"/>
        </w:rPr>
        <w:t>).</w:t>
      </w:r>
    </w:p>
    <w:p w:rsidR="00CA0AA3" w:rsidRPr="00FD712F" w:rsidRDefault="00CA0AA3" w:rsidP="00CA0AA3">
      <w:pPr>
        <w:pStyle w:val="ListParagraph"/>
        <w:numPr>
          <w:ilvl w:val="0"/>
          <w:numId w:val="2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D712F">
        <w:rPr>
          <w:rFonts w:ascii="Times New Roman" w:hAnsi="Times New Roman" w:cs="Times New Roman"/>
          <w:sz w:val="24"/>
          <w:szCs w:val="24"/>
        </w:rPr>
        <w:t>Collection compilation and coordination of information/material relating to VIP References, PMO References, Parliamentary Assurances, Court Case etc. In respect of OIL SEEDS Division and forwarding to concerned Division.</w:t>
      </w:r>
    </w:p>
    <w:p w:rsidR="00CA0AA3" w:rsidRDefault="00E36A0C" w:rsidP="00CA0AA3">
      <w:pPr>
        <w:pStyle w:val="ListParagraph"/>
        <w:numPr>
          <w:ilvl w:val="0"/>
          <w:numId w:val="2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ters regarding sanctioned</w:t>
      </w:r>
      <w:r w:rsidR="00CA0AA3">
        <w:rPr>
          <w:rFonts w:ascii="Times New Roman" w:hAnsi="Times New Roman" w:cs="Times New Roman"/>
          <w:sz w:val="24"/>
          <w:szCs w:val="24"/>
        </w:rPr>
        <w:t xml:space="preserve"> strength and incumbency etc. in Oilseeds Division.</w:t>
      </w:r>
    </w:p>
    <w:p w:rsidR="00CA0AA3" w:rsidRDefault="00E36A0C" w:rsidP="00CA0AA3">
      <w:pPr>
        <w:pStyle w:val="ListParagraph"/>
        <w:numPr>
          <w:ilvl w:val="0"/>
          <w:numId w:val="2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eping records &amp; f</w:t>
      </w:r>
      <w:r w:rsidR="00CA0AA3">
        <w:rPr>
          <w:rFonts w:ascii="Times New Roman" w:hAnsi="Times New Roman" w:cs="Times New Roman"/>
          <w:sz w:val="24"/>
          <w:szCs w:val="24"/>
        </w:rPr>
        <w:t>illing</w:t>
      </w:r>
      <w:r>
        <w:rPr>
          <w:rFonts w:ascii="Times New Roman" w:hAnsi="Times New Roman" w:cs="Times New Roman"/>
          <w:sz w:val="24"/>
          <w:szCs w:val="24"/>
        </w:rPr>
        <w:t xml:space="preserve"> up vacant </w:t>
      </w:r>
      <w:r w:rsidR="00CA0AA3">
        <w:rPr>
          <w:rFonts w:ascii="Times New Roman" w:hAnsi="Times New Roman" w:cs="Times New Roman"/>
          <w:sz w:val="24"/>
          <w:szCs w:val="24"/>
        </w:rPr>
        <w:t>posts  in Oilseeds Division.</w:t>
      </w:r>
    </w:p>
    <w:p w:rsidR="00CA0AA3" w:rsidRDefault="00E36A0C" w:rsidP="00CA0AA3">
      <w:pPr>
        <w:pStyle w:val="ListParagraph"/>
        <w:numPr>
          <w:ilvl w:val="0"/>
          <w:numId w:val="2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k related to </w:t>
      </w:r>
      <w:r w:rsidR="00CA0AA3">
        <w:rPr>
          <w:rFonts w:ascii="Times New Roman" w:hAnsi="Times New Roman" w:cs="Times New Roman"/>
          <w:sz w:val="24"/>
          <w:szCs w:val="24"/>
        </w:rPr>
        <w:t>Posting and transfer of Staff/ officers within Oilseeds Division.</w:t>
      </w:r>
    </w:p>
    <w:p w:rsidR="00CA0AA3" w:rsidRDefault="00CA0AA3" w:rsidP="00CA0AA3">
      <w:pPr>
        <w:pStyle w:val="ListParagraph"/>
        <w:numPr>
          <w:ilvl w:val="0"/>
          <w:numId w:val="2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general administrative work of Oilseeds Section.</w:t>
      </w:r>
    </w:p>
    <w:p w:rsidR="00CA0AA3" w:rsidRPr="00E36A0C" w:rsidRDefault="00E36A0C" w:rsidP="00E36A0C">
      <w:pPr>
        <w:pStyle w:val="ListParagraph"/>
        <w:numPr>
          <w:ilvl w:val="0"/>
          <w:numId w:val="2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ilation of m</w:t>
      </w:r>
      <w:r w:rsidR="00CA0AA3">
        <w:rPr>
          <w:rFonts w:ascii="Times New Roman" w:hAnsi="Times New Roman" w:cs="Times New Roman"/>
          <w:sz w:val="24"/>
          <w:szCs w:val="24"/>
        </w:rPr>
        <w:t>aterial for Annual Report</w:t>
      </w:r>
      <w:r>
        <w:rPr>
          <w:rFonts w:ascii="Times New Roman" w:hAnsi="Times New Roman" w:cs="Times New Roman"/>
          <w:sz w:val="24"/>
          <w:szCs w:val="24"/>
        </w:rPr>
        <w:t>/</w:t>
      </w:r>
      <w:r w:rsidR="00CA0AA3" w:rsidRPr="00E36A0C">
        <w:rPr>
          <w:rFonts w:ascii="Times New Roman" w:hAnsi="Times New Roman" w:cs="Times New Roman"/>
          <w:sz w:val="24"/>
          <w:szCs w:val="24"/>
        </w:rPr>
        <w:t>Report/Returns of the various Section’s</w:t>
      </w:r>
    </w:p>
    <w:p w:rsidR="00CA0AA3" w:rsidRDefault="00CA0AA3" w:rsidP="00CA0AA3">
      <w:pPr>
        <w:pStyle w:val="ListParagraph"/>
        <w:numPr>
          <w:ilvl w:val="0"/>
          <w:numId w:val="2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range the Stationer</w:t>
      </w:r>
      <w:r w:rsidR="00BF1D48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for the Section.</w:t>
      </w:r>
    </w:p>
    <w:p w:rsidR="00CA0AA3" w:rsidRPr="00561030" w:rsidRDefault="00CA0AA3" w:rsidP="00CA0AA3">
      <w:pPr>
        <w:spacing w:before="240" w:after="0"/>
        <w:ind w:left="-142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61030">
        <w:rPr>
          <w:rFonts w:ascii="Times New Roman" w:hAnsi="Times New Roman" w:cs="Times New Roman"/>
          <w:b/>
          <w:bCs/>
          <w:sz w:val="24"/>
          <w:szCs w:val="24"/>
        </w:rPr>
        <w:lastRenderedPageBreak/>
        <w:t>Sh. Subhash Kumar, SSA(OS)</w:t>
      </w:r>
    </w:p>
    <w:p w:rsidR="00CA0AA3" w:rsidRDefault="00CA0AA3" w:rsidP="00CA0AA3">
      <w:pPr>
        <w:pStyle w:val="ListParagraph"/>
        <w:numPr>
          <w:ilvl w:val="0"/>
          <w:numId w:val="25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 w:rsidRPr="00561030">
        <w:rPr>
          <w:rFonts w:ascii="Times New Roman" w:hAnsi="Times New Roman" w:cs="Times New Roman"/>
          <w:sz w:val="24"/>
          <w:szCs w:val="24"/>
        </w:rPr>
        <w:t>Monthly D.O. letter from Secretary (A&amp;C) to Cabinet Secretary- Monthly Report</w:t>
      </w:r>
    </w:p>
    <w:p w:rsidR="00CA0AA3" w:rsidRPr="003A06AA" w:rsidRDefault="00CA0AA3" w:rsidP="003A06AA">
      <w:pPr>
        <w:pStyle w:val="ListParagraph"/>
        <w:numPr>
          <w:ilvl w:val="0"/>
          <w:numId w:val="25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 w:rsidRPr="00561030">
        <w:rPr>
          <w:rFonts w:ascii="Times New Roman" w:hAnsi="Times New Roman" w:cs="Times New Roman"/>
          <w:sz w:val="24"/>
          <w:szCs w:val="24"/>
        </w:rPr>
        <w:t>Nomination of Nodal officers to deal with litigation in the Department details/Status of pen</w:t>
      </w:r>
      <w:r w:rsidR="003A06AA">
        <w:rPr>
          <w:rFonts w:ascii="Times New Roman" w:hAnsi="Times New Roman" w:cs="Times New Roman"/>
          <w:sz w:val="24"/>
          <w:szCs w:val="24"/>
        </w:rPr>
        <w:t xml:space="preserve">ding court cases, </w:t>
      </w:r>
      <w:r w:rsidRPr="003A06AA">
        <w:rPr>
          <w:rFonts w:ascii="Times New Roman" w:hAnsi="Times New Roman" w:cs="Times New Roman"/>
          <w:sz w:val="24"/>
          <w:szCs w:val="24"/>
        </w:rPr>
        <w:t xml:space="preserve">Inputs Pendency of Cases for sanction prosecution more than </w:t>
      </w:r>
      <w:r w:rsidR="003A06AA">
        <w:rPr>
          <w:rFonts w:ascii="Times New Roman" w:hAnsi="Times New Roman" w:cs="Times New Roman"/>
          <w:sz w:val="24"/>
          <w:szCs w:val="24"/>
        </w:rPr>
        <w:t>three months</w:t>
      </w:r>
      <w:r w:rsidRPr="003A06AA">
        <w:rPr>
          <w:rFonts w:ascii="Times New Roman" w:hAnsi="Times New Roman" w:cs="Times New Roman"/>
          <w:sz w:val="24"/>
          <w:szCs w:val="24"/>
        </w:rPr>
        <w:t>-Monthly Reports</w:t>
      </w:r>
    </w:p>
    <w:p w:rsidR="00CA0AA3" w:rsidRDefault="00CA0AA3" w:rsidP="00CA0AA3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61F68">
        <w:rPr>
          <w:rFonts w:ascii="Times New Roman" w:hAnsi="Times New Roman" w:cs="Times New Roman"/>
          <w:sz w:val="24"/>
          <w:szCs w:val="24"/>
        </w:rPr>
        <w:t xml:space="preserve">Implementation of the directions of Hon’ble Supreme Court to implementation to provisions of persons of Disabilities Act- 1995- Justice Sunanda Bhandare Foundation Vs. Union of India – </w:t>
      </w:r>
      <w:r w:rsidRPr="003B7A57">
        <w:rPr>
          <w:rFonts w:ascii="Times New Roman" w:hAnsi="Times New Roman" w:cs="Times New Roman"/>
          <w:sz w:val="24"/>
          <w:szCs w:val="24"/>
        </w:rPr>
        <w:t>Monthly Report</w:t>
      </w:r>
    </w:p>
    <w:p w:rsidR="00CA0AA3" w:rsidRDefault="00CA0AA3" w:rsidP="00CA0AA3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61F68">
        <w:rPr>
          <w:rFonts w:ascii="Times New Roman" w:hAnsi="Times New Roman" w:cs="Times New Roman"/>
          <w:sz w:val="24"/>
          <w:szCs w:val="24"/>
        </w:rPr>
        <w:t xml:space="preserve">Monthly Report on the review of pending disciplinary proceeding against government servant  - </w:t>
      </w:r>
      <w:r w:rsidRPr="003B7A57">
        <w:rPr>
          <w:rFonts w:ascii="Times New Roman" w:hAnsi="Times New Roman" w:cs="Times New Roman"/>
          <w:sz w:val="24"/>
          <w:szCs w:val="24"/>
        </w:rPr>
        <w:t>Monthly Report</w:t>
      </w:r>
    </w:p>
    <w:p w:rsidR="00CA0AA3" w:rsidRPr="003A06AA" w:rsidRDefault="00CA0AA3" w:rsidP="003A06AA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60E46">
        <w:rPr>
          <w:rFonts w:ascii="Times New Roman" w:hAnsi="Times New Roman" w:cs="Times New Roman"/>
          <w:sz w:val="24"/>
          <w:szCs w:val="24"/>
        </w:rPr>
        <w:t xml:space="preserve">Coordination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Pr="00F60E46">
        <w:rPr>
          <w:rFonts w:ascii="Times New Roman" w:hAnsi="Times New Roman" w:cs="Times New Roman"/>
          <w:sz w:val="24"/>
          <w:szCs w:val="24"/>
        </w:rPr>
        <w:t xml:space="preserve">material/information in respect of </w:t>
      </w:r>
      <w:r>
        <w:rPr>
          <w:rFonts w:ascii="Times New Roman" w:hAnsi="Times New Roman" w:cs="Times New Roman"/>
          <w:sz w:val="24"/>
          <w:szCs w:val="24"/>
        </w:rPr>
        <w:t>Oilseeds</w:t>
      </w:r>
      <w:r w:rsidRPr="00F60E46">
        <w:rPr>
          <w:rFonts w:ascii="Times New Roman" w:hAnsi="Times New Roman" w:cs="Times New Roman"/>
          <w:sz w:val="24"/>
          <w:szCs w:val="24"/>
        </w:rPr>
        <w:t xml:space="preserve"> Division for the Weekly Senior Officers</w:t>
      </w:r>
      <w:r>
        <w:rPr>
          <w:rFonts w:ascii="Times New Roman" w:hAnsi="Times New Roman" w:cs="Times New Roman"/>
          <w:sz w:val="24"/>
          <w:szCs w:val="24"/>
        </w:rPr>
        <w:t xml:space="preserve"> Weekly </w:t>
      </w:r>
      <w:r w:rsidRPr="00F60E46">
        <w:rPr>
          <w:rFonts w:ascii="Times New Roman" w:hAnsi="Times New Roman" w:cs="Times New Roman"/>
          <w:sz w:val="24"/>
          <w:szCs w:val="24"/>
        </w:rPr>
        <w:t xml:space="preserve"> meeting  taken by Secretary (A&amp;C</w:t>
      </w:r>
      <w:r>
        <w:rPr>
          <w:rFonts w:ascii="Times New Roman" w:hAnsi="Times New Roman" w:cs="Times New Roman"/>
          <w:sz w:val="24"/>
          <w:szCs w:val="24"/>
        </w:rPr>
        <w:t>).</w:t>
      </w:r>
    </w:p>
    <w:p w:rsidR="00CA0AA3" w:rsidRDefault="00CA0AA3" w:rsidP="00CA0AA3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ndi Quarterly Report.</w:t>
      </w:r>
    </w:p>
    <w:p w:rsidR="00CA0AA3" w:rsidRPr="00FA5B0E" w:rsidRDefault="00CA0AA3" w:rsidP="00CA0AA3">
      <w:pPr>
        <w:pStyle w:val="ListParagraph"/>
        <w:numPr>
          <w:ilvl w:val="0"/>
          <w:numId w:val="24"/>
        </w:numPr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61030">
        <w:rPr>
          <w:rFonts w:ascii="Times New Roman" w:hAnsi="Times New Roman" w:cs="Times New Roman"/>
          <w:sz w:val="24"/>
          <w:szCs w:val="24"/>
        </w:rPr>
        <w:t>Report on Civil/Electric/Horticulture work – Submission to the Chief Technical Examiner’s  organization – Quarterly Report.</w:t>
      </w:r>
    </w:p>
    <w:p w:rsidR="00CA0AA3" w:rsidRPr="00FA5B0E" w:rsidRDefault="00CA0AA3" w:rsidP="00CA0AA3">
      <w:pPr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CA0AA3" w:rsidRDefault="00CA0AA3" w:rsidP="00CA0AA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CA0AA3" w:rsidRPr="007527C0" w:rsidRDefault="00CA0AA3" w:rsidP="00CA0AA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527C0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Data Processing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Unit</w:t>
      </w:r>
    </w:p>
    <w:p w:rsidR="00CA0AA3" w:rsidRDefault="00CA0AA3" w:rsidP="00CA0AA3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Cabin No.18 , </w:t>
      </w:r>
      <w:r w:rsidRPr="00460D4E">
        <w:rPr>
          <w:rFonts w:ascii="Times New Roman" w:hAnsi="Times New Roman" w:cs="Times New Roman"/>
          <w:b/>
          <w:sz w:val="24"/>
          <w:szCs w:val="24"/>
        </w:rPr>
        <w:t>Shastri Bhawan</w:t>
      </w:r>
    </w:p>
    <w:p w:rsidR="00CA0AA3" w:rsidRDefault="00CA0AA3" w:rsidP="00CA0AA3">
      <w:pPr>
        <w:spacing w:before="24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Sh. Mahesh Chander. DPM (OS)</w:t>
      </w:r>
    </w:p>
    <w:p w:rsidR="00CA0AA3" w:rsidRDefault="00CA0AA3" w:rsidP="00CA0AA3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7D02">
        <w:rPr>
          <w:rFonts w:ascii="Times New Roman" w:hAnsi="Times New Roman" w:cs="Times New Roman"/>
          <w:sz w:val="24"/>
          <w:szCs w:val="24"/>
        </w:rPr>
        <w:t>Data collection regarding Annual Action Plans of States,  Central Agencies and other Institutions</w:t>
      </w:r>
    </w:p>
    <w:p w:rsidR="00CA0AA3" w:rsidRPr="002C7D02" w:rsidRDefault="00CA0AA3" w:rsidP="00CA0AA3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7D02">
        <w:rPr>
          <w:rFonts w:ascii="Times New Roman" w:hAnsi="Times New Roman" w:cs="Times New Roman"/>
          <w:sz w:val="24"/>
        </w:rPr>
        <w:t>Collected Data updation on  website in order to keep the website upto date.</w:t>
      </w:r>
    </w:p>
    <w:p w:rsidR="00CA0AA3" w:rsidRPr="002C7D02" w:rsidRDefault="00CA0AA3" w:rsidP="00CA0AA3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7D02">
        <w:rPr>
          <w:rFonts w:ascii="Times New Roman" w:hAnsi="Times New Roman" w:cs="Times New Roman"/>
          <w:sz w:val="24"/>
          <w:szCs w:val="24"/>
        </w:rPr>
        <w:t>Participation in Meetings of NMOOP</w:t>
      </w:r>
    </w:p>
    <w:p w:rsidR="00CA0AA3" w:rsidRPr="002C7D02" w:rsidRDefault="00CA0AA3" w:rsidP="00CA0AA3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7D02">
        <w:rPr>
          <w:rFonts w:ascii="Times New Roman" w:hAnsi="Times New Roman" w:cs="Times New Roman"/>
          <w:sz w:val="24"/>
          <w:szCs w:val="24"/>
        </w:rPr>
        <w:t>Video Conferencing</w:t>
      </w:r>
    </w:p>
    <w:p w:rsidR="00CA0AA3" w:rsidRPr="002C7D02" w:rsidRDefault="00CA0AA3" w:rsidP="00CA0AA3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7D02">
        <w:rPr>
          <w:rFonts w:ascii="Times New Roman" w:hAnsi="Times New Roman" w:cs="Times New Roman"/>
          <w:sz w:val="24"/>
          <w:szCs w:val="24"/>
        </w:rPr>
        <w:t xml:space="preserve">Data Mapping  </w:t>
      </w:r>
    </w:p>
    <w:p w:rsidR="00CA0AA3" w:rsidRPr="002C7D02" w:rsidRDefault="00CA0AA3" w:rsidP="00CA0AA3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7D02">
        <w:rPr>
          <w:rFonts w:ascii="Times New Roman" w:hAnsi="Times New Roman" w:cs="Times New Roman"/>
          <w:sz w:val="24"/>
          <w:szCs w:val="24"/>
        </w:rPr>
        <w:t xml:space="preserve">E-book  </w:t>
      </w:r>
    </w:p>
    <w:p w:rsidR="00CA0AA3" w:rsidRPr="002C7D02" w:rsidRDefault="00CA0AA3" w:rsidP="00CA0AA3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7D02">
        <w:rPr>
          <w:rFonts w:ascii="Times New Roman" w:hAnsi="Times New Roman" w:cs="Times New Roman"/>
          <w:sz w:val="24"/>
          <w:szCs w:val="24"/>
        </w:rPr>
        <w:t xml:space="preserve">Material for  Parliament Question  </w:t>
      </w:r>
    </w:p>
    <w:p w:rsidR="00CA0AA3" w:rsidRPr="002C7D02" w:rsidRDefault="00CA0AA3" w:rsidP="00CA0AA3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7D02">
        <w:rPr>
          <w:rFonts w:ascii="Times New Roman" w:hAnsi="Times New Roman" w:cs="Times New Roman"/>
          <w:sz w:val="24"/>
          <w:szCs w:val="24"/>
        </w:rPr>
        <w:t xml:space="preserve"> mkisan</w:t>
      </w:r>
    </w:p>
    <w:p w:rsidR="00CA0AA3" w:rsidRPr="002C7D02" w:rsidRDefault="00CA0AA3" w:rsidP="00CA0AA3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7D02">
        <w:rPr>
          <w:rFonts w:ascii="Times New Roman" w:hAnsi="Times New Roman" w:cs="Times New Roman"/>
          <w:sz w:val="24"/>
          <w:szCs w:val="24"/>
        </w:rPr>
        <w:t xml:space="preserve"> Maintenance of data of Data Management System (DMS)</w:t>
      </w:r>
    </w:p>
    <w:p w:rsidR="00CA0AA3" w:rsidRPr="002C7D02" w:rsidRDefault="00CA0AA3" w:rsidP="00CA0AA3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7D02">
        <w:rPr>
          <w:rFonts w:ascii="Times New Roman" w:hAnsi="Times New Roman" w:cs="Times New Roman"/>
          <w:sz w:val="24"/>
          <w:szCs w:val="24"/>
        </w:rPr>
        <w:t xml:space="preserve">Social Media  </w:t>
      </w:r>
    </w:p>
    <w:p w:rsidR="00CA0AA3" w:rsidRPr="002C7D02" w:rsidRDefault="00CA0AA3" w:rsidP="00CA0AA3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7D02">
        <w:rPr>
          <w:rFonts w:ascii="Times New Roman" w:hAnsi="Times New Roman" w:cs="Times New Roman"/>
          <w:sz w:val="24"/>
          <w:szCs w:val="24"/>
        </w:rPr>
        <w:t>IT related issues</w:t>
      </w:r>
    </w:p>
    <w:p w:rsidR="00CA0AA3" w:rsidRDefault="00CA0AA3" w:rsidP="00CA0AA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CA0AA3" w:rsidRPr="004E7364" w:rsidRDefault="00CA0AA3" w:rsidP="00CA0AA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E7364">
        <w:rPr>
          <w:rFonts w:ascii="Times New Roman" w:hAnsi="Times New Roman" w:cs="Times New Roman"/>
          <w:b/>
          <w:sz w:val="24"/>
          <w:szCs w:val="24"/>
          <w:u w:val="single"/>
        </w:rPr>
        <w:t>Crop Administrative</w:t>
      </w:r>
      <w:r w:rsidRPr="004E736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-VI Unit</w:t>
      </w:r>
    </w:p>
    <w:p w:rsidR="00CA0AA3" w:rsidRDefault="00CA0AA3" w:rsidP="00CA0AA3">
      <w:pPr>
        <w:pStyle w:val="NoSpacing"/>
        <w:spacing w:after="2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0D4E">
        <w:rPr>
          <w:rFonts w:ascii="Times New Roman" w:hAnsi="Times New Roman" w:cs="Times New Roman"/>
          <w:b/>
          <w:sz w:val="24"/>
          <w:szCs w:val="24"/>
        </w:rPr>
        <w:t>Room No.480, Krishi Bhawan</w:t>
      </w:r>
    </w:p>
    <w:p w:rsidR="00CA0AA3" w:rsidRPr="003C22A9" w:rsidRDefault="00CA0AA3" w:rsidP="00CA0AA3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C22A9">
        <w:rPr>
          <w:rFonts w:ascii="Times New Roman" w:eastAsia="Times New Roman" w:hAnsi="Times New Roman" w:cs="Times New Roman"/>
          <w:b/>
          <w:bCs/>
          <w:sz w:val="24"/>
          <w:szCs w:val="24"/>
        </w:rPr>
        <w:t>Director (</w:t>
      </w:r>
      <w:r>
        <w:rPr>
          <w:rFonts w:ascii="Times New Roman" w:hAnsi="Times New Roman" w:cs="Times New Roman"/>
          <w:b/>
          <w:bCs/>
          <w:sz w:val="24"/>
          <w:szCs w:val="24"/>
        </w:rPr>
        <w:t>OS</w:t>
      </w:r>
      <w:r w:rsidRPr="003C22A9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CA0AA3" w:rsidRPr="003C22A9" w:rsidRDefault="00CA0AA3" w:rsidP="00CA0AA3">
      <w:pPr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C22A9">
        <w:rPr>
          <w:rFonts w:ascii="Times New Roman" w:eastAsia="Times New Roman" w:hAnsi="Times New Roman" w:cs="Times New Roman"/>
          <w:sz w:val="24"/>
          <w:szCs w:val="24"/>
        </w:rPr>
        <w:t xml:space="preserve">In-charge of the Oilseeds Division. </w:t>
      </w:r>
    </w:p>
    <w:p w:rsidR="00CA0AA3" w:rsidRPr="003C22A9" w:rsidRDefault="00CA0AA3" w:rsidP="00CA0AA3">
      <w:pPr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C22A9">
        <w:rPr>
          <w:rFonts w:ascii="Times New Roman" w:eastAsia="Times New Roman" w:hAnsi="Times New Roman" w:cs="Times New Roman"/>
          <w:sz w:val="24"/>
          <w:szCs w:val="24"/>
        </w:rPr>
        <w:t>He reports to Joint Secretary (OS).</w:t>
      </w:r>
    </w:p>
    <w:p w:rsidR="00CA0AA3" w:rsidRDefault="00CA0AA3" w:rsidP="00CA0AA3">
      <w:pPr>
        <w:numPr>
          <w:ilvl w:val="0"/>
          <w:numId w:val="19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22A9">
        <w:rPr>
          <w:rFonts w:ascii="Times New Roman" w:eastAsia="Times New Roman" w:hAnsi="Times New Roman" w:cs="Times New Roman"/>
          <w:sz w:val="24"/>
          <w:szCs w:val="24"/>
        </w:rPr>
        <w:lastRenderedPageBreak/>
        <w:t>Interacts with the higher officials Viz; Secretary (AC&amp;FW), Agriculture Commissioner, Joint Secretary (OS), Additional commissioner (OS) &amp; Additional Commissioner (Commercial Crops).</w:t>
      </w:r>
    </w:p>
    <w:p w:rsidR="00CA0AA3" w:rsidRPr="003C22A9" w:rsidRDefault="00CA0AA3" w:rsidP="00CA0AA3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C22A9">
        <w:rPr>
          <w:rFonts w:ascii="Times New Roman" w:hAnsi="Times New Roman" w:cs="Times New Roman"/>
          <w:b/>
          <w:bCs/>
          <w:sz w:val="24"/>
          <w:szCs w:val="24"/>
        </w:rPr>
        <w:t xml:space="preserve">Sh. Kailash Choudhary, </w:t>
      </w:r>
      <w:r w:rsidRPr="003C22A9">
        <w:rPr>
          <w:rFonts w:ascii="Times New Roman" w:eastAsia="Times New Roman" w:hAnsi="Times New Roman" w:cs="Times New Roman"/>
          <w:b/>
          <w:bCs/>
          <w:sz w:val="24"/>
          <w:szCs w:val="24"/>
        </w:rPr>
        <w:t>Under Secretary (CA-VI)</w:t>
      </w:r>
    </w:p>
    <w:p w:rsidR="00CA0AA3" w:rsidRPr="003C22A9" w:rsidRDefault="00CA0AA3" w:rsidP="00CA0AA3">
      <w:pPr>
        <w:numPr>
          <w:ilvl w:val="0"/>
          <w:numId w:val="20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C22A9">
        <w:rPr>
          <w:rFonts w:ascii="Times New Roman" w:eastAsia="Times New Roman" w:hAnsi="Times New Roman" w:cs="Times New Roman"/>
          <w:sz w:val="24"/>
          <w:szCs w:val="24"/>
        </w:rPr>
        <w:t>Supervision of financial matters, Administrative matters related to CA-VI</w:t>
      </w:r>
    </w:p>
    <w:p w:rsidR="00CA0AA3" w:rsidRPr="003C22A9" w:rsidRDefault="00CA0AA3" w:rsidP="00CA0AA3">
      <w:pPr>
        <w:numPr>
          <w:ilvl w:val="0"/>
          <w:numId w:val="20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C22A9">
        <w:rPr>
          <w:rFonts w:ascii="Times New Roman" w:eastAsia="Times New Roman" w:hAnsi="Times New Roman" w:cs="Times New Roman"/>
          <w:sz w:val="24"/>
          <w:szCs w:val="24"/>
        </w:rPr>
        <w:t>Demand for Grants, Parliamentary Committee, Audit paras, Outcome budget, Performance Budget and other related to budget etc.</w:t>
      </w:r>
    </w:p>
    <w:p w:rsidR="00CA0AA3" w:rsidRPr="003C22A9" w:rsidRDefault="00CA0AA3" w:rsidP="00CA0AA3">
      <w:pPr>
        <w:numPr>
          <w:ilvl w:val="0"/>
          <w:numId w:val="20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C22A9">
        <w:rPr>
          <w:rFonts w:ascii="Times New Roman" w:eastAsia="Times New Roman" w:hAnsi="Times New Roman" w:cs="Times New Roman"/>
          <w:sz w:val="24"/>
          <w:szCs w:val="24"/>
        </w:rPr>
        <w:t>Annual reconciliation of financial figures under NMOOP.</w:t>
      </w:r>
    </w:p>
    <w:p w:rsidR="00CA0AA3" w:rsidRPr="003C22A9" w:rsidRDefault="00CA0AA3" w:rsidP="00CA0AA3">
      <w:pPr>
        <w:numPr>
          <w:ilvl w:val="0"/>
          <w:numId w:val="20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C22A9">
        <w:rPr>
          <w:rFonts w:ascii="Times New Roman" w:eastAsia="Times New Roman" w:hAnsi="Times New Roman" w:cs="Times New Roman"/>
          <w:sz w:val="24"/>
          <w:szCs w:val="24"/>
        </w:rPr>
        <w:t xml:space="preserve">Administrative matters of Surplus Staff Establishment. </w:t>
      </w:r>
    </w:p>
    <w:p w:rsidR="00CA0AA3" w:rsidRPr="003C22A9" w:rsidRDefault="00CA0AA3" w:rsidP="00CA0AA3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h. </w:t>
      </w:r>
      <w:r w:rsidRPr="003C22A9">
        <w:rPr>
          <w:rFonts w:ascii="Times New Roman" w:hAnsi="Times New Roman" w:cs="Times New Roman"/>
          <w:b/>
          <w:bCs/>
          <w:sz w:val="24"/>
          <w:szCs w:val="24"/>
        </w:rPr>
        <w:t>Pradeep Singh Negi, SO (CA-VI)</w:t>
      </w:r>
    </w:p>
    <w:p w:rsidR="00CA0AA3" w:rsidRPr="003C22A9" w:rsidRDefault="00CA0AA3" w:rsidP="00CA0AA3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2A9">
        <w:rPr>
          <w:rFonts w:ascii="Times New Roman" w:eastAsia="Times New Roman" w:hAnsi="Times New Roman" w:cs="Times New Roman"/>
          <w:sz w:val="24"/>
          <w:szCs w:val="24"/>
        </w:rPr>
        <w:t>Providing information related to CA-VI Section to various Divisions of DAC.</w:t>
      </w:r>
    </w:p>
    <w:p w:rsidR="00CA0AA3" w:rsidRPr="003C22A9" w:rsidRDefault="00CA0AA3" w:rsidP="00CA0AA3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2A9">
        <w:rPr>
          <w:rFonts w:ascii="Times New Roman" w:eastAsia="Times New Roman" w:hAnsi="Times New Roman" w:cs="Times New Roman"/>
          <w:sz w:val="24"/>
          <w:szCs w:val="24"/>
        </w:rPr>
        <w:t xml:space="preserve">RTI/Public Grievance replies </w:t>
      </w:r>
      <w:r w:rsidR="00E819B6">
        <w:rPr>
          <w:rFonts w:ascii="Times New Roman" w:eastAsia="Times New Roman" w:hAnsi="Times New Roman" w:cs="Times New Roman"/>
          <w:sz w:val="24"/>
          <w:szCs w:val="24"/>
        </w:rPr>
        <w:t>pertaining to CA-VI Section/SSE.</w:t>
      </w:r>
    </w:p>
    <w:p w:rsidR="00CA0AA3" w:rsidRPr="003C22A9" w:rsidRDefault="00CA0AA3" w:rsidP="00CA0AA3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2A9">
        <w:rPr>
          <w:rFonts w:ascii="Times New Roman" w:eastAsia="Times New Roman" w:hAnsi="Times New Roman" w:cs="Times New Roman"/>
          <w:sz w:val="24"/>
          <w:szCs w:val="24"/>
        </w:rPr>
        <w:t>VIP/Court case replies related to CA-VI/SSE.</w:t>
      </w:r>
    </w:p>
    <w:p w:rsidR="00CA0AA3" w:rsidRPr="00E819B6" w:rsidRDefault="00CA0AA3" w:rsidP="00E819B6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2A9">
        <w:rPr>
          <w:rFonts w:ascii="Times New Roman" w:eastAsia="Times New Roman" w:hAnsi="Times New Roman" w:cs="Times New Roman"/>
          <w:sz w:val="24"/>
          <w:szCs w:val="24"/>
        </w:rPr>
        <w:t xml:space="preserve">Administrative &amp; Financial matters related to </w:t>
      </w:r>
      <w:r w:rsidR="00E819B6">
        <w:rPr>
          <w:rFonts w:ascii="Times New Roman" w:eastAsia="Times New Roman" w:hAnsi="Times New Roman" w:cs="Times New Roman"/>
          <w:sz w:val="24"/>
          <w:szCs w:val="24"/>
        </w:rPr>
        <w:t xml:space="preserve">Surplus Staff  Establishment </w:t>
      </w:r>
      <w:r w:rsidRPr="00E819B6">
        <w:rPr>
          <w:rFonts w:ascii="Times New Roman" w:eastAsia="Times New Roman" w:hAnsi="Times New Roman" w:cs="Times New Roman"/>
          <w:sz w:val="24"/>
          <w:szCs w:val="24"/>
        </w:rPr>
        <w:t>DOD Hyderabad.</w:t>
      </w:r>
    </w:p>
    <w:p w:rsidR="00CA0AA3" w:rsidRPr="003C22A9" w:rsidRDefault="00CA0AA3" w:rsidP="00CA0AA3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2A9">
        <w:rPr>
          <w:rFonts w:ascii="Times New Roman" w:eastAsia="Times New Roman" w:hAnsi="Times New Roman" w:cs="Times New Roman"/>
          <w:sz w:val="24"/>
          <w:szCs w:val="24"/>
        </w:rPr>
        <w:t>Examination of Salary, GPF, Tuition Fees, LTC advance/adjustment related to Surplus Staff Establishment.</w:t>
      </w:r>
    </w:p>
    <w:p w:rsidR="00CA0AA3" w:rsidRPr="003C22A9" w:rsidRDefault="00E819B6" w:rsidP="00CA0AA3">
      <w:pPr>
        <w:numPr>
          <w:ilvl w:val="0"/>
          <w:numId w:val="2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o monitor </w:t>
      </w:r>
      <w:r w:rsidR="00CA0AA3" w:rsidRPr="003C22A9">
        <w:rPr>
          <w:rFonts w:ascii="Times New Roman" w:eastAsia="Times New Roman" w:hAnsi="Times New Roman" w:cs="Times New Roman"/>
          <w:sz w:val="24"/>
          <w:szCs w:val="24"/>
        </w:rPr>
        <w:t>eviewing, recording and weeding out of old files.</w:t>
      </w:r>
    </w:p>
    <w:p w:rsidR="00CA0AA3" w:rsidRPr="003C22A9" w:rsidRDefault="00CA0AA3" w:rsidP="00CA0AA3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mt. Sushma Rani, SSA (</w:t>
      </w:r>
      <w:r w:rsidRPr="003C22A9">
        <w:rPr>
          <w:rFonts w:ascii="Times New Roman" w:hAnsi="Times New Roman" w:cs="Times New Roman"/>
          <w:b/>
          <w:bCs/>
          <w:sz w:val="24"/>
          <w:szCs w:val="24"/>
        </w:rPr>
        <w:t>CA-VI</w:t>
      </w:r>
      <w:r w:rsidRPr="003C22A9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CA0AA3" w:rsidRPr="003C22A9" w:rsidRDefault="00CA0AA3" w:rsidP="00CA0AA3">
      <w:pPr>
        <w:numPr>
          <w:ilvl w:val="0"/>
          <w:numId w:val="2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C22A9">
        <w:rPr>
          <w:rFonts w:ascii="Times New Roman" w:eastAsia="Times New Roman" w:hAnsi="Times New Roman" w:cs="Times New Roman"/>
          <w:sz w:val="24"/>
          <w:szCs w:val="24"/>
        </w:rPr>
        <w:t>All Establishment/administrative work of SSE staff of Erstwhile NOVOD Board.</w:t>
      </w:r>
    </w:p>
    <w:p w:rsidR="00CA0AA3" w:rsidRPr="003C22A9" w:rsidRDefault="00CA0AA3" w:rsidP="00CA0AA3">
      <w:pPr>
        <w:numPr>
          <w:ilvl w:val="0"/>
          <w:numId w:val="2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C22A9">
        <w:rPr>
          <w:rFonts w:ascii="Times New Roman" w:eastAsia="Times New Roman" w:hAnsi="Times New Roman" w:cs="Times New Roman"/>
          <w:sz w:val="24"/>
          <w:szCs w:val="24"/>
        </w:rPr>
        <w:t>Maintenance of Personal files &amp; Service Books of SSE staff.</w:t>
      </w:r>
    </w:p>
    <w:p w:rsidR="00CA0AA3" w:rsidRPr="003C22A9" w:rsidRDefault="00CA0AA3" w:rsidP="00CA0AA3">
      <w:pPr>
        <w:numPr>
          <w:ilvl w:val="0"/>
          <w:numId w:val="2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C22A9">
        <w:rPr>
          <w:rFonts w:ascii="Times New Roman" w:eastAsia="Times New Roman" w:hAnsi="Times New Roman" w:cs="Times New Roman"/>
          <w:sz w:val="24"/>
          <w:szCs w:val="24"/>
        </w:rPr>
        <w:t>Put-up the personal claim like GPF Advance/Withdrawal, LTC advance/settlement, forwarding of leave application to another organization (deputation/ permanent), and medical claims, Liveries &amp; uniforms etc.</w:t>
      </w:r>
    </w:p>
    <w:p w:rsidR="00CA0AA3" w:rsidRPr="003C22A9" w:rsidRDefault="00E819B6" w:rsidP="00CA0AA3">
      <w:pPr>
        <w:numPr>
          <w:ilvl w:val="0"/>
          <w:numId w:val="21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yping </w:t>
      </w:r>
      <w:r w:rsidR="00CA0AA3" w:rsidRPr="003C22A9">
        <w:rPr>
          <w:rFonts w:ascii="Times New Roman" w:eastAsia="Times New Roman" w:hAnsi="Times New Roman" w:cs="Times New Roman"/>
          <w:sz w:val="24"/>
          <w:szCs w:val="24"/>
        </w:rPr>
        <w:t>&amp; any other work assigned by senior officers of the CA-VI.</w:t>
      </w:r>
    </w:p>
    <w:p w:rsidR="00CA0AA3" w:rsidRPr="003C22A9" w:rsidRDefault="00CA0AA3" w:rsidP="00CA0AA3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h. Pritam Singh, SSA (</w:t>
      </w:r>
      <w:r w:rsidRPr="003C22A9">
        <w:rPr>
          <w:rFonts w:ascii="Times New Roman" w:hAnsi="Times New Roman" w:cs="Times New Roman"/>
          <w:b/>
          <w:bCs/>
          <w:sz w:val="24"/>
          <w:szCs w:val="24"/>
        </w:rPr>
        <w:t>CA-VI</w:t>
      </w:r>
      <w:r w:rsidRPr="003C22A9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CA0AA3" w:rsidRPr="003C22A9" w:rsidRDefault="00CA0AA3" w:rsidP="00CA0AA3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2A9">
        <w:rPr>
          <w:rFonts w:ascii="Times New Roman" w:eastAsia="Times New Roman" w:hAnsi="Times New Roman" w:cs="Times New Roman"/>
          <w:sz w:val="24"/>
          <w:szCs w:val="24"/>
        </w:rPr>
        <w:t xml:space="preserve">Preparation of Salary </w:t>
      </w:r>
      <w:r w:rsidR="00E819B6">
        <w:rPr>
          <w:rFonts w:ascii="Times New Roman" w:eastAsia="Times New Roman" w:hAnsi="Times New Roman" w:cs="Times New Roman"/>
          <w:sz w:val="24"/>
          <w:szCs w:val="24"/>
        </w:rPr>
        <w:t xml:space="preserve">of Surplus Staff  of NOVOD Board </w:t>
      </w:r>
      <w:r w:rsidRPr="003C22A9">
        <w:rPr>
          <w:rFonts w:ascii="Times New Roman" w:eastAsia="Times New Roman" w:hAnsi="Times New Roman" w:cs="Times New Roman"/>
          <w:sz w:val="24"/>
          <w:szCs w:val="24"/>
        </w:rPr>
        <w:t xml:space="preserve">&amp; Pension of </w:t>
      </w:r>
      <w:r w:rsidR="00E819B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C22A9">
        <w:rPr>
          <w:rFonts w:ascii="Times New Roman" w:eastAsia="Times New Roman" w:hAnsi="Times New Roman" w:cs="Times New Roman"/>
          <w:sz w:val="24"/>
          <w:szCs w:val="24"/>
        </w:rPr>
        <w:t>Retired NOVOD Employees.</w:t>
      </w:r>
    </w:p>
    <w:p w:rsidR="00CA0AA3" w:rsidRPr="003C22A9" w:rsidRDefault="00CA0AA3" w:rsidP="00CA0AA3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2A9">
        <w:rPr>
          <w:rFonts w:ascii="Times New Roman" w:eastAsia="Times New Roman" w:hAnsi="Times New Roman" w:cs="Times New Roman"/>
          <w:sz w:val="24"/>
          <w:szCs w:val="24"/>
        </w:rPr>
        <w:t xml:space="preserve">Maintenance of </w:t>
      </w:r>
      <w:r w:rsidR="00E819B6">
        <w:rPr>
          <w:rFonts w:ascii="Times New Roman" w:eastAsia="Times New Roman" w:hAnsi="Times New Roman" w:cs="Times New Roman"/>
          <w:sz w:val="24"/>
          <w:szCs w:val="24"/>
        </w:rPr>
        <w:t xml:space="preserve">GPF A/c., </w:t>
      </w:r>
      <w:r w:rsidRPr="003C22A9">
        <w:rPr>
          <w:rFonts w:ascii="Times New Roman" w:eastAsia="Times New Roman" w:hAnsi="Times New Roman" w:cs="Times New Roman"/>
          <w:sz w:val="24"/>
          <w:szCs w:val="24"/>
        </w:rPr>
        <w:t>Vouchers, disbursement of Cash.</w:t>
      </w:r>
    </w:p>
    <w:p w:rsidR="00CA0AA3" w:rsidRPr="00E819B6" w:rsidRDefault="00CA0AA3" w:rsidP="00E819B6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2A9">
        <w:rPr>
          <w:rFonts w:ascii="Times New Roman" w:eastAsia="Times New Roman" w:hAnsi="Times New Roman" w:cs="Times New Roman"/>
          <w:sz w:val="24"/>
          <w:szCs w:val="24"/>
        </w:rPr>
        <w:t>Writing of Cash boo</w:t>
      </w:r>
      <w:r w:rsidR="00E819B6">
        <w:rPr>
          <w:rFonts w:ascii="Times New Roman" w:eastAsia="Times New Roman" w:hAnsi="Times New Roman" w:cs="Times New Roman"/>
          <w:sz w:val="24"/>
          <w:szCs w:val="24"/>
        </w:rPr>
        <w:t>k and ledgers</w:t>
      </w:r>
      <w:r w:rsidRPr="00E819B6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CA0AA3" w:rsidRPr="003C22A9" w:rsidRDefault="00CA0AA3" w:rsidP="00CA0AA3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2A9">
        <w:rPr>
          <w:rFonts w:ascii="Times New Roman" w:eastAsia="Times New Roman" w:hAnsi="Times New Roman" w:cs="Times New Roman"/>
          <w:sz w:val="24"/>
          <w:szCs w:val="24"/>
        </w:rPr>
        <w:t>Preparation of monthly/annual trial balan</w:t>
      </w:r>
      <w:r w:rsidR="005258A8">
        <w:rPr>
          <w:rFonts w:ascii="Times New Roman" w:eastAsia="Times New Roman" w:hAnsi="Times New Roman" w:cs="Times New Roman"/>
          <w:sz w:val="24"/>
          <w:szCs w:val="24"/>
        </w:rPr>
        <w:t>ce, Bank reconciliation.</w:t>
      </w:r>
    </w:p>
    <w:p w:rsidR="00CA0AA3" w:rsidRPr="003C22A9" w:rsidRDefault="00CA0AA3" w:rsidP="00CA0AA3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C22A9">
        <w:rPr>
          <w:rFonts w:ascii="Times New Roman" w:eastAsia="Times New Roman" w:hAnsi="Times New Roman" w:cs="Times New Roman"/>
          <w:sz w:val="24"/>
          <w:szCs w:val="24"/>
        </w:rPr>
        <w:t>Filing of quarterly e-tds return of employees.</w:t>
      </w:r>
    </w:p>
    <w:p w:rsidR="00CA0AA3" w:rsidRPr="003C22A9" w:rsidRDefault="005258A8" w:rsidP="00CA0AA3">
      <w:pPr>
        <w:numPr>
          <w:ilvl w:val="0"/>
          <w:numId w:val="2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ing</w:t>
      </w:r>
      <w:r w:rsidR="00CA0AA3" w:rsidRPr="003C22A9">
        <w:rPr>
          <w:rFonts w:ascii="Times New Roman" w:eastAsia="Times New Roman" w:hAnsi="Times New Roman" w:cs="Times New Roman"/>
          <w:sz w:val="24"/>
          <w:szCs w:val="24"/>
        </w:rPr>
        <w:t xml:space="preserve"> &amp; any other work assigned by senior officers of the CA-VI.</w:t>
      </w:r>
    </w:p>
    <w:p w:rsidR="00CA0AA3" w:rsidRPr="003C22A9" w:rsidRDefault="00CA0AA3" w:rsidP="00CA0AA3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C22A9">
        <w:rPr>
          <w:rFonts w:ascii="Times New Roman" w:hAnsi="Times New Roman" w:cs="Times New Roman"/>
          <w:b/>
          <w:bCs/>
          <w:sz w:val="24"/>
          <w:szCs w:val="24"/>
        </w:rPr>
        <w:t xml:space="preserve">Shri Gan Pati Jha, </w:t>
      </w:r>
      <w:r>
        <w:rPr>
          <w:rFonts w:ascii="Times New Roman" w:hAnsi="Times New Roman" w:cs="Times New Roman"/>
          <w:b/>
          <w:bCs/>
          <w:sz w:val="24"/>
          <w:szCs w:val="24"/>
        </w:rPr>
        <w:t>JSA</w:t>
      </w:r>
      <w:r w:rsidRPr="003C22A9">
        <w:rPr>
          <w:rFonts w:ascii="Times New Roman" w:hAnsi="Times New Roman" w:cs="Times New Roman"/>
          <w:b/>
          <w:bCs/>
          <w:sz w:val="24"/>
          <w:szCs w:val="24"/>
        </w:rPr>
        <w:t xml:space="preserve"> (CA-VI)</w:t>
      </w:r>
    </w:p>
    <w:p w:rsidR="00CA0AA3" w:rsidRPr="003C22A9" w:rsidRDefault="00CA0AA3" w:rsidP="00CA0AA3">
      <w:pPr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C22A9">
        <w:rPr>
          <w:rFonts w:ascii="Times New Roman" w:eastAsia="Times New Roman" w:hAnsi="Times New Roman" w:cs="Times New Roman"/>
          <w:sz w:val="24"/>
          <w:szCs w:val="24"/>
        </w:rPr>
        <w:t xml:space="preserve">Put-up all the receipt received from the Department/Division of other Ministries/ Deptt. in the section. </w:t>
      </w:r>
    </w:p>
    <w:p w:rsidR="00CA0AA3" w:rsidRPr="003C22A9" w:rsidRDefault="00CA0AA3" w:rsidP="00CA0AA3">
      <w:pPr>
        <w:numPr>
          <w:ilvl w:val="0"/>
          <w:numId w:val="21"/>
        </w:numPr>
        <w:spacing w:before="240"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C22A9">
        <w:rPr>
          <w:rFonts w:ascii="Times New Roman" w:eastAsia="Times New Roman" w:hAnsi="Times New Roman" w:cs="Times New Roman"/>
          <w:sz w:val="24"/>
          <w:szCs w:val="24"/>
        </w:rPr>
        <w:t>Entrusted with work of routine nature i.e. openi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 of files, FTS of all files, </w:t>
      </w:r>
      <w:r w:rsidRPr="003C22A9">
        <w:rPr>
          <w:rFonts w:ascii="Times New Roman" w:eastAsia="Times New Roman" w:hAnsi="Times New Roman" w:cs="Times New Roman"/>
          <w:sz w:val="24"/>
          <w:szCs w:val="24"/>
        </w:rPr>
        <w:t>work related to recording of files, typing, comparing, dispatch and other work related to CA-VI</w:t>
      </w:r>
      <w:r w:rsidR="005258A8">
        <w:rPr>
          <w:rFonts w:ascii="Times New Roman" w:hAnsi="Times New Roman" w:cs="Times New Roman"/>
          <w:sz w:val="24"/>
          <w:szCs w:val="24"/>
        </w:rPr>
        <w:t>/SSE.</w:t>
      </w:r>
    </w:p>
    <w:p w:rsidR="00CA0AA3" w:rsidRDefault="00CA0AA3" w:rsidP="00CA0AA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:rsidR="00CA0AA3" w:rsidRPr="000D49F3" w:rsidRDefault="00CA0AA3" w:rsidP="00CA0AA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D49F3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echnical Support Group (TSG Cell)</w:t>
      </w:r>
    </w:p>
    <w:p w:rsidR="00CA0AA3" w:rsidRDefault="00CA0AA3" w:rsidP="00CA0AA3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D49F3">
        <w:rPr>
          <w:rFonts w:ascii="Times New Roman" w:hAnsi="Times New Roman" w:cs="Times New Roman"/>
          <w:b/>
          <w:sz w:val="24"/>
          <w:szCs w:val="24"/>
        </w:rPr>
        <w:t>Cabin No 20, 21 Shastri Bhawan</w:t>
      </w:r>
    </w:p>
    <w:p w:rsidR="00CA0AA3" w:rsidRDefault="00CA0AA3" w:rsidP="00CA0AA3">
      <w:pP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CA0AA3" w:rsidRPr="00DD51F1" w:rsidRDefault="00CA0AA3" w:rsidP="00CA0AA3">
      <w:pP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DD51F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r. J.P. Singh, Consultant (OS)</w:t>
      </w:r>
      <w:r w:rsidR="00516C0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and Bapi M</w:t>
      </w:r>
      <w:r w:rsidR="007A16F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ukherjee</w:t>
      </w:r>
      <w:r w:rsidR="00A528C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7A16F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(TA)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</w:p>
    <w:p w:rsidR="00CA0AA3" w:rsidRPr="00B80EEE" w:rsidRDefault="00CA0AA3" w:rsidP="00CA0AA3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80EEE">
        <w:rPr>
          <w:rFonts w:ascii="Times New Roman" w:eastAsia="Times New Roman" w:hAnsi="Times New Roman" w:cs="Times New Roman"/>
          <w:color w:val="000000"/>
          <w:sz w:val="24"/>
          <w:szCs w:val="24"/>
        </w:rPr>
        <w:t>To provide overall advisory, inputs for oilseed crops and guiding oilseeds unit.</w:t>
      </w:r>
    </w:p>
    <w:p w:rsidR="00CA0AA3" w:rsidRPr="00DD51F1" w:rsidRDefault="00CA0AA3" w:rsidP="00CA0AA3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1F1">
        <w:rPr>
          <w:rFonts w:ascii="Times New Roman" w:eastAsia="Times New Roman" w:hAnsi="Times New Roman" w:cs="Times New Roman"/>
          <w:color w:val="000000"/>
          <w:sz w:val="24"/>
          <w:szCs w:val="24"/>
        </w:rPr>
        <w:t>Preparation of agenda notes / proc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edings of EC/SC</w:t>
      </w:r>
      <w:r w:rsidR="00BA587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other </w:t>
      </w:r>
      <w:r w:rsidR="003A06A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etings /  seminars of NMOOP, </w:t>
      </w:r>
      <w:r w:rsidR="003A06AA" w:rsidRPr="00DD51F1">
        <w:rPr>
          <w:rFonts w:ascii="Times New Roman" w:eastAsia="Times New Roman" w:hAnsi="Times New Roman" w:cs="Times New Roman"/>
          <w:color w:val="000000"/>
          <w:sz w:val="24"/>
          <w:szCs w:val="24"/>
        </w:rPr>
        <w:t>Briefs/Notes for H</w:t>
      </w:r>
      <w:r w:rsidR="003A06AA">
        <w:rPr>
          <w:rFonts w:ascii="Times New Roman" w:eastAsia="Times New Roman" w:hAnsi="Times New Roman" w:cs="Times New Roman"/>
          <w:color w:val="000000"/>
          <w:sz w:val="24"/>
          <w:szCs w:val="24"/>
        </w:rPr>
        <w:t>on’ble AM, MoS a</w:t>
      </w:r>
      <w:r w:rsidR="0059251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d Sr. Officers, Guidelines, </w:t>
      </w:r>
      <w:r w:rsidR="003A06AA">
        <w:rPr>
          <w:rFonts w:ascii="Times New Roman" w:eastAsia="Times New Roman" w:hAnsi="Times New Roman" w:cs="Times New Roman"/>
          <w:color w:val="000000"/>
          <w:sz w:val="24"/>
          <w:szCs w:val="24"/>
        </w:rPr>
        <w:t>vetting of studies on assessment of performance of NMOOP interventions und</w:t>
      </w:r>
      <w:r w:rsidR="0059251A">
        <w:rPr>
          <w:rFonts w:ascii="Times New Roman" w:eastAsia="Times New Roman" w:hAnsi="Times New Roman" w:cs="Times New Roman"/>
          <w:color w:val="000000"/>
          <w:sz w:val="24"/>
          <w:szCs w:val="24"/>
        </w:rPr>
        <w:t>ertaken by CDDs and various power point presentations.</w:t>
      </w:r>
    </w:p>
    <w:p w:rsidR="00CA0AA3" w:rsidRPr="0059251A" w:rsidRDefault="00CA0AA3" w:rsidP="0059251A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1F1">
        <w:rPr>
          <w:rFonts w:ascii="Times New Roman" w:eastAsia="Times New Roman" w:hAnsi="Times New Roman" w:cs="Times New Roman"/>
          <w:color w:val="000000"/>
          <w:sz w:val="24"/>
          <w:szCs w:val="24"/>
        </w:rPr>
        <w:t>Comments on the CCEA notes / proposals from other Ministries / Departments      relating to Oil Seeds/vegetable oils.</w:t>
      </w:r>
    </w:p>
    <w:p w:rsidR="00CA0AA3" w:rsidRPr="00DD51F1" w:rsidRDefault="0059251A" w:rsidP="00CA0AA3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1F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articipation in the workshop/Annual meetings of Oil seeds Research Institutes of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CAR</w:t>
      </w:r>
    </w:p>
    <w:p w:rsidR="00CA0AA3" w:rsidRPr="00DD51F1" w:rsidRDefault="00CA0AA3" w:rsidP="00CA0AA3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1F1">
        <w:rPr>
          <w:rFonts w:ascii="Times New Roman" w:eastAsia="Times New Roman" w:hAnsi="Times New Roman" w:cs="Times New Roman"/>
          <w:color w:val="000000"/>
          <w:sz w:val="24"/>
          <w:szCs w:val="24"/>
        </w:rPr>
        <w:t>Guidance to Oilseed unit in scrutiny of AAPs for MM-I.</w:t>
      </w:r>
    </w:p>
    <w:p w:rsidR="00CA0AA3" w:rsidRPr="0059251A" w:rsidRDefault="00CA0AA3" w:rsidP="0059251A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1F1">
        <w:rPr>
          <w:rFonts w:ascii="Times New Roman" w:eastAsia="Times New Roman" w:hAnsi="Times New Roman" w:cs="Times New Roman"/>
          <w:color w:val="000000"/>
          <w:sz w:val="24"/>
          <w:szCs w:val="24"/>
        </w:rPr>
        <w:t>Field monitoring</w:t>
      </w:r>
      <w:r w:rsidR="00851B1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NFSM and NMOOP </w:t>
      </w:r>
      <w:r w:rsidRPr="00DD51F1">
        <w:rPr>
          <w:rFonts w:ascii="Times New Roman" w:eastAsia="Times New Roman" w:hAnsi="Times New Roman" w:cs="Times New Roman"/>
          <w:color w:val="000000"/>
          <w:sz w:val="24"/>
          <w:szCs w:val="24"/>
        </w:rPr>
        <w:t>in the assigned States</w:t>
      </w:r>
      <w:r w:rsidR="00851B1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AP, Gujarat, Manipur and Mizoram evaluation studies of NMOOP interventions in assigned states.</w:t>
      </w:r>
    </w:p>
    <w:p w:rsidR="00CA0AA3" w:rsidRPr="005258A8" w:rsidRDefault="00CA0AA3" w:rsidP="00CA0AA3">
      <w:pPr>
        <w:pStyle w:val="ListParagraph"/>
        <w:numPr>
          <w:ilvl w:val="0"/>
          <w:numId w:val="8"/>
        </w:numPr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1F1">
        <w:rPr>
          <w:rFonts w:ascii="Times New Roman" w:eastAsia="Times New Roman" w:hAnsi="Times New Roman" w:cs="Times New Roman"/>
          <w:color w:val="000000"/>
          <w:sz w:val="24"/>
          <w:szCs w:val="24"/>
        </w:rPr>
        <w:t>Any other matter assigned by Senior Officers.</w:t>
      </w:r>
    </w:p>
    <w:p w:rsidR="00CA0AA3" w:rsidRPr="00B80EEE" w:rsidRDefault="00CA0AA3" w:rsidP="00CA0AA3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80EEE">
        <w:rPr>
          <w:rFonts w:ascii="Times New Roman" w:hAnsi="Times New Roman" w:cs="Times New Roman"/>
          <w:b/>
          <w:sz w:val="24"/>
          <w:szCs w:val="24"/>
        </w:rPr>
        <w:t>Dr. M. Dutta, Consultant (OS)</w:t>
      </w:r>
      <w:r w:rsidR="00A528C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528C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nd Bapi Mukherjee (TA)</w:t>
      </w:r>
    </w:p>
    <w:p w:rsidR="00CA0AA3" w:rsidRPr="00E506A0" w:rsidRDefault="00CA0AA3" w:rsidP="00CA0AA3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Guidance to the unit dealing with Central Agencies including Central Seed Production Agencies, ICAR and other agencies.</w:t>
      </w:r>
    </w:p>
    <w:p w:rsidR="00CA0AA3" w:rsidRPr="0059251A" w:rsidRDefault="00CA0AA3" w:rsidP="0059251A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Preparation of agenda notes and proceedings of MMC and other meetings of NMOOP</w:t>
      </w:r>
      <w:r w:rsidR="0059251A">
        <w:rPr>
          <w:rFonts w:ascii="Times New Roman" w:hAnsi="Times New Roman" w:cs="Times New Roman"/>
          <w:sz w:val="24"/>
          <w:szCs w:val="24"/>
        </w:rPr>
        <w:t xml:space="preserve">, </w:t>
      </w:r>
      <w:r w:rsidR="0059251A" w:rsidRPr="00DD51F1">
        <w:rPr>
          <w:rFonts w:ascii="Times New Roman" w:hAnsi="Times New Roman" w:cs="Times New Roman"/>
          <w:sz w:val="24"/>
          <w:szCs w:val="24"/>
        </w:rPr>
        <w:t>background/brief notes for senior off</w:t>
      </w:r>
      <w:r w:rsidR="0059251A">
        <w:rPr>
          <w:rFonts w:ascii="Times New Roman" w:hAnsi="Times New Roman" w:cs="Times New Roman"/>
          <w:sz w:val="24"/>
          <w:szCs w:val="24"/>
        </w:rPr>
        <w:t xml:space="preserve">icers and ministers on oilseeds, </w:t>
      </w:r>
      <w:r w:rsidR="0059251A" w:rsidRPr="00DD51F1">
        <w:rPr>
          <w:rFonts w:ascii="Times New Roman" w:hAnsi="Times New Roman" w:cs="Times New Roman"/>
          <w:sz w:val="24"/>
          <w:szCs w:val="24"/>
        </w:rPr>
        <w:t>presentations for Senior Officers of the department.</w:t>
      </w:r>
    </w:p>
    <w:p w:rsidR="00CA0AA3" w:rsidRPr="00DD51F1" w:rsidRDefault="00CA0AA3" w:rsidP="00CA0AA3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Field monitoring of NMOOP in the states including implementation by Central Agencies.</w:t>
      </w:r>
    </w:p>
    <w:p w:rsidR="00CA0AA3" w:rsidRPr="00DD51F1" w:rsidRDefault="00CA0AA3" w:rsidP="00CA0AA3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Guidance in scrutiny of AAPs of Central Seed Producing Agencies, FLDs by ICAR and KVKs.</w:t>
      </w:r>
    </w:p>
    <w:p w:rsidR="00CA0AA3" w:rsidRPr="00DD51F1" w:rsidRDefault="00CA0AA3" w:rsidP="00CA0AA3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 xml:space="preserve">Organization </w:t>
      </w:r>
      <w:r w:rsidR="005258A8">
        <w:rPr>
          <w:rFonts w:ascii="Times New Roman" w:hAnsi="Times New Roman" w:cs="Times New Roman"/>
          <w:sz w:val="24"/>
          <w:szCs w:val="24"/>
        </w:rPr>
        <w:t xml:space="preserve">&amp; participation in </w:t>
      </w:r>
      <w:r w:rsidRPr="00DD51F1">
        <w:rPr>
          <w:rFonts w:ascii="Times New Roman" w:hAnsi="Times New Roman" w:cs="Times New Roman"/>
          <w:sz w:val="24"/>
          <w:szCs w:val="24"/>
        </w:rPr>
        <w:t>Seminars/ Workshop/Brain Storming Sessions on important topics</w:t>
      </w:r>
      <w:r w:rsidR="005258A8">
        <w:rPr>
          <w:rFonts w:ascii="Times New Roman" w:hAnsi="Times New Roman" w:cs="Times New Roman"/>
          <w:sz w:val="24"/>
          <w:szCs w:val="24"/>
        </w:rPr>
        <w:t xml:space="preserve">, Annual Group Meet/Farmers’ Fairs of Oilseeds Research Institute of ICAR </w:t>
      </w:r>
      <w:r w:rsidRPr="00DD51F1">
        <w:rPr>
          <w:rFonts w:ascii="Times New Roman" w:hAnsi="Times New Roman" w:cs="Times New Roman"/>
          <w:sz w:val="24"/>
          <w:szCs w:val="24"/>
        </w:rPr>
        <w:t xml:space="preserve"> and preparation of proceedings.</w:t>
      </w:r>
    </w:p>
    <w:p w:rsidR="00CA0AA3" w:rsidRPr="00DD51F1" w:rsidRDefault="00CA0AA3" w:rsidP="00CA0AA3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Processing of R&amp;D project proposals and their review.</w:t>
      </w:r>
    </w:p>
    <w:p w:rsidR="00CA0AA3" w:rsidRPr="005258A8" w:rsidRDefault="00CA0AA3" w:rsidP="005258A8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Comments on important references relating to Oilseeds</w:t>
      </w:r>
      <w:r>
        <w:rPr>
          <w:rFonts w:ascii="Times New Roman" w:hAnsi="Times New Roman" w:cs="Times New Roman"/>
          <w:sz w:val="24"/>
          <w:szCs w:val="24"/>
        </w:rPr>
        <w:t>, DAC-ICAR interface, International Cooperation etc.</w:t>
      </w:r>
    </w:p>
    <w:p w:rsidR="00CA0AA3" w:rsidRPr="00DD51F1" w:rsidRDefault="00CA0AA3" w:rsidP="00CA0AA3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Compilation and editing of technical documents like study reports by CDDs.</w:t>
      </w:r>
    </w:p>
    <w:p w:rsidR="00CA0AA3" w:rsidRPr="0059251A" w:rsidRDefault="00CA0AA3" w:rsidP="0059251A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Analysis of yield gaps/mapping of oilseeds growing regions/districts and state profile.</w:t>
      </w:r>
    </w:p>
    <w:p w:rsidR="00CA0AA3" w:rsidRPr="00DD51F1" w:rsidRDefault="00CA0AA3" w:rsidP="00CA0AA3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Any other matter assigned by Senior Officers.</w:t>
      </w:r>
    </w:p>
    <w:p w:rsidR="00CA0AA3" w:rsidRPr="00DD51F1" w:rsidRDefault="00CA0AA3" w:rsidP="00CA0AA3">
      <w:pP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CA0AA3" w:rsidRPr="00B80EEE" w:rsidRDefault="00CA0AA3" w:rsidP="00CA0AA3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80EEE">
        <w:rPr>
          <w:rFonts w:ascii="Times New Roman" w:hAnsi="Times New Roman" w:cs="Times New Roman"/>
          <w:b/>
          <w:sz w:val="24"/>
          <w:szCs w:val="24"/>
        </w:rPr>
        <w:t>Shri S.K.Dalal, Consultant (OS)</w:t>
      </w:r>
      <w:r w:rsidR="003A316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3242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CA0AA3" w:rsidRPr="00DD51F1" w:rsidRDefault="00CA0AA3" w:rsidP="00CA0AA3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Field visits for monitoring of NMOOP programme in particular and NFSM / other national programmes of DAC&amp;FW in general under implementation in the States / central agencies.</w:t>
      </w:r>
    </w:p>
    <w:p w:rsidR="00CA0AA3" w:rsidRPr="00DD51F1" w:rsidRDefault="00CA0AA3" w:rsidP="00CA0AA3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lastRenderedPageBreak/>
        <w:t>Scrutiny of Annual Action Plans of Tree Borne Oils (TBOs) under MM-III for release of funds to TBO States and monitoring.</w:t>
      </w:r>
    </w:p>
    <w:p w:rsidR="007527D8" w:rsidRPr="008808DA" w:rsidRDefault="00CA0AA3" w:rsidP="007527D8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527D8">
        <w:rPr>
          <w:rFonts w:ascii="Times New Roman" w:hAnsi="Times New Roman" w:cs="Times New Roman"/>
          <w:sz w:val="24"/>
          <w:szCs w:val="24"/>
        </w:rPr>
        <w:t>Preparation of speech for Agriculture Minister / Minister of State for Agriculture, background note, proceedings of Nat</w:t>
      </w:r>
      <w:r w:rsidR="0059251A" w:rsidRPr="007527D8">
        <w:rPr>
          <w:rFonts w:ascii="Times New Roman" w:hAnsi="Times New Roman" w:cs="Times New Roman"/>
          <w:sz w:val="24"/>
          <w:szCs w:val="24"/>
        </w:rPr>
        <w:t>ional Kharif / Rabi Conferences,  minutes of various meetings convened by Oilseeds division and national conference on</w:t>
      </w:r>
      <w:r w:rsidR="00945B04">
        <w:rPr>
          <w:rFonts w:ascii="Times New Roman" w:hAnsi="Times New Roman" w:cs="Times New Roman"/>
          <w:sz w:val="24"/>
          <w:szCs w:val="24"/>
        </w:rPr>
        <w:t xml:space="preserve"> agriculture by GC division, </w:t>
      </w:r>
      <w:r w:rsidR="007527D8" w:rsidRPr="00DD51F1">
        <w:rPr>
          <w:rFonts w:ascii="Times New Roman" w:hAnsi="Times New Roman" w:cs="Times New Roman"/>
          <w:sz w:val="24"/>
          <w:szCs w:val="24"/>
        </w:rPr>
        <w:t>material for parliament questions / supplementary material for Lok Sabha / Rajya Sabha questions from time to t</w:t>
      </w:r>
      <w:r w:rsidR="007527D8">
        <w:rPr>
          <w:rFonts w:ascii="Times New Roman" w:hAnsi="Times New Roman" w:cs="Times New Roman"/>
          <w:sz w:val="24"/>
          <w:szCs w:val="24"/>
        </w:rPr>
        <w:t xml:space="preserve">ime </w:t>
      </w:r>
      <w:r w:rsidR="00945B04">
        <w:rPr>
          <w:rFonts w:ascii="Times New Roman" w:hAnsi="Times New Roman" w:cs="Times New Roman"/>
          <w:sz w:val="24"/>
          <w:szCs w:val="24"/>
        </w:rPr>
        <w:t xml:space="preserve">pertaining to oil palm unit, </w:t>
      </w:r>
      <w:r w:rsidR="007527D8" w:rsidRPr="00DD51F1">
        <w:rPr>
          <w:rFonts w:ascii="Times New Roman" w:hAnsi="Times New Roman" w:cs="Times New Roman"/>
          <w:sz w:val="24"/>
          <w:szCs w:val="24"/>
        </w:rPr>
        <w:t>comments on various issues related to oilseeds received from different divisions of</w:t>
      </w:r>
      <w:r w:rsidR="00945B04">
        <w:rPr>
          <w:rFonts w:ascii="Times New Roman" w:hAnsi="Times New Roman" w:cs="Times New Roman"/>
          <w:sz w:val="24"/>
          <w:szCs w:val="24"/>
        </w:rPr>
        <w:t xml:space="preserve"> the department / organizations, </w:t>
      </w:r>
      <w:r w:rsidR="00945B04" w:rsidRPr="00DD51F1">
        <w:rPr>
          <w:rFonts w:ascii="Times New Roman" w:hAnsi="Times New Roman" w:cs="Times New Roman"/>
          <w:sz w:val="24"/>
          <w:szCs w:val="24"/>
        </w:rPr>
        <w:t>material for DAC / ICAR interface, workshop / meetings etc of TBOs</w:t>
      </w:r>
      <w:r w:rsidR="00945B04">
        <w:rPr>
          <w:rFonts w:ascii="Times New Roman" w:hAnsi="Times New Roman" w:cs="Times New Roman"/>
          <w:sz w:val="24"/>
          <w:szCs w:val="24"/>
        </w:rPr>
        <w:t xml:space="preserve"> and</w:t>
      </w:r>
      <w:r w:rsidR="00945B04" w:rsidRPr="00945B04">
        <w:rPr>
          <w:rFonts w:ascii="Times New Roman" w:hAnsi="Times New Roman" w:cs="Times New Roman"/>
          <w:sz w:val="24"/>
          <w:szCs w:val="24"/>
        </w:rPr>
        <w:t xml:space="preserve"> power point presentations on various issues related to oilseeds for senior officers.</w:t>
      </w:r>
    </w:p>
    <w:p w:rsidR="00CA0AA3" w:rsidRPr="007527D8" w:rsidRDefault="00CA0AA3" w:rsidP="007527D8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527D8">
        <w:rPr>
          <w:rFonts w:ascii="Times New Roman" w:hAnsi="Times New Roman" w:cs="Times New Roman"/>
          <w:sz w:val="24"/>
          <w:szCs w:val="24"/>
        </w:rPr>
        <w:t>Processing of R&amp;D project proposals related to TBOs, their release of funds and reviews.</w:t>
      </w:r>
    </w:p>
    <w:p w:rsidR="00CA0AA3" w:rsidRPr="007527D8" w:rsidRDefault="00CA0AA3" w:rsidP="007527D8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Yield gaps analysis of oilseed crops, State profiles and preparation of briefs for senior officers on various aspects of agriculture sector</w:t>
      </w:r>
      <w:r w:rsidR="007527D8">
        <w:rPr>
          <w:rFonts w:ascii="Times New Roman" w:hAnsi="Times New Roman" w:cs="Times New Roman"/>
          <w:sz w:val="24"/>
          <w:szCs w:val="24"/>
        </w:rPr>
        <w:t>.</w:t>
      </w:r>
    </w:p>
    <w:p w:rsidR="00CA0AA3" w:rsidRPr="00945B04" w:rsidRDefault="00CA0AA3" w:rsidP="00945B04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Assistance in preparation of CCEA notes / proposals, comments of the department on replies from various organisations for oil palm unit.</w:t>
      </w:r>
    </w:p>
    <w:p w:rsidR="00CA0AA3" w:rsidRPr="00DD51F1" w:rsidRDefault="00CA0AA3" w:rsidP="00CA0AA3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Pr="00DD51F1">
        <w:rPr>
          <w:rFonts w:ascii="Times New Roman" w:hAnsi="Times New Roman" w:cs="Times New Roman"/>
          <w:sz w:val="24"/>
          <w:szCs w:val="24"/>
        </w:rPr>
        <w:t>iscellaneous issues pertaining to oilseed and received from other divisions.</w:t>
      </w:r>
    </w:p>
    <w:p w:rsidR="00CA0AA3" w:rsidRPr="00DD51F1" w:rsidRDefault="00CA0AA3" w:rsidP="00CA0AA3">
      <w:pPr>
        <w:pStyle w:val="ListParagraph"/>
        <w:numPr>
          <w:ilvl w:val="0"/>
          <w:numId w:val="8"/>
        </w:numPr>
        <w:spacing w:after="0"/>
        <w:ind w:left="5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1F1">
        <w:rPr>
          <w:rFonts w:ascii="Times New Roman" w:hAnsi="Times New Roman" w:cs="Times New Roman"/>
          <w:sz w:val="24"/>
          <w:szCs w:val="24"/>
        </w:rPr>
        <w:t>Any other work assigned by senior officers of Oilseed Division from time to time.</w:t>
      </w:r>
    </w:p>
    <w:p w:rsidR="00CA0AA3" w:rsidRPr="00DD51F1" w:rsidRDefault="00CA0AA3" w:rsidP="00CA0AA3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CA0AA3" w:rsidRPr="00DD51F1" w:rsidRDefault="00CA0AA3" w:rsidP="00CA0AA3">
      <w:p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CA0AA3" w:rsidRPr="00DD51F1" w:rsidRDefault="00CA0AA3" w:rsidP="00CA0AA3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CA0AA3" w:rsidRPr="00DD51F1" w:rsidRDefault="00CA0AA3" w:rsidP="00CA0AA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A0AA3" w:rsidRPr="00DD51F1" w:rsidRDefault="00CA0AA3" w:rsidP="00CA0AA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####################</w:t>
      </w:r>
    </w:p>
    <w:p w:rsidR="0065531D" w:rsidRDefault="0065531D"/>
    <w:sectPr w:rsidR="0065531D" w:rsidSect="006553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C1D1C" w:rsidRDefault="009C1D1C" w:rsidP="00BB4C31">
      <w:pPr>
        <w:spacing w:after="0" w:line="240" w:lineRule="auto"/>
      </w:pPr>
      <w:r>
        <w:separator/>
      </w:r>
    </w:p>
  </w:endnote>
  <w:endnote w:type="continuationSeparator" w:id="1">
    <w:p w:rsidR="009C1D1C" w:rsidRDefault="009C1D1C" w:rsidP="00BB4C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auto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C1D1C" w:rsidRDefault="009C1D1C" w:rsidP="00BB4C31">
      <w:pPr>
        <w:spacing w:after="0" w:line="240" w:lineRule="auto"/>
      </w:pPr>
      <w:r>
        <w:separator/>
      </w:r>
    </w:p>
  </w:footnote>
  <w:footnote w:type="continuationSeparator" w:id="1">
    <w:p w:rsidR="009C1D1C" w:rsidRDefault="009C1D1C" w:rsidP="00BB4C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1908A5"/>
    <w:multiLevelType w:val="hybridMultilevel"/>
    <w:tmpl w:val="90187298"/>
    <w:lvl w:ilvl="0" w:tplc="40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">
    <w:nsid w:val="0B237F52"/>
    <w:multiLevelType w:val="hybridMultilevel"/>
    <w:tmpl w:val="84A2C0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3AC6FCE"/>
    <w:multiLevelType w:val="hybridMultilevel"/>
    <w:tmpl w:val="10AAB05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75D0846"/>
    <w:multiLevelType w:val="hybridMultilevel"/>
    <w:tmpl w:val="2FA05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337893"/>
    <w:multiLevelType w:val="hybridMultilevel"/>
    <w:tmpl w:val="242299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7BF7FEB"/>
    <w:multiLevelType w:val="hybridMultilevel"/>
    <w:tmpl w:val="6004EF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87556AE"/>
    <w:multiLevelType w:val="hybridMultilevel"/>
    <w:tmpl w:val="3E9A19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A75756A"/>
    <w:multiLevelType w:val="hybridMultilevel"/>
    <w:tmpl w:val="536CA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EAA754C"/>
    <w:multiLevelType w:val="hybridMultilevel"/>
    <w:tmpl w:val="0988EA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3270A56"/>
    <w:multiLevelType w:val="hybridMultilevel"/>
    <w:tmpl w:val="50B80C36"/>
    <w:lvl w:ilvl="0" w:tplc="0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0">
    <w:nsid w:val="433D501A"/>
    <w:multiLevelType w:val="hybridMultilevel"/>
    <w:tmpl w:val="60982E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55335BB"/>
    <w:multiLevelType w:val="hybridMultilevel"/>
    <w:tmpl w:val="F59E60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4B320479"/>
    <w:multiLevelType w:val="hybridMultilevel"/>
    <w:tmpl w:val="A67ED2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4FCA3866"/>
    <w:multiLevelType w:val="hybridMultilevel"/>
    <w:tmpl w:val="AE7EB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55915827"/>
    <w:multiLevelType w:val="hybridMultilevel"/>
    <w:tmpl w:val="36B882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5B6A441B"/>
    <w:multiLevelType w:val="hybridMultilevel"/>
    <w:tmpl w:val="71928A2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61C3307A"/>
    <w:multiLevelType w:val="hybridMultilevel"/>
    <w:tmpl w:val="0ED08124"/>
    <w:lvl w:ilvl="0" w:tplc="40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298" w:hanging="360"/>
      </w:pPr>
    </w:lvl>
    <w:lvl w:ilvl="2" w:tplc="4009001B" w:tentative="1">
      <w:start w:val="1"/>
      <w:numFmt w:val="lowerRoman"/>
      <w:lvlText w:val="%3."/>
      <w:lvlJc w:val="right"/>
      <w:pPr>
        <w:ind w:left="2018" w:hanging="180"/>
      </w:pPr>
    </w:lvl>
    <w:lvl w:ilvl="3" w:tplc="4009000F" w:tentative="1">
      <w:start w:val="1"/>
      <w:numFmt w:val="decimal"/>
      <w:lvlText w:val="%4."/>
      <w:lvlJc w:val="left"/>
      <w:pPr>
        <w:ind w:left="2738" w:hanging="360"/>
      </w:pPr>
    </w:lvl>
    <w:lvl w:ilvl="4" w:tplc="40090019" w:tentative="1">
      <w:start w:val="1"/>
      <w:numFmt w:val="lowerLetter"/>
      <w:lvlText w:val="%5."/>
      <w:lvlJc w:val="left"/>
      <w:pPr>
        <w:ind w:left="3458" w:hanging="360"/>
      </w:pPr>
    </w:lvl>
    <w:lvl w:ilvl="5" w:tplc="4009001B" w:tentative="1">
      <w:start w:val="1"/>
      <w:numFmt w:val="lowerRoman"/>
      <w:lvlText w:val="%6."/>
      <w:lvlJc w:val="right"/>
      <w:pPr>
        <w:ind w:left="4178" w:hanging="180"/>
      </w:pPr>
    </w:lvl>
    <w:lvl w:ilvl="6" w:tplc="4009000F" w:tentative="1">
      <w:start w:val="1"/>
      <w:numFmt w:val="decimal"/>
      <w:lvlText w:val="%7."/>
      <w:lvlJc w:val="left"/>
      <w:pPr>
        <w:ind w:left="4898" w:hanging="360"/>
      </w:pPr>
    </w:lvl>
    <w:lvl w:ilvl="7" w:tplc="40090019" w:tentative="1">
      <w:start w:val="1"/>
      <w:numFmt w:val="lowerLetter"/>
      <w:lvlText w:val="%8."/>
      <w:lvlJc w:val="left"/>
      <w:pPr>
        <w:ind w:left="5618" w:hanging="360"/>
      </w:pPr>
    </w:lvl>
    <w:lvl w:ilvl="8" w:tplc="40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7">
    <w:nsid w:val="6A5D503E"/>
    <w:multiLevelType w:val="hybridMultilevel"/>
    <w:tmpl w:val="E5684F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6D9B3197"/>
    <w:multiLevelType w:val="hybridMultilevel"/>
    <w:tmpl w:val="37E6C76A"/>
    <w:lvl w:ilvl="0" w:tplc="40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298" w:hanging="360"/>
      </w:pPr>
    </w:lvl>
    <w:lvl w:ilvl="2" w:tplc="4009001B" w:tentative="1">
      <w:start w:val="1"/>
      <w:numFmt w:val="lowerRoman"/>
      <w:lvlText w:val="%3."/>
      <w:lvlJc w:val="right"/>
      <w:pPr>
        <w:ind w:left="2018" w:hanging="180"/>
      </w:pPr>
    </w:lvl>
    <w:lvl w:ilvl="3" w:tplc="4009000F" w:tentative="1">
      <w:start w:val="1"/>
      <w:numFmt w:val="decimal"/>
      <w:lvlText w:val="%4."/>
      <w:lvlJc w:val="left"/>
      <w:pPr>
        <w:ind w:left="2738" w:hanging="360"/>
      </w:pPr>
    </w:lvl>
    <w:lvl w:ilvl="4" w:tplc="40090019" w:tentative="1">
      <w:start w:val="1"/>
      <w:numFmt w:val="lowerLetter"/>
      <w:lvlText w:val="%5."/>
      <w:lvlJc w:val="left"/>
      <w:pPr>
        <w:ind w:left="3458" w:hanging="360"/>
      </w:pPr>
    </w:lvl>
    <w:lvl w:ilvl="5" w:tplc="4009001B" w:tentative="1">
      <w:start w:val="1"/>
      <w:numFmt w:val="lowerRoman"/>
      <w:lvlText w:val="%6."/>
      <w:lvlJc w:val="right"/>
      <w:pPr>
        <w:ind w:left="4178" w:hanging="180"/>
      </w:pPr>
    </w:lvl>
    <w:lvl w:ilvl="6" w:tplc="4009000F" w:tentative="1">
      <w:start w:val="1"/>
      <w:numFmt w:val="decimal"/>
      <w:lvlText w:val="%7."/>
      <w:lvlJc w:val="left"/>
      <w:pPr>
        <w:ind w:left="4898" w:hanging="360"/>
      </w:pPr>
    </w:lvl>
    <w:lvl w:ilvl="7" w:tplc="40090019" w:tentative="1">
      <w:start w:val="1"/>
      <w:numFmt w:val="lowerLetter"/>
      <w:lvlText w:val="%8."/>
      <w:lvlJc w:val="left"/>
      <w:pPr>
        <w:ind w:left="5618" w:hanging="360"/>
      </w:pPr>
    </w:lvl>
    <w:lvl w:ilvl="8" w:tplc="40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9">
    <w:nsid w:val="6FF84B5A"/>
    <w:multiLevelType w:val="hybridMultilevel"/>
    <w:tmpl w:val="26C6C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3F41743"/>
    <w:multiLevelType w:val="hybridMultilevel"/>
    <w:tmpl w:val="4DA07E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79A20074"/>
    <w:multiLevelType w:val="hybridMultilevel"/>
    <w:tmpl w:val="2B6C1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B787624"/>
    <w:multiLevelType w:val="hybridMultilevel"/>
    <w:tmpl w:val="4B3E05CE"/>
    <w:lvl w:ilvl="0" w:tplc="40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>
    <w:nsid w:val="7C912584"/>
    <w:multiLevelType w:val="hybridMultilevel"/>
    <w:tmpl w:val="EFE47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D95112F"/>
    <w:multiLevelType w:val="hybridMultilevel"/>
    <w:tmpl w:val="C6C64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5"/>
  </w:num>
  <w:num w:numId="4">
    <w:abstractNumId w:val="22"/>
  </w:num>
  <w:num w:numId="5">
    <w:abstractNumId w:val="17"/>
  </w:num>
  <w:num w:numId="6">
    <w:abstractNumId w:val="8"/>
  </w:num>
  <w:num w:numId="7">
    <w:abstractNumId w:val="20"/>
  </w:num>
  <w:num w:numId="8">
    <w:abstractNumId w:val="4"/>
  </w:num>
  <w:num w:numId="9">
    <w:abstractNumId w:val="6"/>
  </w:num>
  <w:num w:numId="10">
    <w:abstractNumId w:val="1"/>
  </w:num>
  <w:num w:numId="11">
    <w:abstractNumId w:val="3"/>
  </w:num>
  <w:num w:numId="12">
    <w:abstractNumId w:val="19"/>
  </w:num>
  <w:num w:numId="13">
    <w:abstractNumId w:val="14"/>
  </w:num>
  <w:num w:numId="14">
    <w:abstractNumId w:val="13"/>
  </w:num>
  <w:num w:numId="15">
    <w:abstractNumId w:val="12"/>
  </w:num>
  <w:num w:numId="16">
    <w:abstractNumId w:val="10"/>
  </w:num>
  <w:num w:numId="17">
    <w:abstractNumId w:val="11"/>
  </w:num>
  <w:num w:numId="18">
    <w:abstractNumId w:val="23"/>
  </w:num>
  <w:num w:numId="19">
    <w:abstractNumId w:val="7"/>
  </w:num>
  <w:num w:numId="20">
    <w:abstractNumId w:val="24"/>
  </w:num>
  <w:num w:numId="21">
    <w:abstractNumId w:val="21"/>
  </w:num>
  <w:num w:numId="22">
    <w:abstractNumId w:val="0"/>
  </w:num>
  <w:num w:numId="23">
    <w:abstractNumId w:val="16"/>
  </w:num>
  <w:num w:numId="24">
    <w:abstractNumId w:val="18"/>
  </w:num>
  <w:num w:numId="25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rGwsDSxNDM1NLc0MLVQ0lEKTi0uzszPAykwrAUApyHy7SwAAAA="/>
  </w:docVars>
  <w:rsids>
    <w:rsidRoot w:val="00CA0AA3"/>
    <w:rsid w:val="000300BD"/>
    <w:rsid w:val="00093F5A"/>
    <w:rsid w:val="0013242E"/>
    <w:rsid w:val="001416D3"/>
    <w:rsid w:val="001C33D2"/>
    <w:rsid w:val="001D6A0F"/>
    <w:rsid w:val="001F51F1"/>
    <w:rsid w:val="002123D0"/>
    <w:rsid w:val="00224A14"/>
    <w:rsid w:val="00292194"/>
    <w:rsid w:val="002C6AB3"/>
    <w:rsid w:val="002D395B"/>
    <w:rsid w:val="003964C4"/>
    <w:rsid w:val="003A06AA"/>
    <w:rsid w:val="003A3160"/>
    <w:rsid w:val="003B69DD"/>
    <w:rsid w:val="0042537C"/>
    <w:rsid w:val="00486257"/>
    <w:rsid w:val="004A6A63"/>
    <w:rsid w:val="004E522D"/>
    <w:rsid w:val="00516C0A"/>
    <w:rsid w:val="005258A8"/>
    <w:rsid w:val="00567DFE"/>
    <w:rsid w:val="005861A8"/>
    <w:rsid w:val="0059251A"/>
    <w:rsid w:val="0065531D"/>
    <w:rsid w:val="006A718A"/>
    <w:rsid w:val="006F4945"/>
    <w:rsid w:val="00702C73"/>
    <w:rsid w:val="0071098B"/>
    <w:rsid w:val="00712EDD"/>
    <w:rsid w:val="007527D8"/>
    <w:rsid w:val="007541AB"/>
    <w:rsid w:val="00772F2A"/>
    <w:rsid w:val="007A16F1"/>
    <w:rsid w:val="007F0877"/>
    <w:rsid w:val="00836AB4"/>
    <w:rsid w:val="00851B1E"/>
    <w:rsid w:val="0086316B"/>
    <w:rsid w:val="008808DA"/>
    <w:rsid w:val="00896E15"/>
    <w:rsid w:val="0090107F"/>
    <w:rsid w:val="009236C7"/>
    <w:rsid w:val="00945B04"/>
    <w:rsid w:val="00964989"/>
    <w:rsid w:val="009933E5"/>
    <w:rsid w:val="009950F0"/>
    <w:rsid w:val="009C1D1C"/>
    <w:rsid w:val="009C7C72"/>
    <w:rsid w:val="009E5B65"/>
    <w:rsid w:val="00A21F99"/>
    <w:rsid w:val="00A528C3"/>
    <w:rsid w:val="00AD1A93"/>
    <w:rsid w:val="00AD2971"/>
    <w:rsid w:val="00AF2EF5"/>
    <w:rsid w:val="00B429C2"/>
    <w:rsid w:val="00B728CD"/>
    <w:rsid w:val="00BA5874"/>
    <w:rsid w:val="00BA5939"/>
    <w:rsid w:val="00BB4C31"/>
    <w:rsid w:val="00BF1D48"/>
    <w:rsid w:val="00C34D20"/>
    <w:rsid w:val="00C372E8"/>
    <w:rsid w:val="00C6222F"/>
    <w:rsid w:val="00C72133"/>
    <w:rsid w:val="00CA0AA3"/>
    <w:rsid w:val="00CA7767"/>
    <w:rsid w:val="00CB51D1"/>
    <w:rsid w:val="00CC40F4"/>
    <w:rsid w:val="00CE0CD2"/>
    <w:rsid w:val="00D36273"/>
    <w:rsid w:val="00D7346D"/>
    <w:rsid w:val="00D92630"/>
    <w:rsid w:val="00DC1A9D"/>
    <w:rsid w:val="00DD617A"/>
    <w:rsid w:val="00E36A0C"/>
    <w:rsid w:val="00E465D8"/>
    <w:rsid w:val="00E56BDD"/>
    <w:rsid w:val="00E71A28"/>
    <w:rsid w:val="00E819B6"/>
    <w:rsid w:val="00EA4B8C"/>
    <w:rsid w:val="00ED166C"/>
    <w:rsid w:val="00F15545"/>
    <w:rsid w:val="00FA4B4B"/>
    <w:rsid w:val="00FD1CC8"/>
    <w:rsid w:val="00FD40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0AA3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O5,Para_sk,d_bodyb"/>
    <w:basedOn w:val="Normal"/>
    <w:link w:val="ListParagraphChar"/>
    <w:uiPriority w:val="34"/>
    <w:qFormat/>
    <w:rsid w:val="00CA0AA3"/>
    <w:pPr>
      <w:ind w:left="720"/>
      <w:contextualSpacing/>
    </w:pPr>
  </w:style>
  <w:style w:type="character" w:customStyle="1" w:styleId="ListParagraphChar">
    <w:name w:val="List Paragraph Char"/>
    <w:aliases w:val="O5 Char,Para_sk Char,d_bodyb Char"/>
    <w:basedOn w:val="DefaultParagraphFont"/>
    <w:link w:val="ListParagraph"/>
    <w:uiPriority w:val="34"/>
    <w:locked/>
    <w:rsid w:val="00CA0AA3"/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CA0AA3"/>
    <w:rPr>
      <w:rFonts w:ascii="Calibri" w:eastAsia="Calibri" w:hAnsi="Calibri" w:cs="Mangal"/>
    </w:rPr>
  </w:style>
  <w:style w:type="paragraph" w:styleId="NoSpacing">
    <w:name w:val="No Spacing"/>
    <w:link w:val="NoSpacingChar"/>
    <w:uiPriority w:val="1"/>
    <w:qFormat/>
    <w:rsid w:val="00CA0AA3"/>
    <w:pPr>
      <w:spacing w:after="0" w:line="240" w:lineRule="auto"/>
    </w:pPr>
    <w:rPr>
      <w:rFonts w:ascii="Calibri" w:eastAsia="Calibri" w:hAnsi="Calibri" w:cs="Mangal"/>
    </w:rPr>
  </w:style>
  <w:style w:type="paragraph" w:styleId="Header">
    <w:name w:val="header"/>
    <w:basedOn w:val="Normal"/>
    <w:link w:val="HeaderChar"/>
    <w:uiPriority w:val="99"/>
    <w:semiHidden/>
    <w:unhideWhenUsed/>
    <w:rsid w:val="00BB4C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B4C31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BB4C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B4C31"/>
    <w:rPr>
      <w:rFonts w:eastAsiaTheme="minorEastAsia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A95D06-0006-406D-9F9E-FFCF1512A4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3033</Words>
  <Characters>17290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2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lseeds</dc:creator>
  <cp:lastModifiedBy>oilseeds</cp:lastModifiedBy>
  <cp:revision>3</cp:revision>
  <cp:lastPrinted>2017-03-28T11:23:00Z</cp:lastPrinted>
  <dcterms:created xsi:type="dcterms:W3CDTF">2017-03-28T11:26:00Z</dcterms:created>
  <dcterms:modified xsi:type="dcterms:W3CDTF">2017-03-29T06:57:00Z</dcterms:modified>
</cp:coreProperties>
</file>